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AFD6F5" w14:textId="527B0008" w:rsidR="00486ADA" w:rsidRDefault="00486ADA" w:rsidP="00486ADA">
      <w:pPr>
        <w:spacing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able S</w:t>
      </w:r>
      <w:r w:rsidR="004077FE">
        <w:rPr>
          <w:rFonts w:ascii="Times New Roman" w:hAnsi="Times New Roman" w:cs="Times New Roman"/>
          <w:b/>
        </w:rPr>
        <w:t>3</w:t>
      </w:r>
      <w:r>
        <w:rPr>
          <w:rFonts w:ascii="Times New Roman" w:hAnsi="Times New Roman" w:cs="Times New Roman"/>
          <w:b/>
        </w:rPr>
        <w:t xml:space="preserve">. </w:t>
      </w:r>
      <w:r w:rsidR="00BF7674" w:rsidRPr="00BF7674">
        <w:rPr>
          <w:rFonts w:ascii="Times New Roman" w:hAnsi="Times New Roman" w:cs="Times New Roman"/>
          <w:b/>
        </w:rPr>
        <w:t>The relative risks (RR) and 95% confidence intervals (CI) of having bloating symptoms between each diet by se</w:t>
      </w:r>
      <w:r w:rsidR="00F273AC">
        <w:rPr>
          <w:rFonts w:ascii="Times New Roman" w:hAnsi="Times New Roman" w:cs="Times New Roman"/>
          <w:b/>
        </w:rPr>
        <w:t xml:space="preserve">x, race, age, </w:t>
      </w:r>
      <w:r w:rsidR="00F41051">
        <w:rPr>
          <w:rFonts w:ascii="Times New Roman" w:hAnsi="Times New Roman" w:cs="Times New Roman"/>
          <w:b/>
        </w:rPr>
        <w:t>and obese</w:t>
      </w:r>
      <w:r w:rsidR="00F273AC">
        <w:rPr>
          <w:rFonts w:ascii="Times New Roman" w:hAnsi="Times New Roman" w:cs="Times New Roman"/>
          <w:b/>
        </w:rPr>
        <w:t xml:space="preserve"> status</w:t>
      </w:r>
      <w:r>
        <w:rPr>
          <w:rFonts w:ascii="Times New Roman" w:hAnsi="Times New Roman" w:cs="Times New Roman"/>
          <w:b/>
        </w:rPr>
        <w:t xml:space="preserve"> comparing the main analysis and the sensitivity analysis.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0"/>
        <w:gridCol w:w="1170"/>
        <w:gridCol w:w="1980"/>
        <w:gridCol w:w="2505"/>
        <w:gridCol w:w="1005"/>
      </w:tblGrid>
      <w:tr w:rsidR="000C13A4" w:rsidRPr="00A35445" w14:paraId="2D699D51" w14:textId="77777777" w:rsidTr="00840370">
        <w:trPr>
          <w:trHeight w:val="288"/>
        </w:trPr>
        <w:tc>
          <w:tcPr>
            <w:tcW w:w="3870" w:type="dxa"/>
            <w:gridSpan w:val="2"/>
            <w:vMerge w:val="restart"/>
            <w:tcBorders>
              <w:top w:val="single" w:sz="18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7EB9B6F" w14:textId="77777777" w:rsidR="000C13A4" w:rsidRPr="00E153D1" w:rsidRDefault="000C13A4" w:rsidP="0064109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  <w:bCs/>
              </w:rPr>
              <w:t>Groups of comparison</w:t>
            </w:r>
          </w:p>
        </w:tc>
        <w:tc>
          <w:tcPr>
            <w:tcW w:w="4485" w:type="dxa"/>
            <w:gridSpan w:val="2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vAlign w:val="center"/>
          </w:tcPr>
          <w:p w14:paraId="76F85542" w14:textId="77777777" w:rsidR="000C13A4" w:rsidRDefault="000C13A4" w:rsidP="0064109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E153D1">
              <w:rPr>
                <w:rFonts w:ascii="Times New Roman" w:hAnsi="Times New Roman" w:cs="Times New Roman"/>
                <w:bCs/>
              </w:rPr>
              <w:t xml:space="preserve">Relative risk </w:t>
            </w:r>
          </w:p>
          <w:p w14:paraId="2FEBC029" w14:textId="77777777" w:rsidR="000C13A4" w:rsidRPr="00E153D1" w:rsidRDefault="000C13A4" w:rsidP="0064109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  <w:bCs/>
              </w:rPr>
              <w:t>(95% confidence interval)</w:t>
            </w:r>
          </w:p>
        </w:tc>
        <w:tc>
          <w:tcPr>
            <w:tcW w:w="0" w:type="auto"/>
            <w:vMerge w:val="restart"/>
            <w:tcBorders>
              <w:top w:val="single" w:sz="18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237B00D" w14:textId="77777777" w:rsidR="000C13A4" w:rsidRPr="00E153D1" w:rsidRDefault="000C13A4" w:rsidP="0064109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riables adjusted for in the sensitivity analysis</w:t>
            </w:r>
          </w:p>
        </w:tc>
      </w:tr>
      <w:tr w:rsidR="000C13A4" w:rsidRPr="00A35445" w14:paraId="217F44F8" w14:textId="77777777" w:rsidTr="00840370">
        <w:trPr>
          <w:trHeight w:val="288"/>
        </w:trPr>
        <w:tc>
          <w:tcPr>
            <w:tcW w:w="3870" w:type="dxa"/>
            <w:gridSpan w:val="2"/>
            <w:vMerge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47C507EA" w14:textId="77777777" w:rsidR="000C13A4" w:rsidRPr="00E153D1" w:rsidRDefault="000C13A4" w:rsidP="0064109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980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23623E28" w14:textId="77777777" w:rsidR="000C13A4" w:rsidRDefault="000C13A4" w:rsidP="0064109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n analysis:</w:t>
            </w:r>
          </w:p>
          <w:p w14:paraId="0AF75BFA" w14:textId="70CB41EE" w:rsidR="000C13A4" w:rsidRPr="00E153D1" w:rsidRDefault="00CB1918" w:rsidP="0064109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 xml:space="preserve">as shown in Figure </w:t>
            </w: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2505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4E903852" w14:textId="77777777" w:rsidR="000C13A4" w:rsidRPr="00E153D1" w:rsidRDefault="000C13A4" w:rsidP="0064109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sitivity analysis: adjusted estimates</w:t>
            </w:r>
          </w:p>
        </w:tc>
        <w:tc>
          <w:tcPr>
            <w:tcW w:w="0" w:type="auto"/>
            <w:vMerge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0DCD8BF7" w14:textId="77777777" w:rsidR="000C13A4" w:rsidRPr="00E153D1" w:rsidRDefault="000C13A4" w:rsidP="0064109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B1480" w:rsidRPr="00A35445" w14:paraId="16E19D82" w14:textId="77777777" w:rsidTr="00840370">
        <w:trPr>
          <w:trHeight w:val="288"/>
        </w:trPr>
        <w:tc>
          <w:tcPr>
            <w:tcW w:w="8355" w:type="dxa"/>
            <w:gridSpan w:val="4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4D3E9120" w14:textId="554A7BD2" w:rsidR="00EB1480" w:rsidRPr="00EA7277" w:rsidRDefault="00535294" w:rsidP="00EB148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24"/>
              </w:rPr>
              <w:t>Sex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74525DB3" w14:textId="77777777" w:rsidR="00EB1480" w:rsidRPr="00E153D1" w:rsidRDefault="00EB1480" w:rsidP="000C13A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1BD74B46" w14:textId="77777777" w:rsidTr="00840370">
        <w:trPr>
          <w:trHeight w:val="288"/>
        </w:trPr>
        <w:tc>
          <w:tcPr>
            <w:tcW w:w="2700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CDDDC3B" w14:textId="3607E0ED" w:rsidR="00B82CB2" w:rsidRPr="000C13A4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0C13A4">
              <w:rPr>
                <w:rFonts w:ascii="Times New Roman" w:hAnsi="Times New Roman" w:cs="Times New Roman"/>
                <w:color w:val="000000" w:themeColor="text1"/>
                <w:kern w:val="24"/>
              </w:rPr>
              <w:t>Protein-rich diet vs. Carbohydrate-rich diet</w:t>
            </w:r>
          </w:p>
        </w:tc>
        <w:tc>
          <w:tcPr>
            <w:tcW w:w="1170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6569A80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1980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6FF68E1" w14:textId="46AB58F8" w:rsidR="00B82CB2" w:rsidRPr="00E153D1" w:rsidRDefault="00B12448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12448">
              <w:rPr>
                <w:rFonts w:ascii="Times New Roman" w:hAnsi="Times New Roman" w:cs="Times New Roman"/>
              </w:rPr>
              <w:t>2.16 (1.27, 3.69)</w:t>
            </w:r>
          </w:p>
        </w:tc>
        <w:tc>
          <w:tcPr>
            <w:tcW w:w="2505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F676678" w14:textId="29FF129C" w:rsidR="00B82CB2" w:rsidRPr="00E153D1" w:rsidRDefault="004D6CA4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D6CA4">
              <w:rPr>
                <w:rFonts w:ascii="Times New Roman" w:hAnsi="Times New Roman" w:cs="Times New Roman"/>
              </w:rPr>
              <w:t>2.07 (1.22, 3.54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CD2BE31" w14:textId="1FD0C46C" w:rsidR="00B82CB2" w:rsidRPr="00E153D1" w:rsidRDefault="00B82CB2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</w:t>
            </w:r>
          </w:p>
        </w:tc>
      </w:tr>
      <w:tr w:rsidR="00B82CB2" w:rsidRPr="00A35445" w14:paraId="6314BD9A" w14:textId="77777777" w:rsidTr="00840370">
        <w:trPr>
          <w:trHeight w:val="288"/>
        </w:trPr>
        <w:tc>
          <w:tcPr>
            <w:tcW w:w="2700" w:type="dxa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2D6F7E5E" w14:textId="77777777" w:rsidR="00B82CB2" w:rsidRPr="000C13A4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94FAFFF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1980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1882243" w14:textId="5D1E6795" w:rsidR="00B82CB2" w:rsidRPr="00E153D1" w:rsidRDefault="00B12448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12448">
              <w:rPr>
                <w:rFonts w:ascii="Times New Roman" w:hAnsi="Times New Roman" w:cs="Times New Roman"/>
              </w:rPr>
              <w:t>1.10 (0.76, 1.61)</w:t>
            </w:r>
          </w:p>
        </w:tc>
        <w:tc>
          <w:tcPr>
            <w:tcW w:w="2505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3E976165" w14:textId="493A2C18" w:rsidR="00B82CB2" w:rsidRPr="00E153D1" w:rsidRDefault="004D6CA4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D6CA4">
              <w:rPr>
                <w:rFonts w:ascii="Times New Roman" w:hAnsi="Times New Roman" w:cs="Times New Roman"/>
              </w:rPr>
              <w:t>1.02 (0.69, 1.50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50803F99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6CE668A7" w14:textId="77777777" w:rsidTr="00840370">
        <w:trPr>
          <w:trHeight w:val="288"/>
        </w:trPr>
        <w:tc>
          <w:tcPr>
            <w:tcW w:w="2700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DBAA1CD" w14:textId="05B236C7" w:rsidR="00B82CB2" w:rsidRPr="000C13A4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0C13A4">
              <w:rPr>
                <w:rFonts w:ascii="Times New Roman" w:hAnsi="Times New Roman" w:cs="Times New Roman"/>
                <w:color w:val="000000" w:themeColor="text1"/>
                <w:kern w:val="24"/>
              </w:rPr>
              <w:t>Unsaturated fat-rich diet vs. Carbohydrate-rich diet</w:t>
            </w:r>
          </w:p>
        </w:tc>
        <w:tc>
          <w:tcPr>
            <w:tcW w:w="1170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BDDFBAE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1980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91C4356" w14:textId="602F3483" w:rsidR="00B82CB2" w:rsidRPr="00E153D1" w:rsidRDefault="00B12448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12448">
              <w:rPr>
                <w:rFonts w:ascii="Times New Roman" w:hAnsi="Times New Roman" w:cs="Times New Roman"/>
              </w:rPr>
              <w:t>1.89 (1.08, 3.31)</w:t>
            </w:r>
          </w:p>
        </w:tc>
        <w:tc>
          <w:tcPr>
            <w:tcW w:w="2505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C4FF309" w14:textId="18AD9BC2" w:rsidR="00B82CB2" w:rsidRPr="00E153D1" w:rsidRDefault="004D6CA4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D6CA4">
              <w:rPr>
                <w:rFonts w:ascii="Times New Roman" w:hAnsi="Times New Roman" w:cs="Times New Roman"/>
              </w:rPr>
              <w:t>1.92 (1.09, 3.38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22B9455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3C380A33" w14:textId="77777777" w:rsidTr="00840370">
        <w:trPr>
          <w:trHeight w:val="288"/>
        </w:trPr>
        <w:tc>
          <w:tcPr>
            <w:tcW w:w="2700" w:type="dxa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5E49BE76" w14:textId="77777777" w:rsidR="00B82CB2" w:rsidRPr="000C13A4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E1C8F01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1980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AC0E18C" w14:textId="56FEB426" w:rsidR="00B82CB2" w:rsidRPr="00E153D1" w:rsidRDefault="00B12448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12448">
              <w:rPr>
                <w:rFonts w:ascii="Times New Roman" w:hAnsi="Times New Roman" w:cs="Times New Roman"/>
              </w:rPr>
              <w:t>0.97 (0.70, 1.36)</w:t>
            </w:r>
          </w:p>
        </w:tc>
        <w:tc>
          <w:tcPr>
            <w:tcW w:w="2505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5499ADF2" w14:textId="5C333C96" w:rsidR="00B82CB2" w:rsidRPr="00E153D1" w:rsidRDefault="004D6CA4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D6CA4">
              <w:rPr>
                <w:rFonts w:ascii="Times New Roman" w:hAnsi="Times New Roman" w:cs="Times New Roman"/>
              </w:rPr>
              <w:t>0.94 (0.68, 1.29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26B300F2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5E3DE04E" w14:textId="77777777" w:rsidTr="00840370">
        <w:trPr>
          <w:trHeight w:val="288"/>
        </w:trPr>
        <w:tc>
          <w:tcPr>
            <w:tcW w:w="2700" w:type="dxa"/>
            <w:vMerge w:val="restart"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CEC088A" w14:textId="1E8C8996" w:rsidR="00B82CB2" w:rsidRPr="000C13A4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0C13A4">
              <w:rPr>
                <w:rFonts w:ascii="Times New Roman" w:hAnsi="Times New Roman" w:cs="Times New Roman"/>
                <w:color w:val="000000" w:themeColor="text1"/>
                <w:kern w:val="24"/>
              </w:rPr>
              <w:t>Protein-rich diet vs. Unsaturated fat-rich diet</w:t>
            </w:r>
          </w:p>
        </w:tc>
        <w:tc>
          <w:tcPr>
            <w:tcW w:w="1170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61070F3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1980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CC1ACF5" w14:textId="381B34F6" w:rsidR="00B82CB2" w:rsidRPr="00E153D1" w:rsidRDefault="00B12448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12448">
              <w:rPr>
                <w:rFonts w:ascii="Times New Roman" w:hAnsi="Times New Roman" w:cs="Times New Roman"/>
              </w:rPr>
              <w:t>1.14 (0.76, 1.71)</w:t>
            </w:r>
          </w:p>
        </w:tc>
        <w:tc>
          <w:tcPr>
            <w:tcW w:w="2505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D15061A" w14:textId="13257426" w:rsidR="00B82CB2" w:rsidRPr="00E153D1" w:rsidRDefault="004D6CA4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D6CA4">
              <w:rPr>
                <w:rFonts w:ascii="Times New Roman" w:hAnsi="Times New Roman" w:cs="Times New Roman"/>
              </w:rPr>
              <w:t>1.08 (0.73, 1.62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A97D7C7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1B4E6167" w14:textId="77777777" w:rsidTr="00840370">
        <w:trPr>
          <w:trHeight w:val="288"/>
        </w:trPr>
        <w:tc>
          <w:tcPr>
            <w:tcW w:w="2700" w:type="dxa"/>
            <w:vMerge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06D30993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922FBD4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1980" w:type="dxa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43D3B70" w14:textId="490FD97C" w:rsidR="00B82CB2" w:rsidRPr="00E153D1" w:rsidRDefault="00B12448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12448">
              <w:rPr>
                <w:rFonts w:ascii="Times New Roman" w:hAnsi="Times New Roman" w:cs="Times New Roman"/>
              </w:rPr>
              <w:t>1.14 (0.88, 1.47)</w:t>
            </w:r>
          </w:p>
        </w:tc>
        <w:tc>
          <w:tcPr>
            <w:tcW w:w="2505" w:type="dxa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vAlign w:val="center"/>
            <w:hideMark/>
          </w:tcPr>
          <w:p w14:paraId="7C1E181E" w14:textId="77EFB85B" w:rsidR="00B82CB2" w:rsidRPr="00E153D1" w:rsidRDefault="004D6CA4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D6CA4">
              <w:rPr>
                <w:rFonts w:ascii="Times New Roman" w:hAnsi="Times New Roman" w:cs="Times New Roman"/>
              </w:rPr>
              <w:t>1.08 (0.84, 1.40)</w:t>
            </w:r>
          </w:p>
        </w:tc>
        <w:tc>
          <w:tcPr>
            <w:tcW w:w="0" w:type="auto"/>
            <w:vMerge/>
            <w:tcBorders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29902E56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EB1480" w:rsidRPr="00A35445" w14:paraId="208742B5" w14:textId="77777777" w:rsidTr="00840370">
        <w:trPr>
          <w:trHeight w:val="288"/>
        </w:trPr>
        <w:tc>
          <w:tcPr>
            <w:tcW w:w="8355" w:type="dxa"/>
            <w:gridSpan w:val="4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2FF3A03F" w14:textId="481465F5" w:rsidR="00EB1480" w:rsidRPr="002A76CF" w:rsidRDefault="00535294" w:rsidP="00EB148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30574F3A" w14:textId="77777777" w:rsidR="00EB1480" w:rsidRPr="00E153D1" w:rsidRDefault="00EB1480" w:rsidP="0064109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5D4CBF95" w14:textId="77777777" w:rsidTr="00840370">
        <w:trPr>
          <w:trHeight w:val="288"/>
        </w:trPr>
        <w:tc>
          <w:tcPr>
            <w:tcW w:w="2700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07AFF29" w14:textId="1E371210" w:rsidR="00B82CB2" w:rsidRPr="00E153D1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0C13A4">
              <w:rPr>
                <w:rFonts w:ascii="Times New Roman" w:hAnsi="Times New Roman" w:cs="Times New Roman"/>
                <w:color w:val="000000" w:themeColor="text1"/>
                <w:kern w:val="24"/>
              </w:rPr>
              <w:t>Protein-rich diet vs. Carbohydrate-rich diet</w:t>
            </w:r>
          </w:p>
        </w:tc>
        <w:tc>
          <w:tcPr>
            <w:tcW w:w="1170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99BAEEB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Non-Black</w:t>
            </w:r>
          </w:p>
        </w:tc>
        <w:tc>
          <w:tcPr>
            <w:tcW w:w="1980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F1B223D" w14:textId="06FB77E4" w:rsidR="00B82CB2" w:rsidRPr="00E153D1" w:rsidRDefault="00840370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840370">
              <w:rPr>
                <w:rFonts w:ascii="Times New Roman" w:hAnsi="Times New Roman" w:cs="Times New Roman"/>
              </w:rPr>
              <w:t>2.78 (1.55, 5.01)</w:t>
            </w:r>
          </w:p>
        </w:tc>
        <w:tc>
          <w:tcPr>
            <w:tcW w:w="2505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EFD67F5" w14:textId="3330D52D" w:rsidR="00B82CB2" w:rsidRPr="00E153D1" w:rsidRDefault="00656F52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56F52">
              <w:rPr>
                <w:rFonts w:ascii="Times New Roman" w:hAnsi="Times New Roman" w:cs="Times New Roman"/>
              </w:rPr>
              <w:t>2.80 (1.57, 4.99)</w:t>
            </w:r>
          </w:p>
        </w:tc>
        <w:tc>
          <w:tcPr>
            <w:tcW w:w="0" w:type="auto"/>
            <w:vMerge w:val="restart"/>
            <w:tcBorders>
              <w:lef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A8A0E20" w14:textId="056A1468" w:rsidR="00B82CB2" w:rsidRPr="00E153D1" w:rsidRDefault="000C2A24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x</w:t>
            </w:r>
          </w:p>
        </w:tc>
      </w:tr>
      <w:tr w:rsidR="00B82CB2" w:rsidRPr="00A35445" w14:paraId="19F36DF1" w14:textId="77777777" w:rsidTr="00840370">
        <w:trPr>
          <w:trHeight w:val="288"/>
        </w:trPr>
        <w:tc>
          <w:tcPr>
            <w:tcW w:w="2700" w:type="dxa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645EAECA" w14:textId="77777777" w:rsidR="00B82CB2" w:rsidRPr="00E153D1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F64584C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Black</w:t>
            </w:r>
          </w:p>
        </w:tc>
        <w:tc>
          <w:tcPr>
            <w:tcW w:w="1980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A548125" w14:textId="0B3F18C2" w:rsidR="00B82CB2" w:rsidRPr="00E153D1" w:rsidRDefault="00C977A0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C977A0">
              <w:rPr>
                <w:rFonts w:ascii="Times New Roman" w:hAnsi="Times New Roman" w:cs="Times New Roman"/>
              </w:rPr>
              <w:t>1.02 (0.71, 1.46)</w:t>
            </w:r>
          </w:p>
        </w:tc>
        <w:tc>
          <w:tcPr>
            <w:tcW w:w="2505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46EB4607" w14:textId="7ED993F4" w:rsidR="00B82CB2" w:rsidRPr="00E153D1" w:rsidRDefault="00656F52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56F52">
              <w:rPr>
                <w:rFonts w:ascii="Times New Roman" w:hAnsi="Times New Roman" w:cs="Times New Roman"/>
              </w:rPr>
              <w:t>0.99 (0.68, 1.44)</w:t>
            </w:r>
          </w:p>
        </w:tc>
        <w:tc>
          <w:tcPr>
            <w:tcW w:w="0" w:type="auto"/>
            <w:vMerge/>
            <w:tcBorders>
              <w:left w:val="nil"/>
            </w:tcBorders>
            <w:vAlign w:val="center"/>
            <w:hideMark/>
          </w:tcPr>
          <w:p w14:paraId="4AEA4F5D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165E619B" w14:textId="77777777" w:rsidTr="00840370">
        <w:trPr>
          <w:trHeight w:val="288"/>
        </w:trPr>
        <w:tc>
          <w:tcPr>
            <w:tcW w:w="2700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ACD7125" w14:textId="00E4909D" w:rsidR="00B82CB2" w:rsidRPr="00E153D1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0C13A4">
              <w:rPr>
                <w:rFonts w:ascii="Times New Roman" w:hAnsi="Times New Roman" w:cs="Times New Roman"/>
                <w:color w:val="000000" w:themeColor="text1"/>
                <w:kern w:val="24"/>
              </w:rPr>
              <w:t>Unsaturated fat-rich diet vs. Carbohydrate-rich diet</w:t>
            </w:r>
          </w:p>
        </w:tc>
        <w:tc>
          <w:tcPr>
            <w:tcW w:w="1170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67A73EE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Non-Black</w:t>
            </w:r>
          </w:p>
        </w:tc>
        <w:tc>
          <w:tcPr>
            <w:tcW w:w="1980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81C8901" w14:textId="68FC4697" w:rsidR="00B82CB2" w:rsidRPr="00E153D1" w:rsidRDefault="00C977A0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C977A0">
              <w:rPr>
                <w:rFonts w:ascii="Times New Roman" w:hAnsi="Times New Roman" w:cs="Times New Roman"/>
              </w:rPr>
              <w:t>1.75 (0.93, 3.31)</w:t>
            </w:r>
          </w:p>
        </w:tc>
        <w:tc>
          <w:tcPr>
            <w:tcW w:w="2505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9C09B78" w14:textId="299C7AC8" w:rsidR="00B82CB2" w:rsidRPr="00E153D1" w:rsidRDefault="00656F52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56F52">
              <w:rPr>
                <w:rFonts w:ascii="Times New Roman" w:hAnsi="Times New Roman" w:cs="Times New Roman"/>
              </w:rPr>
              <w:t>1.71 (0.90, 3.26)</w:t>
            </w:r>
          </w:p>
        </w:tc>
        <w:tc>
          <w:tcPr>
            <w:tcW w:w="0" w:type="auto"/>
            <w:vMerge/>
            <w:tcBorders>
              <w:lef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D19159A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25559A44" w14:textId="77777777" w:rsidTr="00840370">
        <w:trPr>
          <w:trHeight w:val="288"/>
        </w:trPr>
        <w:tc>
          <w:tcPr>
            <w:tcW w:w="2700" w:type="dxa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3DD334AD" w14:textId="77777777" w:rsidR="00B82CB2" w:rsidRPr="00E153D1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A98A19E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Black</w:t>
            </w:r>
          </w:p>
        </w:tc>
        <w:tc>
          <w:tcPr>
            <w:tcW w:w="1980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7BE744A" w14:textId="736CD9E1" w:rsidR="00B82CB2" w:rsidRPr="00E153D1" w:rsidRDefault="00C977A0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C977A0">
              <w:rPr>
                <w:rFonts w:ascii="Times New Roman" w:hAnsi="Times New Roman" w:cs="Times New Roman"/>
              </w:rPr>
              <w:t>1.05 (0.76, 1.45)</w:t>
            </w:r>
          </w:p>
        </w:tc>
        <w:tc>
          <w:tcPr>
            <w:tcW w:w="2505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10802882" w14:textId="061919E3" w:rsidR="00B82CB2" w:rsidRPr="00E153D1" w:rsidRDefault="00656F52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56F52">
              <w:rPr>
                <w:rFonts w:ascii="Times New Roman" w:hAnsi="Times New Roman" w:cs="Times New Roman"/>
              </w:rPr>
              <w:t>0.99 (0.73, 1.35)</w:t>
            </w:r>
          </w:p>
        </w:tc>
        <w:tc>
          <w:tcPr>
            <w:tcW w:w="0" w:type="auto"/>
            <w:vMerge/>
            <w:tcBorders>
              <w:left w:val="nil"/>
            </w:tcBorders>
            <w:vAlign w:val="center"/>
            <w:hideMark/>
          </w:tcPr>
          <w:p w14:paraId="1F9EACBD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519D7247" w14:textId="77777777" w:rsidTr="00840370">
        <w:trPr>
          <w:trHeight w:val="288"/>
        </w:trPr>
        <w:tc>
          <w:tcPr>
            <w:tcW w:w="2700" w:type="dxa"/>
            <w:vMerge w:val="restart"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00BE0BE" w14:textId="39A1F5A7" w:rsidR="00B82CB2" w:rsidRPr="00E153D1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0C13A4">
              <w:rPr>
                <w:rFonts w:ascii="Times New Roman" w:hAnsi="Times New Roman" w:cs="Times New Roman"/>
                <w:color w:val="000000" w:themeColor="text1"/>
                <w:kern w:val="24"/>
              </w:rPr>
              <w:t>Protein-rich diet vs. Unsaturated fat-rich diet</w:t>
            </w:r>
          </w:p>
        </w:tc>
        <w:tc>
          <w:tcPr>
            <w:tcW w:w="1170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2B9C226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Non-Black</w:t>
            </w:r>
          </w:p>
        </w:tc>
        <w:tc>
          <w:tcPr>
            <w:tcW w:w="1980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6AE8716" w14:textId="1764095B" w:rsidR="00B82CB2" w:rsidRPr="00E153D1" w:rsidRDefault="00C977A0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C977A0">
              <w:rPr>
                <w:rFonts w:ascii="Times New Roman" w:hAnsi="Times New Roman" w:cs="Times New Roman"/>
              </w:rPr>
              <w:t>1.59 (1.01, 2.50)</w:t>
            </w:r>
          </w:p>
        </w:tc>
        <w:tc>
          <w:tcPr>
            <w:tcW w:w="2505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0814B5C" w14:textId="2092FF4F" w:rsidR="00B82CB2" w:rsidRPr="00E153D1" w:rsidRDefault="00656F52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56F52">
              <w:rPr>
                <w:rFonts w:ascii="Times New Roman" w:hAnsi="Times New Roman" w:cs="Times New Roman"/>
              </w:rPr>
              <w:t>1.63 (1.05, 2.53)</w:t>
            </w:r>
          </w:p>
        </w:tc>
        <w:tc>
          <w:tcPr>
            <w:tcW w:w="0" w:type="auto"/>
            <w:vMerge/>
            <w:tcBorders>
              <w:lef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B34BF59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16664AC7" w14:textId="77777777" w:rsidTr="00840370">
        <w:trPr>
          <w:trHeight w:val="288"/>
        </w:trPr>
        <w:tc>
          <w:tcPr>
            <w:tcW w:w="2700" w:type="dxa"/>
            <w:vMerge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2035E96F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F49006B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Black</w:t>
            </w:r>
          </w:p>
        </w:tc>
        <w:tc>
          <w:tcPr>
            <w:tcW w:w="1980" w:type="dxa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5DED6A1" w14:textId="5D569AB7" w:rsidR="00B82CB2" w:rsidRPr="00E153D1" w:rsidRDefault="00C977A0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C977A0">
              <w:rPr>
                <w:rFonts w:ascii="Times New Roman" w:hAnsi="Times New Roman" w:cs="Times New Roman"/>
              </w:rPr>
              <w:t>0.97 (0.76, 1.24)</w:t>
            </w:r>
          </w:p>
        </w:tc>
        <w:tc>
          <w:tcPr>
            <w:tcW w:w="2505" w:type="dxa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vAlign w:val="center"/>
            <w:hideMark/>
          </w:tcPr>
          <w:p w14:paraId="30DCC8D0" w14:textId="640DA4C1" w:rsidR="00B82CB2" w:rsidRPr="00E153D1" w:rsidRDefault="00656F52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56F52">
              <w:rPr>
                <w:rFonts w:ascii="Times New Roman" w:hAnsi="Times New Roman" w:cs="Times New Roman"/>
              </w:rPr>
              <w:t>0.99 (0.78, 1.27)</w:t>
            </w:r>
          </w:p>
        </w:tc>
        <w:tc>
          <w:tcPr>
            <w:tcW w:w="0" w:type="auto"/>
            <w:vMerge/>
            <w:tcBorders>
              <w:left w:val="nil"/>
              <w:bottom w:val="single" w:sz="18" w:space="0" w:color="000000"/>
            </w:tcBorders>
            <w:vAlign w:val="center"/>
            <w:hideMark/>
          </w:tcPr>
          <w:p w14:paraId="2110A3BD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766BA2" w:rsidRPr="00A35445" w14:paraId="368424B4" w14:textId="77777777" w:rsidTr="00840370">
        <w:trPr>
          <w:trHeight w:val="288"/>
        </w:trPr>
        <w:tc>
          <w:tcPr>
            <w:tcW w:w="8355" w:type="dxa"/>
            <w:gridSpan w:val="4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6137B5AC" w14:textId="6C027C6A" w:rsidR="00766BA2" w:rsidRPr="00413126" w:rsidRDefault="00535294" w:rsidP="00EB148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ge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31417076" w14:textId="77777777" w:rsidR="00766BA2" w:rsidRPr="00E153D1" w:rsidRDefault="00766BA2" w:rsidP="0064109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6B530460" w14:textId="77777777" w:rsidTr="00840370">
        <w:trPr>
          <w:trHeight w:val="288"/>
        </w:trPr>
        <w:tc>
          <w:tcPr>
            <w:tcW w:w="2700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370BEEB" w14:textId="2E6769B0" w:rsidR="00B82CB2" w:rsidRPr="00E153D1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0C13A4">
              <w:rPr>
                <w:rFonts w:ascii="Times New Roman" w:hAnsi="Times New Roman" w:cs="Times New Roman"/>
                <w:color w:val="000000" w:themeColor="text1"/>
                <w:kern w:val="24"/>
              </w:rPr>
              <w:t>Protein-rich diet vs. Carbohydrate-rich diet</w:t>
            </w:r>
          </w:p>
        </w:tc>
        <w:tc>
          <w:tcPr>
            <w:tcW w:w="1170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758E875" w14:textId="49BF16D5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 xml:space="preserve">&lt; </w:t>
            </w:r>
            <w:r>
              <w:rPr>
                <w:rFonts w:ascii="Times New Roman" w:hAnsi="Times New Roman" w:cs="Times New Roman"/>
              </w:rPr>
              <w:t>5</w:t>
            </w:r>
            <w:r w:rsidRPr="00E153D1">
              <w:rPr>
                <w:rFonts w:ascii="Times New Roman" w:hAnsi="Times New Roman" w:cs="Times New Roman"/>
              </w:rPr>
              <w:t>0 yrs</w:t>
            </w:r>
          </w:p>
        </w:tc>
        <w:tc>
          <w:tcPr>
            <w:tcW w:w="1980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4928881" w14:textId="58B248AF" w:rsidR="00B82CB2" w:rsidRPr="00E153D1" w:rsidRDefault="00472517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72517">
              <w:rPr>
                <w:rFonts w:ascii="Times New Roman" w:hAnsi="Times New Roman" w:cs="Times New Roman"/>
              </w:rPr>
              <w:t>1.24 (0.78, 1.96)</w:t>
            </w:r>
          </w:p>
        </w:tc>
        <w:tc>
          <w:tcPr>
            <w:tcW w:w="2505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48B6122" w14:textId="39614970" w:rsidR="00B82CB2" w:rsidRPr="00E153D1" w:rsidRDefault="00AB5C8B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B5C8B">
              <w:rPr>
                <w:rFonts w:ascii="Times New Roman" w:hAnsi="Times New Roman" w:cs="Times New Roman"/>
              </w:rPr>
              <w:t>1.13 (0.71, 1.79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21A0587" w14:textId="612E5BA3" w:rsidR="00B82CB2" w:rsidRPr="00E153D1" w:rsidRDefault="000C2A24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x</w:t>
            </w:r>
            <w:r w:rsidR="00B82CB2">
              <w:rPr>
                <w:rFonts w:ascii="Times New Roman" w:hAnsi="Times New Roman" w:cs="Times New Roman"/>
              </w:rPr>
              <w:t xml:space="preserve"> and race</w:t>
            </w:r>
          </w:p>
        </w:tc>
      </w:tr>
      <w:tr w:rsidR="00B82CB2" w:rsidRPr="00A35445" w14:paraId="7ACD2D1A" w14:textId="77777777" w:rsidTr="00840370">
        <w:trPr>
          <w:trHeight w:val="288"/>
        </w:trPr>
        <w:tc>
          <w:tcPr>
            <w:tcW w:w="2700" w:type="dxa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6ADBCC49" w14:textId="77777777" w:rsidR="00B82CB2" w:rsidRPr="00E153D1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D38FEA4" w14:textId="20537496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sym w:font="Symbol" w:char="F0B3"/>
            </w:r>
            <w:r w:rsidRPr="00E153D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5</w:t>
            </w:r>
            <w:r w:rsidRPr="00E153D1">
              <w:rPr>
                <w:rFonts w:ascii="Times New Roman" w:hAnsi="Times New Roman" w:cs="Times New Roman"/>
              </w:rPr>
              <w:t>0 yrs</w:t>
            </w:r>
          </w:p>
        </w:tc>
        <w:tc>
          <w:tcPr>
            <w:tcW w:w="1980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5583B8D" w14:textId="58F9B587" w:rsidR="00B82CB2" w:rsidRPr="00E153D1" w:rsidRDefault="00472517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72517">
              <w:rPr>
                <w:rFonts w:ascii="Times New Roman" w:hAnsi="Times New Roman" w:cs="Times New Roman"/>
              </w:rPr>
              <w:t>1.49 (1.01, 2.20)</w:t>
            </w:r>
          </w:p>
        </w:tc>
        <w:tc>
          <w:tcPr>
            <w:tcW w:w="2505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54F186FC" w14:textId="0EC07B54" w:rsidR="00B82CB2" w:rsidRPr="00E153D1" w:rsidRDefault="00AB5C8B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B5C8B">
              <w:rPr>
                <w:rFonts w:ascii="Times New Roman" w:hAnsi="Times New Roman" w:cs="Times New Roman"/>
              </w:rPr>
              <w:t>1.28 (0.83, 1.96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50D447A4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1BD616B4" w14:textId="77777777" w:rsidTr="00840370">
        <w:trPr>
          <w:trHeight w:val="288"/>
        </w:trPr>
        <w:tc>
          <w:tcPr>
            <w:tcW w:w="2700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C482613" w14:textId="677A6247" w:rsidR="00B82CB2" w:rsidRPr="00E153D1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0C13A4">
              <w:rPr>
                <w:rFonts w:ascii="Times New Roman" w:hAnsi="Times New Roman" w:cs="Times New Roman"/>
                <w:color w:val="000000" w:themeColor="text1"/>
                <w:kern w:val="24"/>
              </w:rPr>
              <w:t>Unsaturated fat-rich diet vs. Carbohydrate-rich diet</w:t>
            </w:r>
          </w:p>
        </w:tc>
        <w:tc>
          <w:tcPr>
            <w:tcW w:w="1170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6E96278" w14:textId="6B917F70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 xml:space="preserve">&lt; </w:t>
            </w:r>
            <w:r>
              <w:rPr>
                <w:rFonts w:ascii="Times New Roman" w:hAnsi="Times New Roman" w:cs="Times New Roman"/>
              </w:rPr>
              <w:t>5</w:t>
            </w:r>
            <w:r w:rsidRPr="00E153D1">
              <w:rPr>
                <w:rFonts w:ascii="Times New Roman" w:hAnsi="Times New Roman" w:cs="Times New Roman"/>
              </w:rPr>
              <w:t>0 yrs</w:t>
            </w:r>
          </w:p>
        </w:tc>
        <w:tc>
          <w:tcPr>
            <w:tcW w:w="1980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3D9CC3A" w14:textId="078C9EFB" w:rsidR="00B82CB2" w:rsidRPr="00E153D1" w:rsidRDefault="00472517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72517">
              <w:rPr>
                <w:rFonts w:ascii="Times New Roman" w:hAnsi="Times New Roman" w:cs="Times New Roman"/>
              </w:rPr>
              <w:t>1.07 (0.70, 1.64)</w:t>
            </w:r>
          </w:p>
        </w:tc>
        <w:tc>
          <w:tcPr>
            <w:tcW w:w="2505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57C9D65" w14:textId="06F1963C" w:rsidR="00B82CB2" w:rsidRPr="00E153D1" w:rsidRDefault="00AB5C8B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B5C8B">
              <w:rPr>
                <w:rFonts w:ascii="Times New Roman" w:hAnsi="Times New Roman" w:cs="Times New Roman"/>
              </w:rPr>
              <w:t>1.01 (0.67, 1.51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8AEFABD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7D5B8FD9" w14:textId="77777777" w:rsidTr="00840370">
        <w:trPr>
          <w:trHeight w:val="288"/>
        </w:trPr>
        <w:tc>
          <w:tcPr>
            <w:tcW w:w="2700" w:type="dxa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7F31BC65" w14:textId="77777777" w:rsidR="00B82CB2" w:rsidRPr="00E153D1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2157A0F" w14:textId="752B3F5D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sym w:font="Symbol" w:char="F0B3"/>
            </w:r>
            <w:r w:rsidRPr="00E153D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5</w:t>
            </w:r>
            <w:r w:rsidRPr="00E153D1">
              <w:rPr>
                <w:rFonts w:ascii="Times New Roman" w:hAnsi="Times New Roman" w:cs="Times New Roman"/>
              </w:rPr>
              <w:t>0 yrs</w:t>
            </w:r>
          </w:p>
        </w:tc>
        <w:tc>
          <w:tcPr>
            <w:tcW w:w="1980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05E5162" w14:textId="5DD46E96" w:rsidR="00B82CB2" w:rsidRPr="00E153D1" w:rsidRDefault="00472517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72517">
              <w:rPr>
                <w:rFonts w:ascii="Times New Roman" w:hAnsi="Times New Roman" w:cs="Times New Roman"/>
              </w:rPr>
              <w:t>1.32 (0.91, 1.92)</w:t>
            </w:r>
          </w:p>
        </w:tc>
        <w:tc>
          <w:tcPr>
            <w:tcW w:w="2505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1D64FC70" w14:textId="504553FB" w:rsidR="00B82CB2" w:rsidRPr="00E153D1" w:rsidRDefault="00AB5C8B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B5C8B">
              <w:rPr>
                <w:rFonts w:ascii="Times New Roman" w:hAnsi="Times New Roman" w:cs="Times New Roman"/>
              </w:rPr>
              <w:t>1.20 (0.82, 1.74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46351460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4AA1484A" w14:textId="77777777" w:rsidTr="00840370">
        <w:trPr>
          <w:trHeight w:val="288"/>
        </w:trPr>
        <w:tc>
          <w:tcPr>
            <w:tcW w:w="2700" w:type="dxa"/>
            <w:vMerge w:val="restart"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CAA6407" w14:textId="27BAA75E" w:rsidR="00B82CB2" w:rsidRPr="00E153D1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0C13A4">
              <w:rPr>
                <w:rFonts w:ascii="Times New Roman" w:hAnsi="Times New Roman" w:cs="Times New Roman"/>
                <w:color w:val="000000" w:themeColor="text1"/>
                <w:kern w:val="24"/>
              </w:rPr>
              <w:t>Protein-rich diet vs. Unsaturated fat-rich diet</w:t>
            </w:r>
          </w:p>
        </w:tc>
        <w:tc>
          <w:tcPr>
            <w:tcW w:w="1170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FCC4578" w14:textId="5469EE7B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 xml:space="preserve">&lt; </w:t>
            </w:r>
            <w:r>
              <w:rPr>
                <w:rFonts w:ascii="Times New Roman" w:hAnsi="Times New Roman" w:cs="Times New Roman"/>
              </w:rPr>
              <w:t>5</w:t>
            </w:r>
            <w:r w:rsidRPr="00E153D1">
              <w:rPr>
                <w:rFonts w:ascii="Times New Roman" w:hAnsi="Times New Roman" w:cs="Times New Roman"/>
              </w:rPr>
              <w:t>0 yrs</w:t>
            </w:r>
          </w:p>
        </w:tc>
        <w:tc>
          <w:tcPr>
            <w:tcW w:w="1980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E1BF5CA" w14:textId="3032A4F6" w:rsidR="00B82CB2" w:rsidRPr="00E153D1" w:rsidRDefault="00472517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72517">
              <w:rPr>
                <w:rFonts w:ascii="Times New Roman" w:hAnsi="Times New Roman" w:cs="Times New Roman"/>
              </w:rPr>
              <w:t>1.15 (0.82, 1.62)</w:t>
            </w:r>
          </w:p>
        </w:tc>
        <w:tc>
          <w:tcPr>
            <w:tcW w:w="2505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1B10D44" w14:textId="1A1F7BFF" w:rsidR="00B82CB2" w:rsidRPr="00E153D1" w:rsidRDefault="00AB5C8B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AB5C8B">
              <w:rPr>
                <w:rFonts w:ascii="Times New Roman" w:hAnsi="Times New Roman" w:cs="Times New Roman"/>
              </w:rPr>
              <w:t>1.12 (0.81, 1.56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056BD18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6AB9B419" w14:textId="77777777" w:rsidTr="00840370">
        <w:trPr>
          <w:trHeight w:val="288"/>
        </w:trPr>
        <w:tc>
          <w:tcPr>
            <w:tcW w:w="2700" w:type="dxa"/>
            <w:vMerge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285F216A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491B3E0" w14:textId="713B9599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sym w:font="Symbol" w:char="F0B3"/>
            </w:r>
            <w:r w:rsidRPr="00E153D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5</w:t>
            </w:r>
            <w:r w:rsidRPr="00E153D1">
              <w:rPr>
                <w:rFonts w:ascii="Times New Roman" w:hAnsi="Times New Roman" w:cs="Times New Roman"/>
              </w:rPr>
              <w:t>0 yrs</w:t>
            </w:r>
          </w:p>
        </w:tc>
        <w:tc>
          <w:tcPr>
            <w:tcW w:w="1980" w:type="dxa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66896BB" w14:textId="20D4FD61" w:rsidR="00B82CB2" w:rsidRPr="00E153D1" w:rsidRDefault="00472517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72517">
              <w:rPr>
                <w:rFonts w:ascii="Times New Roman" w:hAnsi="Times New Roman" w:cs="Times New Roman"/>
              </w:rPr>
              <w:t>1.13 (0.85, 1.50)</w:t>
            </w:r>
          </w:p>
        </w:tc>
        <w:tc>
          <w:tcPr>
            <w:tcW w:w="2505" w:type="dxa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vAlign w:val="center"/>
            <w:hideMark/>
          </w:tcPr>
          <w:p w14:paraId="256B838A" w14:textId="6DB1BAFE" w:rsidR="00B82CB2" w:rsidRPr="00E153D1" w:rsidRDefault="004A055A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4A055A">
              <w:rPr>
                <w:rFonts w:ascii="Times New Roman" w:hAnsi="Times New Roman" w:cs="Times New Roman"/>
              </w:rPr>
              <w:t>1.07 (0.80, 1.42)</w:t>
            </w:r>
          </w:p>
        </w:tc>
        <w:tc>
          <w:tcPr>
            <w:tcW w:w="0" w:type="auto"/>
            <w:vMerge/>
            <w:tcBorders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28A2057F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766BA2" w:rsidRPr="00A35445" w14:paraId="64B22EE4" w14:textId="77777777" w:rsidTr="00840370">
        <w:trPr>
          <w:trHeight w:val="288"/>
        </w:trPr>
        <w:tc>
          <w:tcPr>
            <w:tcW w:w="8355" w:type="dxa"/>
            <w:gridSpan w:val="4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57D9FE1C" w14:textId="1AB54CE0" w:rsidR="00766BA2" w:rsidRPr="004E09A7" w:rsidRDefault="00766BA2" w:rsidP="00766BA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766BA2">
              <w:rPr>
                <w:rFonts w:ascii="Times New Roman" w:hAnsi="Times New Roman" w:cs="Times New Roman"/>
              </w:rPr>
              <w:t>Obese status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</w:tcPr>
          <w:p w14:paraId="60F651EF" w14:textId="77777777" w:rsidR="00766BA2" w:rsidRPr="00E153D1" w:rsidRDefault="00766BA2" w:rsidP="0064109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0F376D8C" w14:textId="77777777" w:rsidTr="00840370">
        <w:trPr>
          <w:trHeight w:val="288"/>
        </w:trPr>
        <w:tc>
          <w:tcPr>
            <w:tcW w:w="2700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6BFF885" w14:textId="7A1EA72F" w:rsidR="00B82CB2" w:rsidRPr="00E153D1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0C13A4">
              <w:rPr>
                <w:rFonts w:ascii="Times New Roman" w:hAnsi="Times New Roman" w:cs="Times New Roman"/>
                <w:color w:val="000000" w:themeColor="text1"/>
                <w:kern w:val="24"/>
              </w:rPr>
              <w:t>Protein-rich diet vs. Carbohydrate-rich diet</w:t>
            </w:r>
          </w:p>
        </w:tc>
        <w:tc>
          <w:tcPr>
            <w:tcW w:w="1170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DADC33B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Non-obese</w:t>
            </w:r>
          </w:p>
        </w:tc>
        <w:tc>
          <w:tcPr>
            <w:tcW w:w="1980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1836A7D" w14:textId="1153A8B9" w:rsidR="00B82CB2" w:rsidRPr="00E153D1" w:rsidRDefault="00125CC6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25CC6">
              <w:rPr>
                <w:rFonts w:ascii="Times New Roman" w:hAnsi="Times New Roman" w:cs="Times New Roman"/>
              </w:rPr>
              <w:t>1.53 (0.96, 2.45)</w:t>
            </w:r>
          </w:p>
        </w:tc>
        <w:tc>
          <w:tcPr>
            <w:tcW w:w="2505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998EE31" w14:textId="47BB714B" w:rsidR="00B82CB2" w:rsidRPr="00E153D1" w:rsidRDefault="00E518B6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518B6">
              <w:rPr>
                <w:rFonts w:ascii="Times New Roman" w:hAnsi="Times New Roman" w:cs="Times New Roman"/>
              </w:rPr>
              <w:t>1.30 (0.79, 2.12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AF68ACB" w14:textId="79F156D0" w:rsidR="00B82CB2" w:rsidRPr="00E153D1" w:rsidRDefault="000C2A24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x</w:t>
            </w:r>
            <w:bookmarkStart w:id="0" w:name="_GoBack"/>
            <w:bookmarkEnd w:id="0"/>
            <w:r w:rsidR="00B82CB2">
              <w:rPr>
                <w:rFonts w:ascii="Times New Roman" w:hAnsi="Times New Roman" w:cs="Times New Roman"/>
              </w:rPr>
              <w:t xml:space="preserve"> and race</w:t>
            </w:r>
          </w:p>
        </w:tc>
      </w:tr>
      <w:tr w:rsidR="00B82CB2" w:rsidRPr="00A35445" w14:paraId="4B732A33" w14:textId="77777777" w:rsidTr="00840370">
        <w:trPr>
          <w:trHeight w:val="288"/>
        </w:trPr>
        <w:tc>
          <w:tcPr>
            <w:tcW w:w="2700" w:type="dxa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5C723CFE" w14:textId="77777777" w:rsidR="00B82CB2" w:rsidRPr="00E153D1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259AD1C3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Obese</w:t>
            </w:r>
          </w:p>
        </w:tc>
        <w:tc>
          <w:tcPr>
            <w:tcW w:w="1980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8E2944B" w14:textId="30F18D79" w:rsidR="00B82CB2" w:rsidRPr="00E153D1" w:rsidRDefault="00E8792A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8792A">
              <w:rPr>
                <w:rFonts w:ascii="Times New Roman" w:hAnsi="Times New Roman" w:cs="Times New Roman"/>
              </w:rPr>
              <w:t>1.33 (0.91, 1.95)</w:t>
            </w:r>
          </w:p>
        </w:tc>
        <w:tc>
          <w:tcPr>
            <w:tcW w:w="2505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27600CFD" w14:textId="5D28C3EA" w:rsidR="00B82CB2" w:rsidRPr="00E153D1" w:rsidRDefault="00E518B6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518B6">
              <w:rPr>
                <w:rFonts w:ascii="Times New Roman" w:hAnsi="Times New Roman" w:cs="Times New Roman"/>
              </w:rPr>
              <w:t>1.23 (0.81, 1.88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2ADF169C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54A238FD" w14:textId="77777777" w:rsidTr="00840370">
        <w:trPr>
          <w:trHeight w:val="288"/>
        </w:trPr>
        <w:tc>
          <w:tcPr>
            <w:tcW w:w="2700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C26C3F7" w14:textId="070A375E" w:rsidR="00B82CB2" w:rsidRPr="00E153D1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0C13A4">
              <w:rPr>
                <w:rFonts w:ascii="Times New Roman" w:hAnsi="Times New Roman" w:cs="Times New Roman"/>
                <w:color w:val="000000" w:themeColor="text1"/>
                <w:kern w:val="24"/>
              </w:rPr>
              <w:t>Unsaturated fat-rich diet vs. Carbohydrate-rich diet</w:t>
            </w:r>
          </w:p>
        </w:tc>
        <w:tc>
          <w:tcPr>
            <w:tcW w:w="1170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638A19E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Non-obese</w:t>
            </w:r>
          </w:p>
        </w:tc>
        <w:tc>
          <w:tcPr>
            <w:tcW w:w="1980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3D01772B" w14:textId="251A4B75" w:rsidR="00B82CB2" w:rsidRPr="00E153D1" w:rsidRDefault="00125CC6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25CC6">
              <w:rPr>
                <w:rFonts w:ascii="Times New Roman" w:hAnsi="Times New Roman" w:cs="Times New Roman"/>
              </w:rPr>
              <w:t>1.19 (0.74, 1.93)</w:t>
            </w:r>
          </w:p>
        </w:tc>
        <w:tc>
          <w:tcPr>
            <w:tcW w:w="2505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C458F26" w14:textId="4450E19B" w:rsidR="00B82CB2" w:rsidRPr="00E153D1" w:rsidRDefault="00E518B6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518B6">
              <w:rPr>
                <w:rFonts w:ascii="Times New Roman" w:hAnsi="Times New Roman" w:cs="Times New Roman"/>
              </w:rPr>
              <w:t>1.09 (0.66, 1.80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3919F8A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65D1FBA8" w14:textId="77777777" w:rsidTr="00840370">
        <w:trPr>
          <w:trHeight w:val="288"/>
        </w:trPr>
        <w:tc>
          <w:tcPr>
            <w:tcW w:w="2700" w:type="dxa"/>
            <w:vMerge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  <w:hideMark/>
          </w:tcPr>
          <w:p w14:paraId="6E71232A" w14:textId="77777777" w:rsidR="00B82CB2" w:rsidRPr="00E153D1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55EF99F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Obese</w:t>
            </w:r>
          </w:p>
        </w:tc>
        <w:tc>
          <w:tcPr>
            <w:tcW w:w="1980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01D6AA4C" w14:textId="3291699E" w:rsidR="00B82CB2" w:rsidRPr="00E153D1" w:rsidRDefault="00E8792A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8792A">
              <w:rPr>
                <w:rFonts w:ascii="Times New Roman" w:hAnsi="Times New Roman" w:cs="Times New Roman"/>
              </w:rPr>
              <w:t>1.25 (0.88, 1.77)</w:t>
            </w:r>
          </w:p>
        </w:tc>
        <w:tc>
          <w:tcPr>
            <w:tcW w:w="2505" w:type="dxa"/>
            <w:tcBorders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  <w:hideMark/>
          </w:tcPr>
          <w:p w14:paraId="234FE9DF" w14:textId="443DE6C8" w:rsidR="00B82CB2" w:rsidRPr="00E153D1" w:rsidRDefault="00E518B6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518B6">
              <w:rPr>
                <w:rFonts w:ascii="Times New Roman" w:hAnsi="Times New Roman" w:cs="Times New Roman"/>
              </w:rPr>
              <w:t>1.16 (0.88, 1.54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  <w:hideMark/>
          </w:tcPr>
          <w:p w14:paraId="4BCBD5B2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43948E40" w14:textId="77777777" w:rsidTr="00840370">
        <w:trPr>
          <w:trHeight w:val="288"/>
        </w:trPr>
        <w:tc>
          <w:tcPr>
            <w:tcW w:w="2700" w:type="dxa"/>
            <w:vMerge w:val="restart"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43B04EBF" w14:textId="0B0500E4" w:rsidR="00B82CB2" w:rsidRPr="00E153D1" w:rsidRDefault="00B82CB2" w:rsidP="00B82CB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0C13A4">
              <w:rPr>
                <w:rFonts w:ascii="Times New Roman" w:hAnsi="Times New Roman" w:cs="Times New Roman"/>
                <w:color w:val="000000" w:themeColor="text1"/>
                <w:kern w:val="24"/>
              </w:rPr>
              <w:t>Protein-rich diet vs. Unsaturated fat-rich diet</w:t>
            </w:r>
          </w:p>
        </w:tc>
        <w:tc>
          <w:tcPr>
            <w:tcW w:w="1170" w:type="dxa"/>
            <w:tcBorders>
              <w:top w:val="single" w:sz="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5DC9D2BF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Non-obese</w:t>
            </w:r>
          </w:p>
        </w:tc>
        <w:tc>
          <w:tcPr>
            <w:tcW w:w="1980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4798445" w14:textId="26490401" w:rsidR="00B82CB2" w:rsidRPr="00E153D1" w:rsidRDefault="00125CC6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25CC6">
              <w:rPr>
                <w:rFonts w:ascii="Times New Roman" w:hAnsi="Times New Roman" w:cs="Times New Roman"/>
              </w:rPr>
              <w:t>1.28 (0.97, 1.69)</w:t>
            </w:r>
          </w:p>
        </w:tc>
        <w:tc>
          <w:tcPr>
            <w:tcW w:w="2505" w:type="dxa"/>
            <w:tcBorders>
              <w:top w:val="single" w:sz="2" w:space="0" w:color="000000"/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4D45143" w14:textId="3D2C701F" w:rsidR="00B82CB2" w:rsidRPr="00E153D1" w:rsidRDefault="00E518B6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518B6">
              <w:rPr>
                <w:rFonts w:ascii="Times New Roman" w:hAnsi="Times New Roman" w:cs="Times New Roman"/>
              </w:rPr>
              <w:t>1.19 (0.93, 1.52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103E5D78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82CB2" w:rsidRPr="00A35445" w14:paraId="6B5145DC" w14:textId="77777777" w:rsidTr="00840370">
        <w:trPr>
          <w:trHeight w:val="288"/>
        </w:trPr>
        <w:tc>
          <w:tcPr>
            <w:tcW w:w="2700" w:type="dxa"/>
            <w:vMerge/>
            <w:tcBorders>
              <w:top w:val="single" w:sz="2" w:space="0" w:color="000000"/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3521F5EE" w14:textId="77777777" w:rsidR="00B82CB2" w:rsidRPr="00A35445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72E48CA4" w14:textId="77777777" w:rsidR="00B82CB2" w:rsidRPr="00E153D1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E153D1">
              <w:rPr>
                <w:rFonts w:ascii="Times New Roman" w:hAnsi="Times New Roman" w:cs="Times New Roman"/>
              </w:rPr>
              <w:t>Obese</w:t>
            </w:r>
          </w:p>
        </w:tc>
        <w:tc>
          <w:tcPr>
            <w:tcW w:w="1980" w:type="dxa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tcMar>
              <w:top w:w="15" w:type="dxa"/>
              <w:left w:w="50" w:type="dxa"/>
              <w:bottom w:w="0" w:type="dxa"/>
              <w:right w:w="50" w:type="dxa"/>
            </w:tcMar>
            <w:vAlign w:val="center"/>
            <w:hideMark/>
          </w:tcPr>
          <w:p w14:paraId="6E12989D" w14:textId="389820D7" w:rsidR="00B82CB2" w:rsidRPr="00E153D1" w:rsidRDefault="00E8792A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8792A">
              <w:rPr>
                <w:rFonts w:ascii="Times New Roman" w:hAnsi="Times New Roman" w:cs="Times New Roman"/>
              </w:rPr>
              <w:t>1.06 (0.74, 1.53)</w:t>
            </w:r>
          </w:p>
        </w:tc>
        <w:tc>
          <w:tcPr>
            <w:tcW w:w="2505" w:type="dxa"/>
            <w:tcBorders>
              <w:left w:val="nil"/>
              <w:bottom w:val="single" w:sz="18" w:space="0" w:color="000000"/>
              <w:right w:val="nil"/>
            </w:tcBorders>
            <w:shd w:val="clear" w:color="auto" w:fill="auto"/>
            <w:vAlign w:val="center"/>
            <w:hideMark/>
          </w:tcPr>
          <w:p w14:paraId="5A75B1F9" w14:textId="753183EE" w:rsidR="00B82CB2" w:rsidRPr="00037F8B" w:rsidRDefault="00E518B6" w:rsidP="00B82CB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E518B6">
              <w:rPr>
                <w:rFonts w:ascii="Times New Roman" w:hAnsi="Times New Roman" w:cs="Times New Roman"/>
              </w:rPr>
              <w:t>1.06 (0.72, 1.58)</w:t>
            </w:r>
          </w:p>
        </w:tc>
        <w:tc>
          <w:tcPr>
            <w:tcW w:w="0" w:type="auto"/>
            <w:vMerge/>
            <w:tcBorders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70398FDF" w14:textId="77777777" w:rsidR="00B82CB2" w:rsidRPr="00A35445" w:rsidRDefault="00B82CB2" w:rsidP="00B82CB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</w:tbl>
    <w:p w14:paraId="27F1FFD6" w14:textId="77777777" w:rsidR="007910EA" w:rsidRDefault="007910EA" w:rsidP="007910EA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</w:p>
    <w:p w14:paraId="750430ED" w14:textId="04077DEF" w:rsidR="00141016" w:rsidRPr="003F059B" w:rsidRDefault="00141016" w:rsidP="007910EA">
      <w:pPr>
        <w:rPr>
          <w:rFonts w:ascii="Times New Roman" w:hAnsi="Times New Roman" w:cs="Times New Roman"/>
          <w:b/>
        </w:rPr>
      </w:pPr>
    </w:p>
    <w:sectPr w:rsidR="00141016" w:rsidRPr="003F059B" w:rsidSect="00DC3D48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160D5A" w14:textId="77777777" w:rsidR="00291B92" w:rsidRDefault="00291B92" w:rsidP="003D2F63">
      <w:pPr>
        <w:spacing w:after="0" w:line="240" w:lineRule="auto"/>
      </w:pPr>
      <w:r>
        <w:separator/>
      </w:r>
    </w:p>
  </w:endnote>
  <w:endnote w:type="continuationSeparator" w:id="0">
    <w:p w14:paraId="512C65CA" w14:textId="77777777" w:rsidR="00291B92" w:rsidRDefault="00291B92" w:rsidP="003D2F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6599750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09E4DC8" w14:textId="4FE15CA2" w:rsidR="00DE5D19" w:rsidRDefault="00DE5D19" w:rsidP="00212EA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B95E5D1" w14:textId="77777777" w:rsidR="00DE5D19" w:rsidRDefault="00DE5D19" w:rsidP="003E06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47387E" w14:textId="77777777" w:rsidR="00DE5D19" w:rsidRPr="003E067A" w:rsidRDefault="00DE5D19" w:rsidP="003E067A">
    <w:pPr>
      <w:pStyle w:val="Footer"/>
      <w:ind w:right="360"/>
      <w:rPr>
        <w:rFonts w:ascii="Times New Roman" w:hAnsi="Times New Roman" w:cs="Times New Roman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2D5020" w14:textId="77777777" w:rsidR="00291B92" w:rsidRDefault="00291B92" w:rsidP="003D2F63">
      <w:pPr>
        <w:spacing w:after="0" w:line="240" w:lineRule="auto"/>
      </w:pPr>
      <w:r>
        <w:separator/>
      </w:r>
    </w:p>
  </w:footnote>
  <w:footnote w:type="continuationSeparator" w:id="0">
    <w:p w14:paraId="3874FC44" w14:textId="77777777" w:rsidR="00291B92" w:rsidRDefault="00291B92" w:rsidP="003D2F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46546E" w14:textId="6755B8A0" w:rsidR="00DE5D19" w:rsidRPr="00F158AB" w:rsidRDefault="00DE5D19" w:rsidP="00E92C95">
    <w:pPr>
      <w:pStyle w:val="Header"/>
      <w:jc w:val="right"/>
      <w:rPr>
        <w:rFonts w:ascii="Times New Roman" w:hAnsi="Times New Roman" w:cs="Times New Roman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C86C80"/>
    <w:multiLevelType w:val="hybridMultilevel"/>
    <w:tmpl w:val="4D204C3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2E26A62"/>
    <w:multiLevelType w:val="hybridMultilevel"/>
    <w:tmpl w:val="20F267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4D4811"/>
    <w:multiLevelType w:val="hybridMultilevel"/>
    <w:tmpl w:val="D7E624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9A76C9"/>
    <w:multiLevelType w:val="hybridMultilevel"/>
    <w:tmpl w:val="7A98B2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8410FE"/>
    <w:multiLevelType w:val="hybridMultilevel"/>
    <w:tmpl w:val="18E447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NbW0NLcwMzczMTRQ0lEKTi0uzszPAykwMqgFAIl6au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9866A1"/>
    <w:rsid w:val="0000017E"/>
    <w:rsid w:val="000004A2"/>
    <w:rsid w:val="00000E5A"/>
    <w:rsid w:val="00001EBB"/>
    <w:rsid w:val="000020AC"/>
    <w:rsid w:val="00002909"/>
    <w:rsid w:val="00002D9C"/>
    <w:rsid w:val="00002E00"/>
    <w:rsid w:val="00003136"/>
    <w:rsid w:val="0000314A"/>
    <w:rsid w:val="00003413"/>
    <w:rsid w:val="000037D0"/>
    <w:rsid w:val="000038EF"/>
    <w:rsid w:val="00004200"/>
    <w:rsid w:val="00004855"/>
    <w:rsid w:val="00004BA1"/>
    <w:rsid w:val="00004CDF"/>
    <w:rsid w:val="0000544E"/>
    <w:rsid w:val="000057D6"/>
    <w:rsid w:val="00005E3D"/>
    <w:rsid w:val="0000669F"/>
    <w:rsid w:val="00006AB7"/>
    <w:rsid w:val="00006EAD"/>
    <w:rsid w:val="000075C5"/>
    <w:rsid w:val="0000788D"/>
    <w:rsid w:val="00007C9B"/>
    <w:rsid w:val="00010892"/>
    <w:rsid w:val="00010A02"/>
    <w:rsid w:val="00010F8D"/>
    <w:rsid w:val="00011192"/>
    <w:rsid w:val="000115F2"/>
    <w:rsid w:val="00011B52"/>
    <w:rsid w:val="000129B5"/>
    <w:rsid w:val="00012A0E"/>
    <w:rsid w:val="00013093"/>
    <w:rsid w:val="0001366A"/>
    <w:rsid w:val="00014398"/>
    <w:rsid w:val="00015163"/>
    <w:rsid w:val="00015297"/>
    <w:rsid w:val="0001572A"/>
    <w:rsid w:val="000158B5"/>
    <w:rsid w:val="00015948"/>
    <w:rsid w:val="00016033"/>
    <w:rsid w:val="00016312"/>
    <w:rsid w:val="00016B19"/>
    <w:rsid w:val="00016BE6"/>
    <w:rsid w:val="00017395"/>
    <w:rsid w:val="00017BEB"/>
    <w:rsid w:val="00017CF3"/>
    <w:rsid w:val="00017E6A"/>
    <w:rsid w:val="000201B7"/>
    <w:rsid w:val="00020D36"/>
    <w:rsid w:val="00021C02"/>
    <w:rsid w:val="00022510"/>
    <w:rsid w:val="000231FC"/>
    <w:rsid w:val="0002335A"/>
    <w:rsid w:val="00023452"/>
    <w:rsid w:val="0002394A"/>
    <w:rsid w:val="00023DC0"/>
    <w:rsid w:val="00024263"/>
    <w:rsid w:val="00024515"/>
    <w:rsid w:val="00025FBA"/>
    <w:rsid w:val="00026542"/>
    <w:rsid w:val="00026A19"/>
    <w:rsid w:val="00026AE6"/>
    <w:rsid w:val="00026C15"/>
    <w:rsid w:val="00026D3C"/>
    <w:rsid w:val="00026FE0"/>
    <w:rsid w:val="00027C26"/>
    <w:rsid w:val="00027F47"/>
    <w:rsid w:val="00030A66"/>
    <w:rsid w:val="0003120A"/>
    <w:rsid w:val="00032EAC"/>
    <w:rsid w:val="000331B0"/>
    <w:rsid w:val="000342D8"/>
    <w:rsid w:val="000347EB"/>
    <w:rsid w:val="00035782"/>
    <w:rsid w:val="000359FE"/>
    <w:rsid w:val="00035FAE"/>
    <w:rsid w:val="00036148"/>
    <w:rsid w:val="0003649F"/>
    <w:rsid w:val="000371B1"/>
    <w:rsid w:val="000375B1"/>
    <w:rsid w:val="00037649"/>
    <w:rsid w:val="00037824"/>
    <w:rsid w:val="000378AD"/>
    <w:rsid w:val="00037F8B"/>
    <w:rsid w:val="000405DE"/>
    <w:rsid w:val="000407DD"/>
    <w:rsid w:val="00040DC3"/>
    <w:rsid w:val="00041177"/>
    <w:rsid w:val="00041840"/>
    <w:rsid w:val="0004193C"/>
    <w:rsid w:val="00041C75"/>
    <w:rsid w:val="00042086"/>
    <w:rsid w:val="00042EDC"/>
    <w:rsid w:val="000433AF"/>
    <w:rsid w:val="000439CD"/>
    <w:rsid w:val="00043E3F"/>
    <w:rsid w:val="00044482"/>
    <w:rsid w:val="0004573C"/>
    <w:rsid w:val="00045926"/>
    <w:rsid w:val="00045BE2"/>
    <w:rsid w:val="00046481"/>
    <w:rsid w:val="000465A2"/>
    <w:rsid w:val="000472A3"/>
    <w:rsid w:val="0005073A"/>
    <w:rsid w:val="00051312"/>
    <w:rsid w:val="00051FB2"/>
    <w:rsid w:val="00052069"/>
    <w:rsid w:val="00052968"/>
    <w:rsid w:val="0005312E"/>
    <w:rsid w:val="0005353A"/>
    <w:rsid w:val="000535F4"/>
    <w:rsid w:val="00053625"/>
    <w:rsid w:val="0005372D"/>
    <w:rsid w:val="000543EF"/>
    <w:rsid w:val="0005543A"/>
    <w:rsid w:val="000554B9"/>
    <w:rsid w:val="00055C1D"/>
    <w:rsid w:val="00055F80"/>
    <w:rsid w:val="0005634F"/>
    <w:rsid w:val="00056548"/>
    <w:rsid w:val="00056F02"/>
    <w:rsid w:val="00057336"/>
    <w:rsid w:val="00060EC7"/>
    <w:rsid w:val="00060EEF"/>
    <w:rsid w:val="00061127"/>
    <w:rsid w:val="00061318"/>
    <w:rsid w:val="00061D23"/>
    <w:rsid w:val="00063B6E"/>
    <w:rsid w:val="0006415D"/>
    <w:rsid w:val="0006422D"/>
    <w:rsid w:val="00065A31"/>
    <w:rsid w:val="0006675E"/>
    <w:rsid w:val="000700CA"/>
    <w:rsid w:val="00070509"/>
    <w:rsid w:val="0007085C"/>
    <w:rsid w:val="00071195"/>
    <w:rsid w:val="00071358"/>
    <w:rsid w:val="000714DE"/>
    <w:rsid w:val="00071B1E"/>
    <w:rsid w:val="00071EF9"/>
    <w:rsid w:val="0007302C"/>
    <w:rsid w:val="0007319B"/>
    <w:rsid w:val="0007352F"/>
    <w:rsid w:val="00073BD8"/>
    <w:rsid w:val="00073D27"/>
    <w:rsid w:val="000740CD"/>
    <w:rsid w:val="00074ADA"/>
    <w:rsid w:val="00074FAD"/>
    <w:rsid w:val="00075653"/>
    <w:rsid w:val="00075CA3"/>
    <w:rsid w:val="00075F0D"/>
    <w:rsid w:val="00076813"/>
    <w:rsid w:val="00076AF9"/>
    <w:rsid w:val="00076CE8"/>
    <w:rsid w:val="000772B6"/>
    <w:rsid w:val="000773B4"/>
    <w:rsid w:val="00077400"/>
    <w:rsid w:val="0007746E"/>
    <w:rsid w:val="000778E2"/>
    <w:rsid w:val="00077B49"/>
    <w:rsid w:val="00080435"/>
    <w:rsid w:val="00080EE9"/>
    <w:rsid w:val="0008111D"/>
    <w:rsid w:val="00081C0C"/>
    <w:rsid w:val="0008229A"/>
    <w:rsid w:val="00082C82"/>
    <w:rsid w:val="000831EB"/>
    <w:rsid w:val="00083C32"/>
    <w:rsid w:val="0008438F"/>
    <w:rsid w:val="000843B4"/>
    <w:rsid w:val="00084F07"/>
    <w:rsid w:val="00085C8F"/>
    <w:rsid w:val="00085C99"/>
    <w:rsid w:val="00086202"/>
    <w:rsid w:val="00086230"/>
    <w:rsid w:val="000866B5"/>
    <w:rsid w:val="00086CEE"/>
    <w:rsid w:val="00087B6E"/>
    <w:rsid w:val="00087DC4"/>
    <w:rsid w:val="000908F7"/>
    <w:rsid w:val="00090A99"/>
    <w:rsid w:val="0009162A"/>
    <w:rsid w:val="00091797"/>
    <w:rsid w:val="00091BEC"/>
    <w:rsid w:val="00092168"/>
    <w:rsid w:val="00092F9C"/>
    <w:rsid w:val="00093473"/>
    <w:rsid w:val="000937C8"/>
    <w:rsid w:val="00093966"/>
    <w:rsid w:val="00093EA2"/>
    <w:rsid w:val="00094423"/>
    <w:rsid w:val="00094F15"/>
    <w:rsid w:val="00095286"/>
    <w:rsid w:val="00095701"/>
    <w:rsid w:val="00095DAA"/>
    <w:rsid w:val="00097674"/>
    <w:rsid w:val="00097A55"/>
    <w:rsid w:val="000A0D18"/>
    <w:rsid w:val="000A0EDE"/>
    <w:rsid w:val="000A24E1"/>
    <w:rsid w:val="000A2B13"/>
    <w:rsid w:val="000A2B45"/>
    <w:rsid w:val="000A3736"/>
    <w:rsid w:val="000A3838"/>
    <w:rsid w:val="000A3C6C"/>
    <w:rsid w:val="000A4526"/>
    <w:rsid w:val="000A469D"/>
    <w:rsid w:val="000A469E"/>
    <w:rsid w:val="000A4B42"/>
    <w:rsid w:val="000A4F1D"/>
    <w:rsid w:val="000A559E"/>
    <w:rsid w:val="000A593E"/>
    <w:rsid w:val="000A59EB"/>
    <w:rsid w:val="000A5BEE"/>
    <w:rsid w:val="000A5E69"/>
    <w:rsid w:val="000A60FD"/>
    <w:rsid w:val="000A65C5"/>
    <w:rsid w:val="000A68CA"/>
    <w:rsid w:val="000A7E27"/>
    <w:rsid w:val="000B0111"/>
    <w:rsid w:val="000B028F"/>
    <w:rsid w:val="000B0343"/>
    <w:rsid w:val="000B0EA0"/>
    <w:rsid w:val="000B1377"/>
    <w:rsid w:val="000B14B6"/>
    <w:rsid w:val="000B2F49"/>
    <w:rsid w:val="000B317D"/>
    <w:rsid w:val="000B4002"/>
    <w:rsid w:val="000B408B"/>
    <w:rsid w:val="000B595D"/>
    <w:rsid w:val="000B603F"/>
    <w:rsid w:val="000B649A"/>
    <w:rsid w:val="000B6C13"/>
    <w:rsid w:val="000B722C"/>
    <w:rsid w:val="000C0A75"/>
    <w:rsid w:val="000C13A4"/>
    <w:rsid w:val="000C19C2"/>
    <w:rsid w:val="000C1C7D"/>
    <w:rsid w:val="000C1DEE"/>
    <w:rsid w:val="000C1EEA"/>
    <w:rsid w:val="000C217E"/>
    <w:rsid w:val="000C2198"/>
    <w:rsid w:val="000C21C2"/>
    <w:rsid w:val="000C2574"/>
    <w:rsid w:val="000C2840"/>
    <w:rsid w:val="000C2963"/>
    <w:rsid w:val="000C2A24"/>
    <w:rsid w:val="000C3980"/>
    <w:rsid w:val="000C3CF4"/>
    <w:rsid w:val="000C4F06"/>
    <w:rsid w:val="000C5F94"/>
    <w:rsid w:val="000C5F97"/>
    <w:rsid w:val="000C6232"/>
    <w:rsid w:val="000C62F8"/>
    <w:rsid w:val="000C6B5C"/>
    <w:rsid w:val="000C7BCA"/>
    <w:rsid w:val="000D0043"/>
    <w:rsid w:val="000D0662"/>
    <w:rsid w:val="000D0830"/>
    <w:rsid w:val="000D0904"/>
    <w:rsid w:val="000D0B5B"/>
    <w:rsid w:val="000D1FE6"/>
    <w:rsid w:val="000D2258"/>
    <w:rsid w:val="000D2323"/>
    <w:rsid w:val="000D28D5"/>
    <w:rsid w:val="000D2A73"/>
    <w:rsid w:val="000D2B66"/>
    <w:rsid w:val="000D359E"/>
    <w:rsid w:val="000D35EF"/>
    <w:rsid w:val="000D3FD9"/>
    <w:rsid w:val="000D482A"/>
    <w:rsid w:val="000D489B"/>
    <w:rsid w:val="000D497D"/>
    <w:rsid w:val="000D4FAE"/>
    <w:rsid w:val="000D5019"/>
    <w:rsid w:val="000D50EB"/>
    <w:rsid w:val="000D5176"/>
    <w:rsid w:val="000D57FC"/>
    <w:rsid w:val="000D5836"/>
    <w:rsid w:val="000D5FAB"/>
    <w:rsid w:val="000D6059"/>
    <w:rsid w:val="000D6187"/>
    <w:rsid w:val="000D6382"/>
    <w:rsid w:val="000D7E45"/>
    <w:rsid w:val="000E01ED"/>
    <w:rsid w:val="000E0DF8"/>
    <w:rsid w:val="000E19D1"/>
    <w:rsid w:val="000E2597"/>
    <w:rsid w:val="000E39E8"/>
    <w:rsid w:val="000E3C29"/>
    <w:rsid w:val="000E3CEB"/>
    <w:rsid w:val="000E422D"/>
    <w:rsid w:val="000E4DD9"/>
    <w:rsid w:val="000E53E4"/>
    <w:rsid w:val="000E566B"/>
    <w:rsid w:val="000E7B4B"/>
    <w:rsid w:val="000E7DFB"/>
    <w:rsid w:val="000F0436"/>
    <w:rsid w:val="000F055F"/>
    <w:rsid w:val="000F06D3"/>
    <w:rsid w:val="000F0CD3"/>
    <w:rsid w:val="000F1108"/>
    <w:rsid w:val="000F2166"/>
    <w:rsid w:val="000F29CC"/>
    <w:rsid w:val="000F2A02"/>
    <w:rsid w:val="000F39F6"/>
    <w:rsid w:val="000F3AF4"/>
    <w:rsid w:val="000F4F4E"/>
    <w:rsid w:val="000F521A"/>
    <w:rsid w:val="000F5392"/>
    <w:rsid w:val="000F5682"/>
    <w:rsid w:val="000F57D4"/>
    <w:rsid w:val="000F58EF"/>
    <w:rsid w:val="000F67B9"/>
    <w:rsid w:val="001001F0"/>
    <w:rsid w:val="001005EC"/>
    <w:rsid w:val="001008E3"/>
    <w:rsid w:val="00100F09"/>
    <w:rsid w:val="0010303B"/>
    <w:rsid w:val="00103543"/>
    <w:rsid w:val="0010390A"/>
    <w:rsid w:val="001039AA"/>
    <w:rsid w:val="00103F22"/>
    <w:rsid w:val="00104419"/>
    <w:rsid w:val="001044DA"/>
    <w:rsid w:val="00105184"/>
    <w:rsid w:val="001058FB"/>
    <w:rsid w:val="00106D1C"/>
    <w:rsid w:val="00107CDB"/>
    <w:rsid w:val="001102E9"/>
    <w:rsid w:val="0011171F"/>
    <w:rsid w:val="001136AA"/>
    <w:rsid w:val="00114823"/>
    <w:rsid w:val="0011495A"/>
    <w:rsid w:val="00114D62"/>
    <w:rsid w:val="00115763"/>
    <w:rsid w:val="00116B54"/>
    <w:rsid w:val="00116DC9"/>
    <w:rsid w:val="00117003"/>
    <w:rsid w:val="001175EA"/>
    <w:rsid w:val="00117A5A"/>
    <w:rsid w:val="0012040A"/>
    <w:rsid w:val="00120D3A"/>
    <w:rsid w:val="00121A9B"/>
    <w:rsid w:val="001220D5"/>
    <w:rsid w:val="0012414E"/>
    <w:rsid w:val="00124846"/>
    <w:rsid w:val="00124B64"/>
    <w:rsid w:val="00124C20"/>
    <w:rsid w:val="00125CC6"/>
    <w:rsid w:val="00126039"/>
    <w:rsid w:val="00126350"/>
    <w:rsid w:val="00126AD1"/>
    <w:rsid w:val="00126C6F"/>
    <w:rsid w:val="00126F8B"/>
    <w:rsid w:val="00130326"/>
    <w:rsid w:val="00130BC1"/>
    <w:rsid w:val="00131593"/>
    <w:rsid w:val="00131B6D"/>
    <w:rsid w:val="0013224A"/>
    <w:rsid w:val="00132B55"/>
    <w:rsid w:val="001343C9"/>
    <w:rsid w:val="00134474"/>
    <w:rsid w:val="001348C4"/>
    <w:rsid w:val="00134C69"/>
    <w:rsid w:val="00134E33"/>
    <w:rsid w:val="0013540E"/>
    <w:rsid w:val="00135475"/>
    <w:rsid w:val="001358BB"/>
    <w:rsid w:val="001358F3"/>
    <w:rsid w:val="0013598A"/>
    <w:rsid w:val="00135B41"/>
    <w:rsid w:val="00135C18"/>
    <w:rsid w:val="00135E01"/>
    <w:rsid w:val="0013624C"/>
    <w:rsid w:val="0013633E"/>
    <w:rsid w:val="001379D9"/>
    <w:rsid w:val="00140D4F"/>
    <w:rsid w:val="00141016"/>
    <w:rsid w:val="00141364"/>
    <w:rsid w:val="00141365"/>
    <w:rsid w:val="00141962"/>
    <w:rsid w:val="00141F69"/>
    <w:rsid w:val="00142F02"/>
    <w:rsid w:val="00142F52"/>
    <w:rsid w:val="001431C1"/>
    <w:rsid w:val="00143785"/>
    <w:rsid w:val="00143D09"/>
    <w:rsid w:val="00144321"/>
    <w:rsid w:val="00144539"/>
    <w:rsid w:val="00145089"/>
    <w:rsid w:val="00145747"/>
    <w:rsid w:val="00145D27"/>
    <w:rsid w:val="00145DB7"/>
    <w:rsid w:val="00146380"/>
    <w:rsid w:val="00146B91"/>
    <w:rsid w:val="00146F2D"/>
    <w:rsid w:val="00147AB6"/>
    <w:rsid w:val="00147B8A"/>
    <w:rsid w:val="00147FE3"/>
    <w:rsid w:val="00150110"/>
    <w:rsid w:val="001507E9"/>
    <w:rsid w:val="00150C02"/>
    <w:rsid w:val="00150D77"/>
    <w:rsid w:val="00152A8C"/>
    <w:rsid w:val="00152DE8"/>
    <w:rsid w:val="00152F8E"/>
    <w:rsid w:val="00153A70"/>
    <w:rsid w:val="00153D3A"/>
    <w:rsid w:val="001540E0"/>
    <w:rsid w:val="00154354"/>
    <w:rsid w:val="00154A89"/>
    <w:rsid w:val="001550C2"/>
    <w:rsid w:val="001562A1"/>
    <w:rsid w:val="001569B1"/>
    <w:rsid w:val="0015779F"/>
    <w:rsid w:val="00157DB8"/>
    <w:rsid w:val="00160240"/>
    <w:rsid w:val="0016084E"/>
    <w:rsid w:val="001608AD"/>
    <w:rsid w:val="00160FE8"/>
    <w:rsid w:val="00161483"/>
    <w:rsid w:val="00161591"/>
    <w:rsid w:val="00162DAE"/>
    <w:rsid w:val="001633D4"/>
    <w:rsid w:val="00163AC0"/>
    <w:rsid w:val="001644C8"/>
    <w:rsid w:val="00164B2B"/>
    <w:rsid w:val="00165333"/>
    <w:rsid w:val="001653B3"/>
    <w:rsid w:val="001653F8"/>
    <w:rsid w:val="00165407"/>
    <w:rsid w:val="00165726"/>
    <w:rsid w:val="001659EF"/>
    <w:rsid w:val="001662B5"/>
    <w:rsid w:val="0016633C"/>
    <w:rsid w:val="00166C87"/>
    <w:rsid w:val="00166D38"/>
    <w:rsid w:val="00170084"/>
    <w:rsid w:val="00170339"/>
    <w:rsid w:val="00171063"/>
    <w:rsid w:val="00171590"/>
    <w:rsid w:val="00171681"/>
    <w:rsid w:val="00171D59"/>
    <w:rsid w:val="00172D7B"/>
    <w:rsid w:val="001731B8"/>
    <w:rsid w:val="001731E5"/>
    <w:rsid w:val="00173F80"/>
    <w:rsid w:val="001745BC"/>
    <w:rsid w:val="00174AB3"/>
    <w:rsid w:val="001752E8"/>
    <w:rsid w:val="00175AA8"/>
    <w:rsid w:val="0017632D"/>
    <w:rsid w:val="00176741"/>
    <w:rsid w:val="00176852"/>
    <w:rsid w:val="001777B2"/>
    <w:rsid w:val="00177969"/>
    <w:rsid w:val="00177A0D"/>
    <w:rsid w:val="00177D48"/>
    <w:rsid w:val="001808B9"/>
    <w:rsid w:val="00180ADC"/>
    <w:rsid w:val="00180DFA"/>
    <w:rsid w:val="00180EF4"/>
    <w:rsid w:val="00181013"/>
    <w:rsid w:val="0018158E"/>
    <w:rsid w:val="00181A8B"/>
    <w:rsid w:val="001838A2"/>
    <w:rsid w:val="00183C04"/>
    <w:rsid w:val="00183D07"/>
    <w:rsid w:val="00184171"/>
    <w:rsid w:val="0018435F"/>
    <w:rsid w:val="00184C37"/>
    <w:rsid w:val="00185302"/>
    <w:rsid w:val="001855AE"/>
    <w:rsid w:val="00185ADE"/>
    <w:rsid w:val="001862C6"/>
    <w:rsid w:val="0018656C"/>
    <w:rsid w:val="00186764"/>
    <w:rsid w:val="001868A1"/>
    <w:rsid w:val="00187C6A"/>
    <w:rsid w:val="00187CD5"/>
    <w:rsid w:val="00187D3C"/>
    <w:rsid w:val="00187E54"/>
    <w:rsid w:val="00187FCF"/>
    <w:rsid w:val="00190F67"/>
    <w:rsid w:val="0019170A"/>
    <w:rsid w:val="00191D8A"/>
    <w:rsid w:val="00192737"/>
    <w:rsid w:val="00193053"/>
    <w:rsid w:val="001933E3"/>
    <w:rsid w:val="00193707"/>
    <w:rsid w:val="001937E8"/>
    <w:rsid w:val="001939EC"/>
    <w:rsid w:val="00193B6F"/>
    <w:rsid w:val="00193C4C"/>
    <w:rsid w:val="00194D07"/>
    <w:rsid w:val="00194EB9"/>
    <w:rsid w:val="00195520"/>
    <w:rsid w:val="00195A4B"/>
    <w:rsid w:val="00196916"/>
    <w:rsid w:val="00196D2E"/>
    <w:rsid w:val="00196DC9"/>
    <w:rsid w:val="00197235"/>
    <w:rsid w:val="0019764C"/>
    <w:rsid w:val="001976AB"/>
    <w:rsid w:val="00197F65"/>
    <w:rsid w:val="001A0251"/>
    <w:rsid w:val="001A1305"/>
    <w:rsid w:val="001A13AD"/>
    <w:rsid w:val="001A29F5"/>
    <w:rsid w:val="001A324C"/>
    <w:rsid w:val="001A3335"/>
    <w:rsid w:val="001A393E"/>
    <w:rsid w:val="001A3F0D"/>
    <w:rsid w:val="001A43C3"/>
    <w:rsid w:val="001A48B9"/>
    <w:rsid w:val="001A4A22"/>
    <w:rsid w:val="001A4B3D"/>
    <w:rsid w:val="001A521B"/>
    <w:rsid w:val="001A568A"/>
    <w:rsid w:val="001A5EA6"/>
    <w:rsid w:val="001A67BA"/>
    <w:rsid w:val="001A7005"/>
    <w:rsid w:val="001A7346"/>
    <w:rsid w:val="001A7777"/>
    <w:rsid w:val="001A788C"/>
    <w:rsid w:val="001A7D41"/>
    <w:rsid w:val="001B009B"/>
    <w:rsid w:val="001B00C4"/>
    <w:rsid w:val="001B0114"/>
    <w:rsid w:val="001B12B0"/>
    <w:rsid w:val="001B1C09"/>
    <w:rsid w:val="001B2136"/>
    <w:rsid w:val="001B2462"/>
    <w:rsid w:val="001B276B"/>
    <w:rsid w:val="001B301E"/>
    <w:rsid w:val="001B31B8"/>
    <w:rsid w:val="001B38B4"/>
    <w:rsid w:val="001B3AAE"/>
    <w:rsid w:val="001B4343"/>
    <w:rsid w:val="001B476B"/>
    <w:rsid w:val="001B5410"/>
    <w:rsid w:val="001B558C"/>
    <w:rsid w:val="001B57AA"/>
    <w:rsid w:val="001B6713"/>
    <w:rsid w:val="001B6770"/>
    <w:rsid w:val="001B6B82"/>
    <w:rsid w:val="001B6E49"/>
    <w:rsid w:val="001B7452"/>
    <w:rsid w:val="001B7A50"/>
    <w:rsid w:val="001B7CC1"/>
    <w:rsid w:val="001C09EB"/>
    <w:rsid w:val="001C0E88"/>
    <w:rsid w:val="001C0FD2"/>
    <w:rsid w:val="001C109F"/>
    <w:rsid w:val="001C1EBD"/>
    <w:rsid w:val="001C1FAC"/>
    <w:rsid w:val="001C2448"/>
    <w:rsid w:val="001C2AD8"/>
    <w:rsid w:val="001C369E"/>
    <w:rsid w:val="001C3C8D"/>
    <w:rsid w:val="001C3EAD"/>
    <w:rsid w:val="001C4786"/>
    <w:rsid w:val="001C49FF"/>
    <w:rsid w:val="001C4A6B"/>
    <w:rsid w:val="001C5A7B"/>
    <w:rsid w:val="001C6262"/>
    <w:rsid w:val="001C7852"/>
    <w:rsid w:val="001D118B"/>
    <w:rsid w:val="001D1931"/>
    <w:rsid w:val="001D1D17"/>
    <w:rsid w:val="001D2CE9"/>
    <w:rsid w:val="001D2E2E"/>
    <w:rsid w:val="001D3003"/>
    <w:rsid w:val="001D3885"/>
    <w:rsid w:val="001D3DE7"/>
    <w:rsid w:val="001D4007"/>
    <w:rsid w:val="001D41F9"/>
    <w:rsid w:val="001D4AC0"/>
    <w:rsid w:val="001D505E"/>
    <w:rsid w:val="001D51DD"/>
    <w:rsid w:val="001D5775"/>
    <w:rsid w:val="001D5A97"/>
    <w:rsid w:val="001D5F2C"/>
    <w:rsid w:val="001D6410"/>
    <w:rsid w:val="001D6AF6"/>
    <w:rsid w:val="001D6B79"/>
    <w:rsid w:val="001D789C"/>
    <w:rsid w:val="001D7F18"/>
    <w:rsid w:val="001E04DD"/>
    <w:rsid w:val="001E10C1"/>
    <w:rsid w:val="001E1584"/>
    <w:rsid w:val="001E20BD"/>
    <w:rsid w:val="001E24A2"/>
    <w:rsid w:val="001E2AB9"/>
    <w:rsid w:val="001E3372"/>
    <w:rsid w:val="001E35CD"/>
    <w:rsid w:val="001E45E6"/>
    <w:rsid w:val="001E4A5F"/>
    <w:rsid w:val="001E4D57"/>
    <w:rsid w:val="001E5189"/>
    <w:rsid w:val="001E5B1E"/>
    <w:rsid w:val="001E5C73"/>
    <w:rsid w:val="001E5D99"/>
    <w:rsid w:val="001E63E0"/>
    <w:rsid w:val="001E6A78"/>
    <w:rsid w:val="001E6CE1"/>
    <w:rsid w:val="001E6D51"/>
    <w:rsid w:val="001E7088"/>
    <w:rsid w:val="001E73DA"/>
    <w:rsid w:val="001E7832"/>
    <w:rsid w:val="001F0C1F"/>
    <w:rsid w:val="001F1B5B"/>
    <w:rsid w:val="001F1FCB"/>
    <w:rsid w:val="001F2343"/>
    <w:rsid w:val="001F29BD"/>
    <w:rsid w:val="001F34B2"/>
    <w:rsid w:val="001F3871"/>
    <w:rsid w:val="001F3BCB"/>
    <w:rsid w:val="001F4657"/>
    <w:rsid w:val="001F558F"/>
    <w:rsid w:val="001F5F1F"/>
    <w:rsid w:val="001F629B"/>
    <w:rsid w:val="001F6700"/>
    <w:rsid w:val="001F67C1"/>
    <w:rsid w:val="001F6F10"/>
    <w:rsid w:val="001F71D9"/>
    <w:rsid w:val="001F7718"/>
    <w:rsid w:val="001F7A35"/>
    <w:rsid w:val="002011FF"/>
    <w:rsid w:val="00201AEF"/>
    <w:rsid w:val="00201B33"/>
    <w:rsid w:val="0020300F"/>
    <w:rsid w:val="00203383"/>
    <w:rsid w:val="00203CDE"/>
    <w:rsid w:val="00204201"/>
    <w:rsid w:val="00204CCB"/>
    <w:rsid w:val="00204E12"/>
    <w:rsid w:val="00205E23"/>
    <w:rsid w:val="00206C07"/>
    <w:rsid w:val="00207EB7"/>
    <w:rsid w:val="00210927"/>
    <w:rsid w:val="002110F4"/>
    <w:rsid w:val="002114F8"/>
    <w:rsid w:val="00211809"/>
    <w:rsid w:val="002121D8"/>
    <w:rsid w:val="00212BEB"/>
    <w:rsid w:val="00212BFD"/>
    <w:rsid w:val="00212EA5"/>
    <w:rsid w:val="00212F06"/>
    <w:rsid w:val="002136E3"/>
    <w:rsid w:val="00213A89"/>
    <w:rsid w:val="00213D3C"/>
    <w:rsid w:val="00213F1F"/>
    <w:rsid w:val="00214BAE"/>
    <w:rsid w:val="00214C28"/>
    <w:rsid w:val="00214C6B"/>
    <w:rsid w:val="0021618C"/>
    <w:rsid w:val="0021624F"/>
    <w:rsid w:val="00216575"/>
    <w:rsid w:val="00216950"/>
    <w:rsid w:val="00216F12"/>
    <w:rsid w:val="00217335"/>
    <w:rsid w:val="002179B5"/>
    <w:rsid w:val="0022096E"/>
    <w:rsid w:val="00220A3E"/>
    <w:rsid w:val="00220AEC"/>
    <w:rsid w:val="00220BAA"/>
    <w:rsid w:val="00220F4F"/>
    <w:rsid w:val="00221014"/>
    <w:rsid w:val="002210FC"/>
    <w:rsid w:val="00222859"/>
    <w:rsid w:val="00222FCB"/>
    <w:rsid w:val="00222FFB"/>
    <w:rsid w:val="002230EA"/>
    <w:rsid w:val="00223490"/>
    <w:rsid w:val="00224086"/>
    <w:rsid w:val="002240E7"/>
    <w:rsid w:val="00224614"/>
    <w:rsid w:val="002249E4"/>
    <w:rsid w:val="00224B19"/>
    <w:rsid w:val="00225216"/>
    <w:rsid w:val="002254ED"/>
    <w:rsid w:val="0022593D"/>
    <w:rsid w:val="00225AE6"/>
    <w:rsid w:val="00225DE8"/>
    <w:rsid w:val="00225F2B"/>
    <w:rsid w:val="0022653B"/>
    <w:rsid w:val="00226DEF"/>
    <w:rsid w:val="0022705F"/>
    <w:rsid w:val="00227803"/>
    <w:rsid w:val="00227A32"/>
    <w:rsid w:val="0023169F"/>
    <w:rsid w:val="002316AB"/>
    <w:rsid w:val="0023215B"/>
    <w:rsid w:val="00232209"/>
    <w:rsid w:val="00232623"/>
    <w:rsid w:val="00233468"/>
    <w:rsid w:val="00233D24"/>
    <w:rsid w:val="0023500C"/>
    <w:rsid w:val="00235571"/>
    <w:rsid w:val="0023569B"/>
    <w:rsid w:val="0023587D"/>
    <w:rsid w:val="00236461"/>
    <w:rsid w:val="002366F0"/>
    <w:rsid w:val="0023798E"/>
    <w:rsid w:val="00237BE7"/>
    <w:rsid w:val="00237EB2"/>
    <w:rsid w:val="00237ED6"/>
    <w:rsid w:val="00237F4D"/>
    <w:rsid w:val="002401D3"/>
    <w:rsid w:val="00240C43"/>
    <w:rsid w:val="00240F69"/>
    <w:rsid w:val="0024146E"/>
    <w:rsid w:val="00241D85"/>
    <w:rsid w:val="002422DC"/>
    <w:rsid w:val="00243390"/>
    <w:rsid w:val="00243C86"/>
    <w:rsid w:val="00244FE4"/>
    <w:rsid w:val="00245588"/>
    <w:rsid w:val="00245868"/>
    <w:rsid w:val="00245C3B"/>
    <w:rsid w:val="00245D10"/>
    <w:rsid w:val="00245E2B"/>
    <w:rsid w:val="0024647E"/>
    <w:rsid w:val="00246790"/>
    <w:rsid w:val="00246C3D"/>
    <w:rsid w:val="00246D40"/>
    <w:rsid w:val="002476FF"/>
    <w:rsid w:val="0024776A"/>
    <w:rsid w:val="002477E8"/>
    <w:rsid w:val="00247854"/>
    <w:rsid w:val="00250392"/>
    <w:rsid w:val="00250F48"/>
    <w:rsid w:val="002511FD"/>
    <w:rsid w:val="00251384"/>
    <w:rsid w:val="0025195B"/>
    <w:rsid w:val="00251D7C"/>
    <w:rsid w:val="002522AE"/>
    <w:rsid w:val="002537F1"/>
    <w:rsid w:val="00253CEC"/>
    <w:rsid w:val="00253DFF"/>
    <w:rsid w:val="00254344"/>
    <w:rsid w:val="00254608"/>
    <w:rsid w:val="0025525A"/>
    <w:rsid w:val="0025567F"/>
    <w:rsid w:val="0025634C"/>
    <w:rsid w:val="00256831"/>
    <w:rsid w:val="00257062"/>
    <w:rsid w:val="00257162"/>
    <w:rsid w:val="00260065"/>
    <w:rsid w:val="00260A15"/>
    <w:rsid w:val="00261510"/>
    <w:rsid w:val="00262193"/>
    <w:rsid w:val="002622E0"/>
    <w:rsid w:val="00262976"/>
    <w:rsid w:val="0026361E"/>
    <w:rsid w:val="002637A9"/>
    <w:rsid w:val="00263EE4"/>
    <w:rsid w:val="00263FBC"/>
    <w:rsid w:val="002640BD"/>
    <w:rsid w:val="00264283"/>
    <w:rsid w:val="002642BC"/>
    <w:rsid w:val="002642BF"/>
    <w:rsid w:val="002652A0"/>
    <w:rsid w:val="002652DB"/>
    <w:rsid w:val="00265821"/>
    <w:rsid w:val="00265986"/>
    <w:rsid w:val="00266CA9"/>
    <w:rsid w:val="002673A6"/>
    <w:rsid w:val="002700E3"/>
    <w:rsid w:val="002702B4"/>
    <w:rsid w:val="00270416"/>
    <w:rsid w:val="00271139"/>
    <w:rsid w:val="00271539"/>
    <w:rsid w:val="00272C66"/>
    <w:rsid w:val="00273776"/>
    <w:rsid w:val="002742DC"/>
    <w:rsid w:val="00274342"/>
    <w:rsid w:val="002743C8"/>
    <w:rsid w:val="0027461C"/>
    <w:rsid w:val="00274E32"/>
    <w:rsid w:val="00274E76"/>
    <w:rsid w:val="002767B5"/>
    <w:rsid w:val="00276A48"/>
    <w:rsid w:val="00276D0A"/>
    <w:rsid w:val="00277BA1"/>
    <w:rsid w:val="00277ECE"/>
    <w:rsid w:val="00277F1C"/>
    <w:rsid w:val="00280118"/>
    <w:rsid w:val="00280810"/>
    <w:rsid w:val="00280F43"/>
    <w:rsid w:val="00280F9C"/>
    <w:rsid w:val="00281319"/>
    <w:rsid w:val="0028146A"/>
    <w:rsid w:val="002816E6"/>
    <w:rsid w:val="00281F05"/>
    <w:rsid w:val="002822FF"/>
    <w:rsid w:val="002825B2"/>
    <w:rsid w:val="002828ED"/>
    <w:rsid w:val="00282A1E"/>
    <w:rsid w:val="00282BCA"/>
    <w:rsid w:val="00283372"/>
    <w:rsid w:val="00283D59"/>
    <w:rsid w:val="002841A6"/>
    <w:rsid w:val="002841DA"/>
    <w:rsid w:val="00284961"/>
    <w:rsid w:val="00284D98"/>
    <w:rsid w:val="00284EBB"/>
    <w:rsid w:val="002852B6"/>
    <w:rsid w:val="00286794"/>
    <w:rsid w:val="002873E8"/>
    <w:rsid w:val="00290099"/>
    <w:rsid w:val="00290756"/>
    <w:rsid w:val="00290A4B"/>
    <w:rsid w:val="00291827"/>
    <w:rsid w:val="00291B92"/>
    <w:rsid w:val="00292538"/>
    <w:rsid w:val="002925EC"/>
    <w:rsid w:val="0029262F"/>
    <w:rsid w:val="00292DC8"/>
    <w:rsid w:val="0029470A"/>
    <w:rsid w:val="00296259"/>
    <w:rsid w:val="00296E51"/>
    <w:rsid w:val="002970A7"/>
    <w:rsid w:val="00297EB4"/>
    <w:rsid w:val="002A03E1"/>
    <w:rsid w:val="002A07AC"/>
    <w:rsid w:val="002A0D18"/>
    <w:rsid w:val="002A17EB"/>
    <w:rsid w:val="002A1B97"/>
    <w:rsid w:val="002A2259"/>
    <w:rsid w:val="002A2C29"/>
    <w:rsid w:val="002A2CC3"/>
    <w:rsid w:val="002A3106"/>
    <w:rsid w:val="002A31B0"/>
    <w:rsid w:val="002A3642"/>
    <w:rsid w:val="002A3DDE"/>
    <w:rsid w:val="002A40C7"/>
    <w:rsid w:val="002A4372"/>
    <w:rsid w:val="002A66AF"/>
    <w:rsid w:val="002A6C90"/>
    <w:rsid w:val="002A76CF"/>
    <w:rsid w:val="002A770C"/>
    <w:rsid w:val="002A7EAF"/>
    <w:rsid w:val="002B0441"/>
    <w:rsid w:val="002B0D77"/>
    <w:rsid w:val="002B1F93"/>
    <w:rsid w:val="002B201C"/>
    <w:rsid w:val="002B25C4"/>
    <w:rsid w:val="002B2A7A"/>
    <w:rsid w:val="002B3779"/>
    <w:rsid w:val="002B3BC6"/>
    <w:rsid w:val="002B3D32"/>
    <w:rsid w:val="002B4400"/>
    <w:rsid w:val="002B4CA2"/>
    <w:rsid w:val="002B6415"/>
    <w:rsid w:val="002B64FC"/>
    <w:rsid w:val="002B6A3F"/>
    <w:rsid w:val="002B6CDC"/>
    <w:rsid w:val="002B71F8"/>
    <w:rsid w:val="002B77A9"/>
    <w:rsid w:val="002B7C2A"/>
    <w:rsid w:val="002B7D20"/>
    <w:rsid w:val="002C057F"/>
    <w:rsid w:val="002C094C"/>
    <w:rsid w:val="002C0A45"/>
    <w:rsid w:val="002C0DB3"/>
    <w:rsid w:val="002C17FB"/>
    <w:rsid w:val="002C2AE2"/>
    <w:rsid w:val="002C2DA2"/>
    <w:rsid w:val="002C2E41"/>
    <w:rsid w:val="002C35E7"/>
    <w:rsid w:val="002C3F69"/>
    <w:rsid w:val="002C5F15"/>
    <w:rsid w:val="002C61C5"/>
    <w:rsid w:val="002C7C93"/>
    <w:rsid w:val="002D0161"/>
    <w:rsid w:val="002D0DAD"/>
    <w:rsid w:val="002D12F9"/>
    <w:rsid w:val="002D163A"/>
    <w:rsid w:val="002D1B94"/>
    <w:rsid w:val="002D25A3"/>
    <w:rsid w:val="002D26BC"/>
    <w:rsid w:val="002D2C3F"/>
    <w:rsid w:val="002D3526"/>
    <w:rsid w:val="002D36DB"/>
    <w:rsid w:val="002D3D97"/>
    <w:rsid w:val="002D42FD"/>
    <w:rsid w:val="002D44F2"/>
    <w:rsid w:val="002D4FDD"/>
    <w:rsid w:val="002D56DD"/>
    <w:rsid w:val="002D593B"/>
    <w:rsid w:val="002D687A"/>
    <w:rsid w:val="002D6D2B"/>
    <w:rsid w:val="002D7710"/>
    <w:rsid w:val="002D7B27"/>
    <w:rsid w:val="002D7C5B"/>
    <w:rsid w:val="002E01D4"/>
    <w:rsid w:val="002E029F"/>
    <w:rsid w:val="002E0DAC"/>
    <w:rsid w:val="002E0E3F"/>
    <w:rsid w:val="002E123B"/>
    <w:rsid w:val="002E1B86"/>
    <w:rsid w:val="002E242A"/>
    <w:rsid w:val="002E2609"/>
    <w:rsid w:val="002E2897"/>
    <w:rsid w:val="002E2940"/>
    <w:rsid w:val="002E2CA4"/>
    <w:rsid w:val="002E315D"/>
    <w:rsid w:val="002E3ABB"/>
    <w:rsid w:val="002E3AFC"/>
    <w:rsid w:val="002E4294"/>
    <w:rsid w:val="002E44C8"/>
    <w:rsid w:val="002E4B93"/>
    <w:rsid w:val="002E5B49"/>
    <w:rsid w:val="002E63EB"/>
    <w:rsid w:val="002E6F90"/>
    <w:rsid w:val="002F05D7"/>
    <w:rsid w:val="002F0DA4"/>
    <w:rsid w:val="002F158B"/>
    <w:rsid w:val="002F1735"/>
    <w:rsid w:val="002F1BA1"/>
    <w:rsid w:val="002F1CA5"/>
    <w:rsid w:val="002F1D30"/>
    <w:rsid w:val="002F26D1"/>
    <w:rsid w:val="002F294D"/>
    <w:rsid w:val="002F32FF"/>
    <w:rsid w:val="002F3C91"/>
    <w:rsid w:val="002F412A"/>
    <w:rsid w:val="002F4E92"/>
    <w:rsid w:val="002F54C0"/>
    <w:rsid w:val="002F5535"/>
    <w:rsid w:val="002F5DBA"/>
    <w:rsid w:val="002F63ED"/>
    <w:rsid w:val="002F78AA"/>
    <w:rsid w:val="00300123"/>
    <w:rsid w:val="003003FB"/>
    <w:rsid w:val="00300F41"/>
    <w:rsid w:val="00301A1B"/>
    <w:rsid w:val="00302603"/>
    <w:rsid w:val="00302950"/>
    <w:rsid w:val="0030388D"/>
    <w:rsid w:val="00303C5C"/>
    <w:rsid w:val="00304701"/>
    <w:rsid w:val="00305DFF"/>
    <w:rsid w:val="00306C23"/>
    <w:rsid w:val="00306DC9"/>
    <w:rsid w:val="003077DF"/>
    <w:rsid w:val="003100D1"/>
    <w:rsid w:val="003105FE"/>
    <w:rsid w:val="00310AED"/>
    <w:rsid w:val="003115A8"/>
    <w:rsid w:val="00311664"/>
    <w:rsid w:val="00311ABC"/>
    <w:rsid w:val="003122E5"/>
    <w:rsid w:val="00312515"/>
    <w:rsid w:val="003127A3"/>
    <w:rsid w:val="00312A0E"/>
    <w:rsid w:val="0031370E"/>
    <w:rsid w:val="00314129"/>
    <w:rsid w:val="0031444B"/>
    <w:rsid w:val="00314B3B"/>
    <w:rsid w:val="00314D64"/>
    <w:rsid w:val="003159E4"/>
    <w:rsid w:val="00315B2D"/>
    <w:rsid w:val="003161C3"/>
    <w:rsid w:val="00316345"/>
    <w:rsid w:val="00316A70"/>
    <w:rsid w:val="00320347"/>
    <w:rsid w:val="0032043A"/>
    <w:rsid w:val="0032044B"/>
    <w:rsid w:val="003207B0"/>
    <w:rsid w:val="0032146F"/>
    <w:rsid w:val="00322209"/>
    <w:rsid w:val="00322584"/>
    <w:rsid w:val="00322788"/>
    <w:rsid w:val="003230FF"/>
    <w:rsid w:val="00324196"/>
    <w:rsid w:val="00324898"/>
    <w:rsid w:val="003248F3"/>
    <w:rsid w:val="00326C2D"/>
    <w:rsid w:val="003273F6"/>
    <w:rsid w:val="00327C9B"/>
    <w:rsid w:val="00327EEB"/>
    <w:rsid w:val="003305A1"/>
    <w:rsid w:val="00330635"/>
    <w:rsid w:val="00330F40"/>
    <w:rsid w:val="00331047"/>
    <w:rsid w:val="003314DB"/>
    <w:rsid w:val="00331B30"/>
    <w:rsid w:val="00331C5A"/>
    <w:rsid w:val="00332620"/>
    <w:rsid w:val="003326FE"/>
    <w:rsid w:val="0033293F"/>
    <w:rsid w:val="00332B13"/>
    <w:rsid w:val="00333387"/>
    <w:rsid w:val="00333772"/>
    <w:rsid w:val="00333B4D"/>
    <w:rsid w:val="00334C53"/>
    <w:rsid w:val="00334F28"/>
    <w:rsid w:val="00335C61"/>
    <w:rsid w:val="0033628E"/>
    <w:rsid w:val="00336382"/>
    <w:rsid w:val="00337007"/>
    <w:rsid w:val="00337752"/>
    <w:rsid w:val="00337A2E"/>
    <w:rsid w:val="00337D90"/>
    <w:rsid w:val="00340205"/>
    <w:rsid w:val="00340290"/>
    <w:rsid w:val="003407BC"/>
    <w:rsid w:val="003408E7"/>
    <w:rsid w:val="00340A07"/>
    <w:rsid w:val="00341A1D"/>
    <w:rsid w:val="003429F9"/>
    <w:rsid w:val="00342B2A"/>
    <w:rsid w:val="0034301E"/>
    <w:rsid w:val="0034330F"/>
    <w:rsid w:val="00343595"/>
    <w:rsid w:val="003436E5"/>
    <w:rsid w:val="003441E7"/>
    <w:rsid w:val="003452DB"/>
    <w:rsid w:val="00345792"/>
    <w:rsid w:val="00345ED9"/>
    <w:rsid w:val="00345F13"/>
    <w:rsid w:val="00345FB4"/>
    <w:rsid w:val="003462D9"/>
    <w:rsid w:val="00346F82"/>
    <w:rsid w:val="00347105"/>
    <w:rsid w:val="0034743E"/>
    <w:rsid w:val="00347914"/>
    <w:rsid w:val="0035004C"/>
    <w:rsid w:val="0035082B"/>
    <w:rsid w:val="00350867"/>
    <w:rsid w:val="00350C7A"/>
    <w:rsid w:val="00351668"/>
    <w:rsid w:val="00351B95"/>
    <w:rsid w:val="00351E01"/>
    <w:rsid w:val="0035209D"/>
    <w:rsid w:val="00352CE9"/>
    <w:rsid w:val="00352E27"/>
    <w:rsid w:val="003544B7"/>
    <w:rsid w:val="003548A9"/>
    <w:rsid w:val="003551BB"/>
    <w:rsid w:val="0035528F"/>
    <w:rsid w:val="0035530D"/>
    <w:rsid w:val="00355A1C"/>
    <w:rsid w:val="003562B9"/>
    <w:rsid w:val="00356841"/>
    <w:rsid w:val="00357059"/>
    <w:rsid w:val="0035741D"/>
    <w:rsid w:val="00357CBF"/>
    <w:rsid w:val="00357EC9"/>
    <w:rsid w:val="0036042B"/>
    <w:rsid w:val="00360EC0"/>
    <w:rsid w:val="003610C7"/>
    <w:rsid w:val="003612D3"/>
    <w:rsid w:val="0036223C"/>
    <w:rsid w:val="003627F0"/>
    <w:rsid w:val="00362CDA"/>
    <w:rsid w:val="00362D25"/>
    <w:rsid w:val="00363A7D"/>
    <w:rsid w:val="00363DAA"/>
    <w:rsid w:val="00364146"/>
    <w:rsid w:val="003648B3"/>
    <w:rsid w:val="003650B1"/>
    <w:rsid w:val="00365376"/>
    <w:rsid w:val="00365A5F"/>
    <w:rsid w:val="00365B6F"/>
    <w:rsid w:val="00365B79"/>
    <w:rsid w:val="00365CA8"/>
    <w:rsid w:val="00365E38"/>
    <w:rsid w:val="003661CE"/>
    <w:rsid w:val="003668D1"/>
    <w:rsid w:val="00367062"/>
    <w:rsid w:val="00370499"/>
    <w:rsid w:val="00370B9C"/>
    <w:rsid w:val="0037112E"/>
    <w:rsid w:val="00371541"/>
    <w:rsid w:val="003717E7"/>
    <w:rsid w:val="00371B31"/>
    <w:rsid w:val="00371CA4"/>
    <w:rsid w:val="00371D8A"/>
    <w:rsid w:val="003725E5"/>
    <w:rsid w:val="0037367C"/>
    <w:rsid w:val="00373BB6"/>
    <w:rsid w:val="003745E4"/>
    <w:rsid w:val="00374605"/>
    <w:rsid w:val="003751B9"/>
    <w:rsid w:val="00375779"/>
    <w:rsid w:val="003763CE"/>
    <w:rsid w:val="0037650F"/>
    <w:rsid w:val="003765C9"/>
    <w:rsid w:val="00376F1D"/>
    <w:rsid w:val="00377CC8"/>
    <w:rsid w:val="003803A4"/>
    <w:rsid w:val="00380E6F"/>
    <w:rsid w:val="003811B1"/>
    <w:rsid w:val="0038176C"/>
    <w:rsid w:val="00381955"/>
    <w:rsid w:val="003822DB"/>
    <w:rsid w:val="00383242"/>
    <w:rsid w:val="00383680"/>
    <w:rsid w:val="00383F39"/>
    <w:rsid w:val="00384202"/>
    <w:rsid w:val="00385059"/>
    <w:rsid w:val="003851AC"/>
    <w:rsid w:val="00385390"/>
    <w:rsid w:val="00385520"/>
    <w:rsid w:val="00385748"/>
    <w:rsid w:val="003864E7"/>
    <w:rsid w:val="003869CD"/>
    <w:rsid w:val="00387510"/>
    <w:rsid w:val="00387631"/>
    <w:rsid w:val="003879F1"/>
    <w:rsid w:val="003903E4"/>
    <w:rsid w:val="00390E63"/>
    <w:rsid w:val="00391087"/>
    <w:rsid w:val="00391EB4"/>
    <w:rsid w:val="00391F12"/>
    <w:rsid w:val="00392690"/>
    <w:rsid w:val="00392F9E"/>
    <w:rsid w:val="003935F9"/>
    <w:rsid w:val="00393A58"/>
    <w:rsid w:val="00393EFC"/>
    <w:rsid w:val="00394D14"/>
    <w:rsid w:val="00395837"/>
    <w:rsid w:val="00395DCE"/>
    <w:rsid w:val="00395EB4"/>
    <w:rsid w:val="003969E6"/>
    <w:rsid w:val="00397620"/>
    <w:rsid w:val="00397982"/>
    <w:rsid w:val="00397FF1"/>
    <w:rsid w:val="003A01B3"/>
    <w:rsid w:val="003A02B6"/>
    <w:rsid w:val="003A0C96"/>
    <w:rsid w:val="003A1D64"/>
    <w:rsid w:val="003A2177"/>
    <w:rsid w:val="003A28A8"/>
    <w:rsid w:val="003A2CE6"/>
    <w:rsid w:val="003A2F7E"/>
    <w:rsid w:val="003A3963"/>
    <w:rsid w:val="003A3DB8"/>
    <w:rsid w:val="003A4094"/>
    <w:rsid w:val="003A4E99"/>
    <w:rsid w:val="003A545F"/>
    <w:rsid w:val="003A571B"/>
    <w:rsid w:val="003A5D08"/>
    <w:rsid w:val="003A5F56"/>
    <w:rsid w:val="003A60AF"/>
    <w:rsid w:val="003A61EC"/>
    <w:rsid w:val="003A665E"/>
    <w:rsid w:val="003A6BD6"/>
    <w:rsid w:val="003A707C"/>
    <w:rsid w:val="003A79B9"/>
    <w:rsid w:val="003A7AC3"/>
    <w:rsid w:val="003A7C45"/>
    <w:rsid w:val="003A7C6D"/>
    <w:rsid w:val="003B034D"/>
    <w:rsid w:val="003B14C5"/>
    <w:rsid w:val="003B201F"/>
    <w:rsid w:val="003B26EF"/>
    <w:rsid w:val="003B2FB8"/>
    <w:rsid w:val="003B3674"/>
    <w:rsid w:val="003B3BD9"/>
    <w:rsid w:val="003B40CF"/>
    <w:rsid w:val="003B42C2"/>
    <w:rsid w:val="003B43EE"/>
    <w:rsid w:val="003B514A"/>
    <w:rsid w:val="003B54B0"/>
    <w:rsid w:val="003B56B3"/>
    <w:rsid w:val="003B6681"/>
    <w:rsid w:val="003B7183"/>
    <w:rsid w:val="003B7387"/>
    <w:rsid w:val="003C0471"/>
    <w:rsid w:val="003C1098"/>
    <w:rsid w:val="003C1701"/>
    <w:rsid w:val="003C1E21"/>
    <w:rsid w:val="003C1E44"/>
    <w:rsid w:val="003C2F4E"/>
    <w:rsid w:val="003C3230"/>
    <w:rsid w:val="003C336C"/>
    <w:rsid w:val="003C34D2"/>
    <w:rsid w:val="003C370F"/>
    <w:rsid w:val="003C3A2F"/>
    <w:rsid w:val="003C4512"/>
    <w:rsid w:val="003C46A8"/>
    <w:rsid w:val="003C5A81"/>
    <w:rsid w:val="003C5B68"/>
    <w:rsid w:val="003C601F"/>
    <w:rsid w:val="003C722C"/>
    <w:rsid w:val="003C774F"/>
    <w:rsid w:val="003C7769"/>
    <w:rsid w:val="003C7E15"/>
    <w:rsid w:val="003D0214"/>
    <w:rsid w:val="003D10FB"/>
    <w:rsid w:val="003D11A2"/>
    <w:rsid w:val="003D1D8D"/>
    <w:rsid w:val="003D1F7F"/>
    <w:rsid w:val="003D2BFD"/>
    <w:rsid w:val="003D2F10"/>
    <w:rsid w:val="003D2F63"/>
    <w:rsid w:val="003D3200"/>
    <w:rsid w:val="003D3553"/>
    <w:rsid w:val="003D3D6D"/>
    <w:rsid w:val="003D3F91"/>
    <w:rsid w:val="003D5C27"/>
    <w:rsid w:val="003D67A6"/>
    <w:rsid w:val="003D7894"/>
    <w:rsid w:val="003E067A"/>
    <w:rsid w:val="003E1005"/>
    <w:rsid w:val="003E155E"/>
    <w:rsid w:val="003E1686"/>
    <w:rsid w:val="003E1783"/>
    <w:rsid w:val="003E1BE2"/>
    <w:rsid w:val="003E2006"/>
    <w:rsid w:val="003E23B7"/>
    <w:rsid w:val="003E3FDF"/>
    <w:rsid w:val="003E457D"/>
    <w:rsid w:val="003E48C2"/>
    <w:rsid w:val="003E4D63"/>
    <w:rsid w:val="003E5927"/>
    <w:rsid w:val="003E5CD4"/>
    <w:rsid w:val="003E5ED3"/>
    <w:rsid w:val="003E6155"/>
    <w:rsid w:val="003E6509"/>
    <w:rsid w:val="003E6C31"/>
    <w:rsid w:val="003E6EEB"/>
    <w:rsid w:val="003E7CD0"/>
    <w:rsid w:val="003E7F9E"/>
    <w:rsid w:val="003F059B"/>
    <w:rsid w:val="003F10A2"/>
    <w:rsid w:val="003F1598"/>
    <w:rsid w:val="003F1E1A"/>
    <w:rsid w:val="003F20A4"/>
    <w:rsid w:val="003F2149"/>
    <w:rsid w:val="003F219B"/>
    <w:rsid w:val="003F249A"/>
    <w:rsid w:val="003F2B54"/>
    <w:rsid w:val="003F3F30"/>
    <w:rsid w:val="003F4026"/>
    <w:rsid w:val="003F4545"/>
    <w:rsid w:val="003F5368"/>
    <w:rsid w:val="003F5E1D"/>
    <w:rsid w:val="003F5FFD"/>
    <w:rsid w:val="003F6092"/>
    <w:rsid w:val="003F60C4"/>
    <w:rsid w:val="003F6162"/>
    <w:rsid w:val="003F6A88"/>
    <w:rsid w:val="004000F8"/>
    <w:rsid w:val="00400350"/>
    <w:rsid w:val="00400EC2"/>
    <w:rsid w:val="00402579"/>
    <w:rsid w:val="00402728"/>
    <w:rsid w:val="00402F22"/>
    <w:rsid w:val="004042F4"/>
    <w:rsid w:val="0040446B"/>
    <w:rsid w:val="00404B34"/>
    <w:rsid w:val="004057F5"/>
    <w:rsid w:val="00405CC5"/>
    <w:rsid w:val="0040603E"/>
    <w:rsid w:val="00406337"/>
    <w:rsid w:val="0040639D"/>
    <w:rsid w:val="004068F1"/>
    <w:rsid w:val="004070F3"/>
    <w:rsid w:val="004077C9"/>
    <w:rsid w:val="004077CF"/>
    <w:rsid w:val="004077FE"/>
    <w:rsid w:val="00407CDD"/>
    <w:rsid w:val="004100EF"/>
    <w:rsid w:val="00410B89"/>
    <w:rsid w:val="00410FB9"/>
    <w:rsid w:val="004116D9"/>
    <w:rsid w:val="00411AD6"/>
    <w:rsid w:val="004123F8"/>
    <w:rsid w:val="004125F9"/>
    <w:rsid w:val="004126EC"/>
    <w:rsid w:val="00413126"/>
    <w:rsid w:val="00413FCD"/>
    <w:rsid w:val="0041444A"/>
    <w:rsid w:val="0041491E"/>
    <w:rsid w:val="00414E5D"/>
    <w:rsid w:val="0041507B"/>
    <w:rsid w:val="004154CB"/>
    <w:rsid w:val="00415AA4"/>
    <w:rsid w:val="00417230"/>
    <w:rsid w:val="00417CD6"/>
    <w:rsid w:val="00417F60"/>
    <w:rsid w:val="0042045D"/>
    <w:rsid w:val="00420554"/>
    <w:rsid w:val="0042089B"/>
    <w:rsid w:val="004213DF"/>
    <w:rsid w:val="004218B3"/>
    <w:rsid w:val="00422220"/>
    <w:rsid w:val="004223DC"/>
    <w:rsid w:val="00423AF7"/>
    <w:rsid w:val="00423D32"/>
    <w:rsid w:val="00424C46"/>
    <w:rsid w:val="00424D0E"/>
    <w:rsid w:val="004264F0"/>
    <w:rsid w:val="004273AB"/>
    <w:rsid w:val="00427D6E"/>
    <w:rsid w:val="00431202"/>
    <w:rsid w:val="0043159B"/>
    <w:rsid w:val="004317B9"/>
    <w:rsid w:val="0043187D"/>
    <w:rsid w:val="00431B83"/>
    <w:rsid w:val="004325E3"/>
    <w:rsid w:val="004328BB"/>
    <w:rsid w:val="00432BF6"/>
    <w:rsid w:val="00433734"/>
    <w:rsid w:val="00434A03"/>
    <w:rsid w:val="004351FE"/>
    <w:rsid w:val="004353F2"/>
    <w:rsid w:val="00436698"/>
    <w:rsid w:val="00436F18"/>
    <w:rsid w:val="00437329"/>
    <w:rsid w:val="004404AE"/>
    <w:rsid w:val="00440AC7"/>
    <w:rsid w:val="00440E8A"/>
    <w:rsid w:val="00441148"/>
    <w:rsid w:val="00442349"/>
    <w:rsid w:val="00442999"/>
    <w:rsid w:val="00442A2D"/>
    <w:rsid w:val="004430B6"/>
    <w:rsid w:val="00444254"/>
    <w:rsid w:val="0044471C"/>
    <w:rsid w:val="00445492"/>
    <w:rsid w:val="004455AD"/>
    <w:rsid w:val="0044571F"/>
    <w:rsid w:val="004463B0"/>
    <w:rsid w:val="00446407"/>
    <w:rsid w:val="00446883"/>
    <w:rsid w:val="00446BC2"/>
    <w:rsid w:val="004471C1"/>
    <w:rsid w:val="00447978"/>
    <w:rsid w:val="0045099B"/>
    <w:rsid w:val="00450A11"/>
    <w:rsid w:val="00450CA9"/>
    <w:rsid w:val="00450DCE"/>
    <w:rsid w:val="004515C1"/>
    <w:rsid w:val="00451674"/>
    <w:rsid w:val="004517CB"/>
    <w:rsid w:val="004527C3"/>
    <w:rsid w:val="004529B5"/>
    <w:rsid w:val="004547A7"/>
    <w:rsid w:val="00454A1B"/>
    <w:rsid w:val="00454B46"/>
    <w:rsid w:val="00455223"/>
    <w:rsid w:val="0045541C"/>
    <w:rsid w:val="00455CC3"/>
    <w:rsid w:val="00456062"/>
    <w:rsid w:val="004563BC"/>
    <w:rsid w:val="00457EDC"/>
    <w:rsid w:val="00460512"/>
    <w:rsid w:val="004606B0"/>
    <w:rsid w:val="004606C6"/>
    <w:rsid w:val="00460FFB"/>
    <w:rsid w:val="0046110D"/>
    <w:rsid w:val="00461E34"/>
    <w:rsid w:val="004622E6"/>
    <w:rsid w:val="0046299A"/>
    <w:rsid w:val="00462CB6"/>
    <w:rsid w:val="00463A71"/>
    <w:rsid w:val="00464202"/>
    <w:rsid w:val="0046444B"/>
    <w:rsid w:val="00464454"/>
    <w:rsid w:val="00464C29"/>
    <w:rsid w:val="00464CCF"/>
    <w:rsid w:val="00465837"/>
    <w:rsid w:val="00465E90"/>
    <w:rsid w:val="00466532"/>
    <w:rsid w:val="004671C0"/>
    <w:rsid w:val="00467921"/>
    <w:rsid w:val="00467927"/>
    <w:rsid w:val="00470928"/>
    <w:rsid w:val="00471915"/>
    <w:rsid w:val="00472517"/>
    <w:rsid w:val="0047316E"/>
    <w:rsid w:val="004734B5"/>
    <w:rsid w:val="004739DE"/>
    <w:rsid w:val="0047402E"/>
    <w:rsid w:val="004742CD"/>
    <w:rsid w:val="00474815"/>
    <w:rsid w:val="0047501F"/>
    <w:rsid w:val="004752FD"/>
    <w:rsid w:val="004753FB"/>
    <w:rsid w:val="00475823"/>
    <w:rsid w:val="0047720C"/>
    <w:rsid w:val="0047789B"/>
    <w:rsid w:val="0048024D"/>
    <w:rsid w:val="00480515"/>
    <w:rsid w:val="00480D7D"/>
    <w:rsid w:val="00481305"/>
    <w:rsid w:val="004814FA"/>
    <w:rsid w:val="0048168A"/>
    <w:rsid w:val="0048187D"/>
    <w:rsid w:val="00481974"/>
    <w:rsid w:val="00481E91"/>
    <w:rsid w:val="00482151"/>
    <w:rsid w:val="004822A4"/>
    <w:rsid w:val="00482D22"/>
    <w:rsid w:val="00482DC4"/>
    <w:rsid w:val="00483F3A"/>
    <w:rsid w:val="00485909"/>
    <w:rsid w:val="004865F0"/>
    <w:rsid w:val="00486918"/>
    <w:rsid w:val="0048695F"/>
    <w:rsid w:val="00486ADA"/>
    <w:rsid w:val="00486B39"/>
    <w:rsid w:val="00487086"/>
    <w:rsid w:val="0048732D"/>
    <w:rsid w:val="00487E42"/>
    <w:rsid w:val="00491993"/>
    <w:rsid w:val="00491AEC"/>
    <w:rsid w:val="00492798"/>
    <w:rsid w:val="00492CC5"/>
    <w:rsid w:val="00492D1F"/>
    <w:rsid w:val="004930C3"/>
    <w:rsid w:val="00494152"/>
    <w:rsid w:val="00494392"/>
    <w:rsid w:val="0049555D"/>
    <w:rsid w:val="00495E12"/>
    <w:rsid w:val="00495F1D"/>
    <w:rsid w:val="00495FCC"/>
    <w:rsid w:val="00496D2B"/>
    <w:rsid w:val="004972B9"/>
    <w:rsid w:val="00497730"/>
    <w:rsid w:val="004A00C1"/>
    <w:rsid w:val="004A0225"/>
    <w:rsid w:val="004A0424"/>
    <w:rsid w:val="004A055A"/>
    <w:rsid w:val="004A0B73"/>
    <w:rsid w:val="004A1305"/>
    <w:rsid w:val="004A1D65"/>
    <w:rsid w:val="004A21FE"/>
    <w:rsid w:val="004A23EF"/>
    <w:rsid w:val="004A42AF"/>
    <w:rsid w:val="004A454D"/>
    <w:rsid w:val="004A4F75"/>
    <w:rsid w:val="004A5EF8"/>
    <w:rsid w:val="004A63DD"/>
    <w:rsid w:val="004A658F"/>
    <w:rsid w:val="004A6690"/>
    <w:rsid w:val="004A69B7"/>
    <w:rsid w:val="004A7540"/>
    <w:rsid w:val="004A7C88"/>
    <w:rsid w:val="004A7D6A"/>
    <w:rsid w:val="004A7D8F"/>
    <w:rsid w:val="004A7DCA"/>
    <w:rsid w:val="004A7EDB"/>
    <w:rsid w:val="004B00B8"/>
    <w:rsid w:val="004B0490"/>
    <w:rsid w:val="004B1504"/>
    <w:rsid w:val="004B15D7"/>
    <w:rsid w:val="004B2464"/>
    <w:rsid w:val="004B24A6"/>
    <w:rsid w:val="004B263C"/>
    <w:rsid w:val="004B2BB0"/>
    <w:rsid w:val="004B2C9A"/>
    <w:rsid w:val="004B4631"/>
    <w:rsid w:val="004B4BF2"/>
    <w:rsid w:val="004B66E3"/>
    <w:rsid w:val="004B6704"/>
    <w:rsid w:val="004B6D33"/>
    <w:rsid w:val="004B7050"/>
    <w:rsid w:val="004B71C3"/>
    <w:rsid w:val="004B7903"/>
    <w:rsid w:val="004B7B06"/>
    <w:rsid w:val="004C02A0"/>
    <w:rsid w:val="004C0AC1"/>
    <w:rsid w:val="004C26A8"/>
    <w:rsid w:val="004C3598"/>
    <w:rsid w:val="004C36A8"/>
    <w:rsid w:val="004C3823"/>
    <w:rsid w:val="004C47B0"/>
    <w:rsid w:val="004C485F"/>
    <w:rsid w:val="004C4945"/>
    <w:rsid w:val="004C516B"/>
    <w:rsid w:val="004C5BEF"/>
    <w:rsid w:val="004C64F8"/>
    <w:rsid w:val="004C698A"/>
    <w:rsid w:val="004C6B7C"/>
    <w:rsid w:val="004C6C94"/>
    <w:rsid w:val="004C6F0A"/>
    <w:rsid w:val="004C7037"/>
    <w:rsid w:val="004C741E"/>
    <w:rsid w:val="004D0622"/>
    <w:rsid w:val="004D0B9B"/>
    <w:rsid w:val="004D10BF"/>
    <w:rsid w:val="004D11C5"/>
    <w:rsid w:val="004D1947"/>
    <w:rsid w:val="004D1C36"/>
    <w:rsid w:val="004D1D8F"/>
    <w:rsid w:val="004D210A"/>
    <w:rsid w:val="004D262E"/>
    <w:rsid w:val="004D293B"/>
    <w:rsid w:val="004D2A31"/>
    <w:rsid w:val="004D2B0E"/>
    <w:rsid w:val="004D3EFB"/>
    <w:rsid w:val="004D4A1C"/>
    <w:rsid w:val="004D4A55"/>
    <w:rsid w:val="004D579B"/>
    <w:rsid w:val="004D58E6"/>
    <w:rsid w:val="004D647D"/>
    <w:rsid w:val="004D6CA4"/>
    <w:rsid w:val="004D6E19"/>
    <w:rsid w:val="004D7031"/>
    <w:rsid w:val="004D79A1"/>
    <w:rsid w:val="004D79CD"/>
    <w:rsid w:val="004E044C"/>
    <w:rsid w:val="004E09A7"/>
    <w:rsid w:val="004E0AF8"/>
    <w:rsid w:val="004E0EE3"/>
    <w:rsid w:val="004E1041"/>
    <w:rsid w:val="004E1C6B"/>
    <w:rsid w:val="004E3160"/>
    <w:rsid w:val="004E4083"/>
    <w:rsid w:val="004E5FA7"/>
    <w:rsid w:val="004E6176"/>
    <w:rsid w:val="004E6CEC"/>
    <w:rsid w:val="004E75CC"/>
    <w:rsid w:val="004F156E"/>
    <w:rsid w:val="004F1F20"/>
    <w:rsid w:val="004F34E3"/>
    <w:rsid w:val="004F363D"/>
    <w:rsid w:val="004F3958"/>
    <w:rsid w:val="004F53FF"/>
    <w:rsid w:val="004F60AA"/>
    <w:rsid w:val="004F6422"/>
    <w:rsid w:val="004F7180"/>
    <w:rsid w:val="004F75F2"/>
    <w:rsid w:val="004F7B44"/>
    <w:rsid w:val="00500A08"/>
    <w:rsid w:val="00500BFE"/>
    <w:rsid w:val="00502131"/>
    <w:rsid w:val="005021BB"/>
    <w:rsid w:val="00503786"/>
    <w:rsid w:val="00503B78"/>
    <w:rsid w:val="00503BD7"/>
    <w:rsid w:val="005043D1"/>
    <w:rsid w:val="005043F7"/>
    <w:rsid w:val="00504C87"/>
    <w:rsid w:val="0050665A"/>
    <w:rsid w:val="005073AE"/>
    <w:rsid w:val="00507F88"/>
    <w:rsid w:val="00510636"/>
    <w:rsid w:val="0051169A"/>
    <w:rsid w:val="005119B3"/>
    <w:rsid w:val="00511B58"/>
    <w:rsid w:val="0051232A"/>
    <w:rsid w:val="005127EB"/>
    <w:rsid w:val="00512C64"/>
    <w:rsid w:val="00512D8B"/>
    <w:rsid w:val="00513631"/>
    <w:rsid w:val="00513DBA"/>
    <w:rsid w:val="00513F98"/>
    <w:rsid w:val="0051528E"/>
    <w:rsid w:val="00515323"/>
    <w:rsid w:val="00515914"/>
    <w:rsid w:val="00515CF1"/>
    <w:rsid w:val="0051664F"/>
    <w:rsid w:val="0051686D"/>
    <w:rsid w:val="00517451"/>
    <w:rsid w:val="0051764B"/>
    <w:rsid w:val="00517EC3"/>
    <w:rsid w:val="00521D6A"/>
    <w:rsid w:val="0052249F"/>
    <w:rsid w:val="00522884"/>
    <w:rsid w:val="00522D69"/>
    <w:rsid w:val="0052317F"/>
    <w:rsid w:val="005233A1"/>
    <w:rsid w:val="0052398E"/>
    <w:rsid w:val="00523CC4"/>
    <w:rsid w:val="00524426"/>
    <w:rsid w:val="005244D2"/>
    <w:rsid w:val="005244D9"/>
    <w:rsid w:val="005258D3"/>
    <w:rsid w:val="0052597F"/>
    <w:rsid w:val="00525F36"/>
    <w:rsid w:val="00526032"/>
    <w:rsid w:val="00526315"/>
    <w:rsid w:val="00526880"/>
    <w:rsid w:val="005268CA"/>
    <w:rsid w:val="00526BC1"/>
    <w:rsid w:val="00526D3D"/>
    <w:rsid w:val="00527593"/>
    <w:rsid w:val="00527615"/>
    <w:rsid w:val="0052784B"/>
    <w:rsid w:val="00530587"/>
    <w:rsid w:val="005312F4"/>
    <w:rsid w:val="00532281"/>
    <w:rsid w:val="005328AE"/>
    <w:rsid w:val="00532B0B"/>
    <w:rsid w:val="005336DA"/>
    <w:rsid w:val="005346BB"/>
    <w:rsid w:val="005348ED"/>
    <w:rsid w:val="00534C1F"/>
    <w:rsid w:val="00534E5C"/>
    <w:rsid w:val="00535158"/>
    <w:rsid w:val="00535294"/>
    <w:rsid w:val="00535C1C"/>
    <w:rsid w:val="0053643B"/>
    <w:rsid w:val="005376BC"/>
    <w:rsid w:val="00537927"/>
    <w:rsid w:val="00540132"/>
    <w:rsid w:val="00540205"/>
    <w:rsid w:val="0054024B"/>
    <w:rsid w:val="00540305"/>
    <w:rsid w:val="005412C4"/>
    <w:rsid w:val="00541511"/>
    <w:rsid w:val="00541F18"/>
    <w:rsid w:val="00542234"/>
    <w:rsid w:val="0054283E"/>
    <w:rsid w:val="00543151"/>
    <w:rsid w:val="00543572"/>
    <w:rsid w:val="0054379B"/>
    <w:rsid w:val="00543EC7"/>
    <w:rsid w:val="00544403"/>
    <w:rsid w:val="00544DD2"/>
    <w:rsid w:val="0054562B"/>
    <w:rsid w:val="00545CF5"/>
    <w:rsid w:val="00546106"/>
    <w:rsid w:val="005463E8"/>
    <w:rsid w:val="0054651E"/>
    <w:rsid w:val="00546721"/>
    <w:rsid w:val="00546C89"/>
    <w:rsid w:val="00546D55"/>
    <w:rsid w:val="00547093"/>
    <w:rsid w:val="00547BC3"/>
    <w:rsid w:val="005502EB"/>
    <w:rsid w:val="00550DCF"/>
    <w:rsid w:val="00550E82"/>
    <w:rsid w:val="00551033"/>
    <w:rsid w:val="0055118A"/>
    <w:rsid w:val="005525BD"/>
    <w:rsid w:val="00552845"/>
    <w:rsid w:val="005531D0"/>
    <w:rsid w:val="005539CB"/>
    <w:rsid w:val="00553B8F"/>
    <w:rsid w:val="00553CB7"/>
    <w:rsid w:val="00553DCC"/>
    <w:rsid w:val="00553F89"/>
    <w:rsid w:val="005548BF"/>
    <w:rsid w:val="005549A1"/>
    <w:rsid w:val="00554D6C"/>
    <w:rsid w:val="00556790"/>
    <w:rsid w:val="005567E7"/>
    <w:rsid w:val="00556E01"/>
    <w:rsid w:val="00556EE4"/>
    <w:rsid w:val="0055710E"/>
    <w:rsid w:val="00557326"/>
    <w:rsid w:val="00557A6F"/>
    <w:rsid w:val="00557F0C"/>
    <w:rsid w:val="0056075D"/>
    <w:rsid w:val="0056098C"/>
    <w:rsid w:val="00561429"/>
    <w:rsid w:val="00561F38"/>
    <w:rsid w:val="005623FB"/>
    <w:rsid w:val="00562811"/>
    <w:rsid w:val="00562F8A"/>
    <w:rsid w:val="0056371F"/>
    <w:rsid w:val="0056418F"/>
    <w:rsid w:val="005651BE"/>
    <w:rsid w:val="00565414"/>
    <w:rsid w:val="00565D30"/>
    <w:rsid w:val="005676D1"/>
    <w:rsid w:val="0057042B"/>
    <w:rsid w:val="005709E5"/>
    <w:rsid w:val="005713C9"/>
    <w:rsid w:val="00571FD1"/>
    <w:rsid w:val="0057258B"/>
    <w:rsid w:val="00573A0A"/>
    <w:rsid w:val="00573D19"/>
    <w:rsid w:val="00574011"/>
    <w:rsid w:val="00574613"/>
    <w:rsid w:val="00575530"/>
    <w:rsid w:val="00575AC7"/>
    <w:rsid w:val="00575EE6"/>
    <w:rsid w:val="005762EC"/>
    <w:rsid w:val="00576480"/>
    <w:rsid w:val="0057691F"/>
    <w:rsid w:val="0057703D"/>
    <w:rsid w:val="00577115"/>
    <w:rsid w:val="00580464"/>
    <w:rsid w:val="00581A4E"/>
    <w:rsid w:val="0058382C"/>
    <w:rsid w:val="00583887"/>
    <w:rsid w:val="005838DC"/>
    <w:rsid w:val="00583CF6"/>
    <w:rsid w:val="00583CFC"/>
    <w:rsid w:val="005849FF"/>
    <w:rsid w:val="00584DE3"/>
    <w:rsid w:val="00585149"/>
    <w:rsid w:val="005854B4"/>
    <w:rsid w:val="005858C1"/>
    <w:rsid w:val="00586DFA"/>
    <w:rsid w:val="005877CF"/>
    <w:rsid w:val="00587E2F"/>
    <w:rsid w:val="00590434"/>
    <w:rsid w:val="005909F6"/>
    <w:rsid w:val="005910C0"/>
    <w:rsid w:val="00591733"/>
    <w:rsid w:val="0059200F"/>
    <w:rsid w:val="005924C9"/>
    <w:rsid w:val="0059266A"/>
    <w:rsid w:val="00592DC0"/>
    <w:rsid w:val="0059374B"/>
    <w:rsid w:val="00593834"/>
    <w:rsid w:val="005944BC"/>
    <w:rsid w:val="0059451D"/>
    <w:rsid w:val="00594786"/>
    <w:rsid w:val="00595AD0"/>
    <w:rsid w:val="00596452"/>
    <w:rsid w:val="00596F38"/>
    <w:rsid w:val="00597640"/>
    <w:rsid w:val="00597C04"/>
    <w:rsid w:val="00597C3D"/>
    <w:rsid w:val="00597F9D"/>
    <w:rsid w:val="005A0207"/>
    <w:rsid w:val="005A0582"/>
    <w:rsid w:val="005A0E16"/>
    <w:rsid w:val="005A112E"/>
    <w:rsid w:val="005A1533"/>
    <w:rsid w:val="005A305D"/>
    <w:rsid w:val="005A34C3"/>
    <w:rsid w:val="005A367B"/>
    <w:rsid w:val="005A3E00"/>
    <w:rsid w:val="005A40B5"/>
    <w:rsid w:val="005A48F4"/>
    <w:rsid w:val="005A575C"/>
    <w:rsid w:val="005A58BA"/>
    <w:rsid w:val="005A5D38"/>
    <w:rsid w:val="005A6147"/>
    <w:rsid w:val="005A653E"/>
    <w:rsid w:val="005A6ECF"/>
    <w:rsid w:val="005A702A"/>
    <w:rsid w:val="005A7077"/>
    <w:rsid w:val="005A7264"/>
    <w:rsid w:val="005A72BF"/>
    <w:rsid w:val="005A7888"/>
    <w:rsid w:val="005A791E"/>
    <w:rsid w:val="005A7BE1"/>
    <w:rsid w:val="005A7C96"/>
    <w:rsid w:val="005B0418"/>
    <w:rsid w:val="005B070C"/>
    <w:rsid w:val="005B0B6B"/>
    <w:rsid w:val="005B205C"/>
    <w:rsid w:val="005B2094"/>
    <w:rsid w:val="005B22AE"/>
    <w:rsid w:val="005B24A7"/>
    <w:rsid w:val="005B2EF5"/>
    <w:rsid w:val="005B349D"/>
    <w:rsid w:val="005B3662"/>
    <w:rsid w:val="005B3918"/>
    <w:rsid w:val="005B3C9D"/>
    <w:rsid w:val="005B3CDF"/>
    <w:rsid w:val="005B4392"/>
    <w:rsid w:val="005B43F2"/>
    <w:rsid w:val="005B460C"/>
    <w:rsid w:val="005B4CBD"/>
    <w:rsid w:val="005B51FD"/>
    <w:rsid w:val="005B5370"/>
    <w:rsid w:val="005B5C74"/>
    <w:rsid w:val="005B5FD9"/>
    <w:rsid w:val="005B6F9F"/>
    <w:rsid w:val="005B74BD"/>
    <w:rsid w:val="005B7816"/>
    <w:rsid w:val="005C048B"/>
    <w:rsid w:val="005C0E48"/>
    <w:rsid w:val="005C2995"/>
    <w:rsid w:val="005C2EDA"/>
    <w:rsid w:val="005C35D3"/>
    <w:rsid w:val="005C3915"/>
    <w:rsid w:val="005C3C7F"/>
    <w:rsid w:val="005C4144"/>
    <w:rsid w:val="005C5EDD"/>
    <w:rsid w:val="005C7141"/>
    <w:rsid w:val="005D004F"/>
    <w:rsid w:val="005D03F3"/>
    <w:rsid w:val="005D13BE"/>
    <w:rsid w:val="005D1AA1"/>
    <w:rsid w:val="005D255B"/>
    <w:rsid w:val="005D2A8D"/>
    <w:rsid w:val="005D3403"/>
    <w:rsid w:val="005D35E2"/>
    <w:rsid w:val="005D3E05"/>
    <w:rsid w:val="005D5E93"/>
    <w:rsid w:val="005D6CE3"/>
    <w:rsid w:val="005D6E7B"/>
    <w:rsid w:val="005D75B1"/>
    <w:rsid w:val="005E024D"/>
    <w:rsid w:val="005E039D"/>
    <w:rsid w:val="005E05F9"/>
    <w:rsid w:val="005E1BB2"/>
    <w:rsid w:val="005E1D82"/>
    <w:rsid w:val="005E1E85"/>
    <w:rsid w:val="005E209C"/>
    <w:rsid w:val="005E2466"/>
    <w:rsid w:val="005E272B"/>
    <w:rsid w:val="005E2739"/>
    <w:rsid w:val="005E2DD8"/>
    <w:rsid w:val="005E2DFD"/>
    <w:rsid w:val="005E386C"/>
    <w:rsid w:val="005E47FB"/>
    <w:rsid w:val="005E4A00"/>
    <w:rsid w:val="005E4C2F"/>
    <w:rsid w:val="005E4F39"/>
    <w:rsid w:val="005E5C22"/>
    <w:rsid w:val="005E69D6"/>
    <w:rsid w:val="005E6F13"/>
    <w:rsid w:val="005F1237"/>
    <w:rsid w:val="005F12EC"/>
    <w:rsid w:val="005F1531"/>
    <w:rsid w:val="005F207F"/>
    <w:rsid w:val="005F2430"/>
    <w:rsid w:val="005F24E6"/>
    <w:rsid w:val="005F280F"/>
    <w:rsid w:val="005F341F"/>
    <w:rsid w:val="005F3B5D"/>
    <w:rsid w:val="005F4C0E"/>
    <w:rsid w:val="005F579B"/>
    <w:rsid w:val="005F5988"/>
    <w:rsid w:val="005F59F0"/>
    <w:rsid w:val="005F60F1"/>
    <w:rsid w:val="005F68CC"/>
    <w:rsid w:val="005F70DE"/>
    <w:rsid w:val="005F7755"/>
    <w:rsid w:val="005F7B9C"/>
    <w:rsid w:val="00600377"/>
    <w:rsid w:val="0060060B"/>
    <w:rsid w:val="006009E3"/>
    <w:rsid w:val="00600A3B"/>
    <w:rsid w:val="00601569"/>
    <w:rsid w:val="0060156C"/>
    <w:rsid w:val="0060190C"/>
    <w:rsid w:val="00602DE5"/>
    <w:rsid w:val="00603AC6"/>
    <w:rsid w:val="00604691"/>
    <w:rsid w:val="00605F8F"/>
    <w:rsid w:val="006060C6"/>
    <w:rsid w:val="00606837"/>
    <w:rsid w:val="006068E2"/>
    <w:rsid w:val="0060705D"/>
    <w:rsid w:val="00607EF6"/>
    <w:rsid w:val="0061157D"/>
    <w:rsid w:val="006117FB"/>
    <w:rsid w:val="00611815"/>
    <w:rsid w:val="00612A2D"/>
    <w:rsid w:val="00613250"/>
    <w:rsid w:val="00613464"/>
    <w:rsid w:val="00613484"/>
    <w:rsid w:val="00613F6C"/>
    <w:rsid w:val="006142F3"/>
    <w:rsid w:val="0061576B"/>
    <w:rsid w:val="006158AC"/>
    <w:rsid w:val="006158C3"/>
    <w:rsid w:val="006158FF"/>
    <w:rsid w:val="00616398"/>
    <w:rsid w:val="00616754"/>
    <w:rsid w:val="006168A3"/>
    <w:rsid w:val="006169AB"/>
    <w:rsid w:val="00616BA3"/>
    <w:rsid w:val="0061734D"/>
    <w:rsid w:val="00617A38"/>
    <w:rsid w:val="00617F2F"/>
    <w:rsid w:val="006205EB"/>
    <w:rsid w:val="006224C1"/>
    <w:rsid w:val="00622B1D"/>
    <w:rsid w:val="00622CAF"/>
    <w:rsid w:val="0062329E"/>
    <w:rsid w:val="006236E0"/>
    <w:rsid w:val="006238C3"/>
    <w:rsid w:val="0062392F"/>
    <w:rsid w:val="00623A2B"/>
    <w:rsid w:val="00624615"/>
    <w:rsid w:val="00624924"/>
    <w:rsid w:val="00625D96"/>
    <w:rsid w:val="00625F83"/>
    <w:rsid w:val="00626B0F"/>
    <w:rsid w:val="0062725A"/>
    <w:rsid w:val="006273E1"/>
    <w:rsid w:val="006277AD"/>
    <w:rsid w:val="00627832"/>
    <w:rsid w:val="00627BEC"/>
    <w:rsid w:val="00630062"/>
    <w:rsid w:val="00631437"/>
    <w:rsid w:val="00632382"/>
    <w:rsid w:val="006328A8"/>
    <w:rsid w:val="00632B67"/>
    <w:rsid w:val="006334AA"/>
    <w:rsid w:val="00633590"/>
    <w:rsid w:val="00633C65"/>
    <w:rsid w:val="00633CC4"/>
    <w:rsid w:val="006345FF"/>
    <w:rsid w:val="00635A7C"/>
    <w:rsid w:val="00635D3E"/>
    <w:rsid w:val="00636B19"/>
    <w:rsid w:val="00636E39"/>
    <w:rsid w:val="00637028"/>
    <w:rsid w:val="00637A6B"/>
    <w:rsid w:val="00637CB0"/>
    <w:rsid w:val="00640EB8"/>
    <w:rsid w:val="00641090"/>
    <w:rsid w:val="006411BF"/>
    <w:rsid w:val="00641722"/>
    <w:rsid w:val="00641A01"/>
    <w:rsid w:val="00641A1B"/>
    <w:rsid w:val="00641DC0"/>
    <w:rsid w:val="00644802"/>
    <w:rsid w:val="0064508F"/>
    <w:rsid w:val="006454C4"/>
    <w:rsid w:val="00645E2E"/>
    <w:rsid w:val="006470D0"/>
    <w:rsid w:val="006476BE"/>
    <w:rsid w:val="00647F82"/>
    <w:rsid w:val="006512AC"/>
    <w:rsid w:val="00651403"/>
    <w:rsid w:val="0065163A"/>
    <w:rsid w:val="00653332"/>
    <w:rsid w:val="00653420"/>
    <w:rsid w:val="00654578"/>
    <w:rsid w:val="0065513C"/>
    <w:rsid w:val="006554B2"/>
    <w:rsid w:val="006555F1"/>
    <w:rsid w:val="00655FFC"/>
    <w:rsid w:val="006563CB"/>
    <w:rsid w:val="00656ADD"/>
    <w:rsid w:val="00656BB2"/>
    <w:rsid w:val="00656DC3"/>
    <w:rsid w:val="00656F52"/>
    <w:rsid w:val="006572C4"/>
    <w:rsid w:val="00660D96"/>
    <w:rsid w:val="00661510"/>
    <w:rsid w:val="00662278"/>
    <w:rsid w:val="00662B97"/>
    <w:rsid w:val="00662FED"/>
    <w:rsid w:val="0066332A"/>
    <w:rsid w:val="00663D1C"/>
    <w:rsid w:val="00663DB6"/>
    <w:rsid w:val="0066467B"/>
    <w:rsid w:val="006647AE"/>
    <w:rsid w:val="00664B5F"/>
    <w:rsid w:val="00664E1E"/>
    <w:rsid w:val="006654E6"/>
    <w:rsid w:val="0066562A"/>
    <w:rsid w:val="006659B8"/>
    <w:rsid w:val="0066662B"/>
    <w:rsid w:val="00666F60"/>
    <w:rsid w:val="006673C6"/>
    <w:rsid w:val="006677B2"/>
    <w:rsid w:val="00667A6F"/>
    <w:rsid w:val="00667C75"/>
    <w:rsid w:val="006702A8"/>
    <w:rsid w:val="0067097B"/>
    <w:rsid w:val="00670ADE"/>
    <w:rsid w:val="0067130E"/>
    <w:rsid w:val="00671F0C"/>
    <w:rsid w:val="00672036"/>
    <w:rsid w:val="006746D3"/>
    <w:rsid w:val="00674980"/>
    <w:rsid w:val="00674A60"/>
    <w:rsid w:val="00675142"/>
    <w:rsid w:val="00675861"/>
    <w:rsid w:val="00675875"/>
    <w:rsid w:val="00675898"/>
    <w:rsid w:val="00675F59"/>
    <w:rsid w:val="006761E9"/>
    <w:rsid w:val="006763DA"/>
    <w:rsid w:val="0067650F"/>
    <w:rsid w:val="0067665E"/>
    <w:rsid w:val="00676866"/>
    <w:rsid w:val="006772C2"/>
    <w:rsid w:val="00677520"/>
    <w:rsid w:val="00677634"/>
    <w:rsid w:val="00677B22"/>
    <w:rsid w:val="0068145B"/>
    <w:rsid w:val="00681FA9"/>
    <w:rsid w:val="0068224A"/>
    <w:rsid w:val="006827C0"/>
    <w:rsid w:val="006827EA"/>
    <w:rsid w:val="0068343C"/>
    <w:rsid w:val="0068370C"/>
    <w:rsid w:val="00683898"/>
    <w:rsid w:val="00683A87"/>
    <w:rsid w:val="00683B8E"/>
    <w:rsid w:val="00683FB7"/>
    <w:rsid w:val="00684152"/>
    <w:rsid w:val="00685008"/>
    <w:rsid w:val="0068514E"/>
    <w:rsid w:val="006851BF"/>
    <w:rsid w:val="006854AB"/>
    <w:rsid w:val="0068555B"/>
    <w:rsid w:val="0068589F"/>
    <w:rsid w:val="00686391"/>
    <w:rsid w:val="006863E4"/>
    <w:rsid w:val="006864A5"/>
    <w:rsid w:val="00687A16"/>
    <w:rsid w:val="006908EA"/>
    <w:rsid w:val="00690DA8"/>
    <w:rsid w:val="00691279"/>
    <w:rsid w:val="006926AC"/>
    <w:rsid w:val="00693D0F"/>
    <w:rsid w:val="00693F09"/>
    <w:rsid w:val="0069403F"/>
    <w:rsid w:val="0069439E"/>
    <w:rsid w:val="006943B7"/>
    <w:rsid w:val="00694522"/>
    <w:rsid w:val="0069553C"/>
    <w:rsid w:val="006959E6"/>
    <w:rsid w:val="00696784"/>
    <w:rsid w:val="006968AF"/>
    <w:rsid w:val="00696A4C"/>
    <w:rsid w:val="0069716B"/>
    <w:rsid w:val="006A00CA"/>
    <w:rsid w:val="006A082F"/>
    <w:rsid w:val="006A0C4A"/>
    <w:rsid w:val="006A0FD6"/>
    <w:rsid w:val="006A15CA"/>
    <w:rsid w:val="006A1977"/>
    <w:rsid w:val="006A1F0C"/>
    <w:rsid w:val="006A265C"/>
    <w:rsid w:val="006A3305"/>
    <w:rsid w:val="006A4ED9"/>
    <w:rsid w:val="006A5003"/>
    <w:rsid w:val="006A5394"/>
    <w:rsid w:val="006A53C8"/>
    <w:rsid w:val="006A573C"/>
    <w:rsid w:val="006A5C51"/>
    <w:rsid w:val="006A606B"/>
    <w:rsid w:val="006A6D19"/>
    <w:rsid w:val="006A6D31"/>
    <w:rsid w:val="006A7300"/>
    <w:rsid w:val="006A763E"/>
    <w:rsid w:val="006A7E7D"/>
    <w:rsid w:val="006A7EB3"/>
    <w:rsid w:val="006B030E"/>
    <w:rsid w:val="006B1416"/>
    <w:rsid w:val="006B18CE"/>
    <w:rsid w:val="006B1B9F"/>
    <w:rsid w:val="006B1FEC"/>
    <w:rsid w:val="006B2749"/>
    <w:rsid w:val="006B2804"/>
    <w:rsid w:val="006B2A5A"/>
    <w:rsid w:val="006B2FE6"/>
    <w:rsid w:val="006B3137"/>
    <w:rsid w:val="006B3497"/>
    <w:rsid w:val="006B3A71"/>
    <w:rsid w:val="006B4797"/>
    <w:rsid w:val="006B4EDC"/>
    <w:rsid w:val="006B607D"/>
    <w:rsid w:val="006B630A"/>
    <w:rsid w:val="006B6370"/>
    <w:rsid w:val="006B716D"/>
    <w:rsid w:val="006B74A8"/>
    <w:rsid w:val="006B7972"/>
    <w:rsid w:val="006B7EB2"/>
    <w:rsid w:val="006B7F86"/>
    <w:rsid w:val="006C0670"/>
    <w:rsid w:val="006C1240"/>
    <w:rsid w:val="006C1B13"/>
    <w:rsid w:val="006C2041"/>
    <w:rsid w:val="006C28F1"/>
    <w:rsid w:val="006C3215"/>
    <w:rsid w:val="006C362D"/>
    <w:rsid w:val="006C42C6"/>
    <w:rsid w:val="006C4708"/>
    <w:rsid w:val="006C4BA2"/>
    <w:rsid w:val="006C5109"/>
    <w:rsid w:val="006C5403"/>
    <w:rsid w:val="006C54A1"/>
    <w:rsid w:val="006C5526"/>
    <w:rsid w:val="006C59AC"/>
    <w:rsid w:val="006C74B6"/>
    <w:rsid w:val="006D0106"/>
    <w:rsid w:val="006D0283"/>
    <w:rsid w:val="006D1008"/>
    <w:rsid w:val="006D143F"/>
    <w:rsid w:val="006D1482"/>
    <w:rsid w:val="006D1CDC"/>
    <w:rsid w:val="006D1DA0"/>
    <w:rsid w:val="006D1F15"/>
    <w:rsid w:val="006D2B8F"/>
    <w:rsid w:val="006D2BA6"/>
    <w:rsid w:val="006D2D18"/>
    <w:rsid w:val="006D2F31"/>
    <w:rsid w:val="006D3F0E"/>
    <w:rsid w:val="006D4250"/>
    <w:rsid w:val="006D57BC"/>
    <w:rsid w:val="006D6504"/>
    <w:rsid w:val="006D7851"/>
    <w:rsid w:val="006E08C9"/>
    <w:rsid w:val="006E093A"/>
    <w:rsid w:val="006E17E7"/>
    <w:rsid w:val="006E1B82"/>
    <w:rsid w:val="006E1DAC"/>
    <w:rsid w:val="006E22A4"/>
    <w:rsid w:val="006E277B"/>
    <w:rsid w:val="006E350F"/>
    <w:rsid w:val="006E41CF"/>
    <w:rsid w:val="006E432B"/>
    <w:rsid w:val="006E4858"/>
    <w:rsid w:val="006E55B4"/>
    <w:rsid w:val="006E56CD"/>
    <w:rsid w:val="006E5D20"/>
    <w:rsid w:val="006E5FE1"/>
    <w:rsid w:val="006E6144"/>
    <w:rsid w:val="006E6C01"/>
    <w:rsid w:val="006E6F9A"/>
    <w:rsid w:val="006E7C3F"/>
    <w:rsid w:val="006E7E70"/>
    <w:rsid w:val="006F07CA"/>
    <w:rsid w:val="006F092D"/>
    <w:rsid w:val="006F0B46"/>
    <w:rsid w:val="006F0D27"/>
    <w:rsid w:val="006F121F"/>
    <w:rsid w:val="006F28EA"/>
    <w:rsid w:val="006F2C9A"/>
    <w:rsid w:val="006F2E1B"/>
    <w:rsid w:val="006F3A24"/>
    <w:rsid w:val="006F3BD0"/>
    <w:rsid w:val="006F412A"/>
    <w:rsid w:val="006F42C5"/>
    <w:rsid w:val="006F45CD"/>
    <w:rsid w:val="006F48CB"/>
    <w:rsid w:val="006F50C3"/>
    <w:rsid w:val="006F55CC"/>
    <w:rsid w:val="006F5C98"/>
    <w:rsid w:val="006F6A9B"/>
    <w:rsid w:val="006F6B03"/>
    <w:rsid w:val="006F6C9C"/>
    <w:rsid w:val="006F7526"/>
    <w:rsid w:val="006F7892"/>
    <w:rsid w:val="006F7EBD"/>
    <w:rsid w:val="0070036A"/>
    <w:rsid w:val="007024A9"/>
    <w:rsid w:val="00702C71"/>
    <w:rsid w:val="007036A2"/>
    <w:rsid w:val="00703832"/>
    <w:rsid w:val="007047F7"/>
    <w:rsid w:val="00704A31"/>
    <w:rsid w:val="00705336"/>
    <w:rsid w:val="00705543"/>
    <w:rsid w:val="0070582E"/>
    <w:rsid w:val="00705AEB"/>
    <w:rsid w:val="0070664D"/>
    <w:rsid w:val="00706E0E"/>
    <w:rsid w:val="00710237"/>
    <w:rsid w:val="00710586"/>
    <w:rsid w:val="00710B21"/>
    <w:rsid w:val="00711141"/>
    <w:rsid w:val="007111DB"/>
    <w:rsid w:val="00711631"/>
    <w:rsid w:val="00711B6D"/>
    <w:rsid w:val="00711F96"/>
    <w:rsid w:val="007120F4"/>
    <w:rsid w:val="00712A09"/>
    <w:rsid w:val="00712A6E"/>
    <w:rsid w:val="00712B41"/>
    <w:rsid w:val="00712CDC"/>
    <w:rsid w:val="0071345F"/>
    <w:rsid w:val="00713DF0"/>
    <w:rsid w:val="00714112"/>
    <w:rsid w:val="00714698"/>
    <w:rsid w:val="00714838"/>
    <w:rsid w:val="00714CB5"/>
    <w:rsid w:val="00714DA0"/>
    <w:rsid w:val="0071510D"/>
    <w:rsid w:val="007152AB"/>
    <w:rsid w:val="0071539C"/>
    <w:rsid w:val="00715784"/>
    <w:rsid w:val="007162E3"/>
    <w:rsid w:val="00716DD0"/>
    <w:rsid w:val="007200B9"/>
    <w:rsid w:val="007204FC"/>
    <w:rsid w:val="00720A87"/>
    <w:rsid w:val="00721AEA"/>
    <w:rsid w:val="00721C2A"/>
    <w:rsid w:val="00721C50"/>
    <w:rsid w:val="00722899"/>
    <w:rsid w:val="0072350E"/>
    <w:rsid w:val="007246E7"/>
    <w:rsid w:val="00724CA6"/>
    <w:rsid w:val="00724D60"/>
    <w:rsid w:val="0072522C"/>
    <w:rsid w:val="007252C7"/>
    <w:rsid w:val="00725818"/>
    <w:rsid w:val="00725EEB"/>
    <w:rsid w:val="0072617F"/>
    <w:rsid w:val="007277CD"/>
    <w:rsid w:val="007305C3"/>
    <w:rsid w:val="0073093C"/>
    <w:rsid w:val="00730CCB"/>
    <w:rsid w:val="00730EA1"/>
    <w:rsid w:val="00732D35"/>
    <w:rsid w:val="007334B4"/>
    <w:rsid w:val="007336D7"/>
    <w:rsid w:val="00733853"/>
    <w:rsid w:val="007341BB"/>
    <w:rsid w:val="00734336"/>
    <w:rsid w:val="00734540"/>
    <w:rsid w:val="007345DC"/>
    <w:rsid w:val="007351D0"/>
    <w:rsid w:val="007351DF"/>
    <w:rsid w:val="0073584C"/>
    <w:rsid w:val="00735FF8"/>
    <w:rsid w:val="0073696F"/>
    <w:rsid w:val="00736DC5"/>
    <w:rsid w:val="00737112"/>
    <w:rsid w:val="007409C4"/>
    <w:rsid w:val="00740D9D"/>
    <w:rsid w:val="00740E95"/>
    <w:rsid w:val="00741788"/>
    <w:rsid w:val="0074191F"/>
    <w:rsid w:val="00741987"/>
    <w:rsid w:val="0074217E"/>
    <w:rsid w:val="00742B79"/>
    <w:rsid w:val="00742D4D"/>
    <w:rsid w:val="007431FC"/>
    <w:rsid w:val="00743316"/>
    <w:rsid w:val="007441CB"/>
    <w:rsid w:val="007447E7"/>
    <w:rsid w:val="00745291"/>
    <w:rsid w:val="007452E8"/>
    <w:rsid w:val="0074533C"/>
    <w:rsid w:val="0074539F"/>
    <w:rsid w:val="0074668B"/>
    <w:rsid w:val="00746CE0"/>
    <w:rsid w:val="00746FF0"/>
    <w:rsid w:val="00747581"/>
    <w:rsid w:val="00750D93"/>
    <w:rsid w:val="007517B8"/>
    <w:rsid w:val="00751D75"/>
    <w:rsid w:val="0075456E"/>
    <w:rsid w:val="007549AE"/>
    <w:rsid w:val="00754F97"/>
    <w:rsid w:val="0075510B"/>
    <w:rsid w:val="007556B5"/>
    <w:rsid w:val="007569EB"/>
    <w:rsid w:val="00756FE0"/>
    <w:rsid w:val="007570B5"/>
    <w:rsid w:val="00757340"/>
    <w:rsid w:val="0076166E"/>
    <w:rsid w:val="00761CE7"/>
    <w:rsid w:val="00762734"/>
    <w:rsid w:val="007628B9"/>
    <w:rsid w:val="00762EE9"/>
    <w:rsid w:val="007631FD"/>
    <w:rsid w:val="00763975"/>
    <w:rsid w:val="00764155"/>
    <w:rsid w:val="0076549E"/>
    <w:rsid w:val="0076599C"/>
    <w:rsid w:val="007662E7"/>
    <w:rsid w:val="00766356"/>
    <w:rsid w:val="007665A4"/>
    <w:rsid w:val="00766BA2"/>
    <w:rsid w:val="00766F66"/>
    <w:rsid w:val="00767333"/>
    <w:rsid w:val="00767866"/>
    <w:rsid w:val="0077005E"/>
    <w:rsid w:val="007702DC"/>
    <w:rsid w:val="007704A6"/>
    <w:rsid w:val="00770FD0"/>
    <w:rsid w:val="00771027"/>
    <w:rsid w:val="00771370"/>
    <w:rsid w:val="00771748"/>
    <w:rsid w:val="00771F22"/>
    <w:rsid w:val="007722EF"/>
    <w:rsid w:val="00772792"/>
    <w:rsid w:val="00772AEC"/>
    <w:rsid w:val="00772C67"/>
    <w:rsid w:val="00772C85"/>
    <w:rsid w:val="007734EA"/>
    <w:rsid w:val="00773E67"/>
    <w:rsid w:val="0077510C"/>
    <w:rsid w:val="00775727"/>
    <w:rsid w:val="00776216"/>
    <w:rsid w:val="00776BDC"/>
    <w:rsid w:val="0077796F"/>
    <w:rsid w:val="007810E1"/>
    <w:rsid w:val="007812B9"/>
    <w:rsid w:val="00781F7F"/>
    <w:rsid w:val="00781FD2"/>
    <w:rsid w:val="0078212E"/>
    <w:rsid w:val="00782770"/>
    <w:rsid w:val="00782A2D"/>
    <w:rsid w:val="00782DE4"/>
    <w:rsid w:val="00784A9E"/>
    <w:rsid w:val="00785538"/>
    <w:rsid w:val="00786675"/>
    <w:rsid w:val="00787309"/>
    <w:rsid w:val="00787AFD"/>
    <w:rsid w:val="00787F95"/>
    <w:rsid w:val="00790231"/>
    <w:rsid w:val="00790425"/>
    <w:rsid w:val="0079087B"/>
    <w:rsid w:val="00790B46"/>
    <w:rsid w:val="00790F26"/>
    <w:rsid w:val="007910EA"/>
    <w:rsid w:val="0079116B"/>
    <w:rsid w:val="00791209"/>
    <w:rsid w:val="00791224"/>
    <w:rsid w:val="00791AF8"/>
    <w:rsid w:val="00791B5E"/>
    <w:rsid w:val="007921FF"/>
    <w:rsid w:val="0079338F"/>
    <w:rsid w:val="00794C50"/>
    <w:rsid w:val="0079585C"/>
    <w:rsid w:val="00795C5C"/>
    <w:rsid w:val="00795DE2"/>
    <w:rsid w:val="00795FC6"/>
    <w:rsid w:val="00797723"/>
    <w:rsid w:val="007A064F"/>
    <w:rsid w:val="007A14DC"/>
    <w:rsid w:val="007A31E5"/>
    <w:rsid w:val="007A3AAB"/>
    <w:rsid w:val="007A4192"/>
    <w:rsid w:val="007A5158"/>
    <w:rsid w:val="007A5879"/>
    <w:rsid w:val="007A5AE7"/>
    <w:rsid w:val="007A5ED7"/>
    <w:rsid w:val="007A6AE9"/>
    <w:rsid w:val="007A6D65"/>
    <w:rsid w:val="007A72E0"/>
    <w:rsid w:val="007A7D0D"/>
    <w:rsid w:val="007B0A6E"/>
    <w:rsid w:val="007B105A"/>
    <w:rsid w:val="007B1480"/>
    <w:rsid w:val="007B1D10"/>
    <w:rsid w:val="007B2388"/>
    <w:rsid w:val="007B3613"/>
    <w:rsid w:val="007B3766"/>
    <w:rsid w:val="007B3E0C"/>
    <w:rsid w:val="007B58B5"/>
    <w:rsid w:val="007B5AFA"/>
    <w:rsid w:val="007B5F06"/>
    <w:rsid w:val="007B64AF"/>
    <w:rsid w:val="007B6C23"/>
    <w:rsid w:val="007B7A86"/>
    <w:rsid w:val="007C033C"/>
    <w:rsid w:val="007C0DAB"/>
    <w:rsid w:val="007C14E3"/>
    <w:rsid w:val="007C1CB2"/>
    <w:rsid w:val="007C21DA"/>
    <w:rsid w:val="007C2EFB"/>
    <w:rsid w:val="007C3363"/>
    <w:rsid w:val="007C353A"/>
    <w:rsid w:val="007C3888"/>
    <w:rsid w:val="007C3ABB"/>
    <w:rsid w:val="007C429B"/>
    <w:rsid w:val="007C4885"/>
    <w:rsid w:val="007C49A3"/>
    <w:rsid w:val="007C4ADB"/>
    <w:rsid w:val="007C4DA4"/>
    <w:rsid w:val="007C5306"/>
    <w:rsid w:val="007C5F01"/>
    <w:rsid w:val="007C6A29"/>
    <w:rsid w:val="007D1D66"/>
    <w:rsid w:val="007D293E"/>
    <w:rsid w:val="007D2C14"/>
    <w:rsid w:val="007D2D81"/>
    <w:rsid w:val="007D3357"/>
    <w:rsid w:val="007D39E0"/>
    <w:rsid w:val="007D5D41"/>
    <w:rsid w:val="007D7167"/>
    <w:rsid w:val="007E07E2"/>
    <w:rsid w:val="007E0AC9"/>
    <w:rsid w:val="007E0BA6"/>
    <w:rsid w:val="007E0EE3"/>
    <w:rsid w:val="007E2185"/>
    <w:rsid w:val="007E2AF6"/>
    <w:rsid w:val="007E2B81"/>
    <w:rsid w:val="007E3A43"/>
    <w:rsid w:val="007E489A"/>
    <w:rsid w:val="007E4F0C"/>
    <w:rsid w:val="007E52E2"/>
    <w:rsid w:val="007E5512"/>
    <w:rsid w:val="007E577E"/>
    <w:rsid w:val="007E5D74"/>
    <w:rsid w:val="007E5D9A"/>
    <w:rsid w:val="007E6CF6"/>
    <w:rsid w:val="007E7CB6"/>
    <w:rsid w:val="007F0C5C"/>
    <w:rsid w:val="007F17E6"/>
    <w:rsid w:val="007F1A58"/>
    <w:rsid w:val="007F1FF4"/>
    <w:rsid w:val="007F24A1"/>
    <w:rsid w:val="007F298A"/>
    <w:rsid w:val="007F329E"/>
    <w:rsid w:val="007F3649"/>
    <w:rsid w:val="007F42C5"/>
    <w:rsid w:val="007F4924"/>
    <w:rsid w:val="007F4D78"/>
    <w:rsid w:val="007F4E81"/>
    <w:rsid w:val="007F5196"/>
    <w:rsid w:val="007F55FC"/>
    <w:rsid w:val="007F569B"/>
    <w:rsid w:val="007F56CF"/>
    <w:rsid w:val="007F5E72"/>
    <w:rsid w:val="007F5FD3"/>
    <w:rsid w:val="007F7224"/>
    <w:rsid w:val="007F74BB"/>
    <w:rsid w:val="007F79C3"/>
    <w:rsid w:val="00800A16"/>
    <w:rsid w:val="00800C59"/>
    <w:rsid w:val="00800D0E"/>
    <w:rsid w:val="00801BE6"/>
    <w:rsid w:val="00801DFD"/>
    <w:rsid w:val="00802284"/>
    <w:rsid w:val="00803810"/>
    <w:rsid w:val="008038FF"/>
    <w:rsid w:val="008049BD"/>
    <w:rsid w:val="0080509D"/>
    <w:rsid w:val="00805402"/>
    <w:rsid w:val="00806A5F"/>
    <w:rsid w:val="0080771F"/>
    <w:rsid w:val="00807967"/>
    <w:rsid w:val="00810F92"/>
    <w:rsid w:val="00811849"/>
    <w:rsid w:val="00811AA9"/>
    <w:rsid w:val="00812A02"/>
    <w:rsid w:val="00812CD3"/>
    <w:rsid w:val="00812E25"/>
    <w:rsid w:val="00813326"/>
    <w:rsid w:val="00813513"/>
    <w:rsid w:val="0081366B"/>
    <w:rsid w:val="0081367A"/>
    <w:rsid w:val="00813DE4"/>
    <w:rsid w:val="008141DD"/>
    <w:rsid w:val="00815026"/>
    <w:rsid w:val="008152CC"/>
    <w:rsid w:val="008159B6"/>
    <w:rsid w:val="00815D9A"/>
    <w:rsid w:val="00815FE0"/>
    <w:rsid w:val="00816B73"/>
    <w:rsid w:val="00816C24"/>
    <w:rsid w:val="00817204"/>
    <w:rsid w:val="008172FA"/>
    <w:rsid w:val="00817CB8"/>
    <w:rsid w:val="00817E90"/>
    <w:rsid w:val="00820589"/>
    <w:rsid w:val="008206F8"/>
    <w:rsid w:val="008209A8"/>
    <w:rsid w:val="00820B40"/>
    <w:rsid w:val="00821F1A"/>
    <w:rsid w:val="0082277B"/>
    <w:rsid w:val="008228FF"/>
    <w:rsid w:val="00822DF3"/>
    <w:rsid w:val="00827DF7"/>
    <w:rsid w:val="00830066"/>
    <w:rsid w:val="008300F6"/>
    <w:rsid w:val="008308D6"/>
    <w:rsid w:val="008309C8"/>
    <w:rsid w:val="00830D35"/>
    <w:rsid w:val="008316AD"/>
    <w:rsid w:val="00831CC5"/>
    <w:rsid w:val="00832219"/>
    <w:rsid w:val="008331B0"/>
    <w:rsid w:val="00833381"/>
    <w:rsid w:val="00833B8F"/>
    <w:rsid w:val="00834089"/>
    <w:rsid w:val="00834B99"/>
    <w:rsid w:val="00835593"/>
    <w:rsid w:val="00836DAA"/>
    <w:rsid w:val="00836E80"/>
    <w:rsid w:val="00837DBE"/>
    <w:rsid w:val="00840370"/>
    <w:rsid w:val="0084089C"/>
    <w:rsid w:val="00840D63"/>
    <w:rsid w:val="00840E70"/>
    <w:rsid w:val="00840FB7"/>
    <w:rsid w:val="008419F8"/>
    <w:rsid w:val="00841CB9"/>
    <w:rsid w:val="00841F44"/>
    <w:rsid w:val="0084215E"/>
    <w:rsid w:val="008428A9"/>
    <w:rsid w:val="008434AF"/>
    <w:rsid w:val="008435A8"/>
    <w:rsid w:val="00843640"/>
    <w:rsid w:val="00843F92"/>
    <w:rsid w:val="00844233"/>
    <w:rsid w:val="008442DD"/>
    <w:rsid w:val="00844420"/>
    <w:rsid w:val="008444FB"/>
    <w:rsid w:val="00844B35"/>
    <w:rsid w:val="0084586B"/>
    <w:rsid w:val="00845CDF"/>
    <w:rsid w:val="00847AC4"/>
    <w:rsid w:val="00847B5B"/>
    <w:rsid w:val="00847F4D"/>
    <w:rsid w:val="00851AEF"/>
    <w:rsid w:val="00851C0E"/>
    <w:rsid w:val="00851EFF"/>
    <w:rsid w:val="008525A1"/>
    <w:rsid w:val="00852946"/>
    <w:rsid w:val="00852A6B"/>
    <w:rsid w:val="00854293"/>
    <w:rsid w:val="00854763"/>
    <w:rsid w:val="00855945"/>
    <w:rsid w:val="00855A0C"/>
    <w:rsid w:val="00855CC7"/>
    <w:rsid w:val="008561BC"/>
    <w:rsid w:val="00856E7B"/>
    <w:rsid w:val="00856EA2"/>
    <w:rsid w:val="00856EE7"/>
    <w:rsid w:val="00857505"/>
    <w:rsid w:val="00857CF0"/>
    <w:rsid w:val="00860E42"/>
    <w:rsid w:val="00861B2E"/>
    <w:rsid w:val="00861CDC"/>
    <w:rsid w:val="00861D38"/>
    <w:rsid w:val="008620AB"/>
    <w:rsid w:val="008622E1"/>
    <w:rsid w:val="00862BFF"/>
    <w:rsid w:val="00862DA2"/>
    <w:rsid w:val="00862E22"/>
    <w:rsid w:val="00864886"/>
    <w:rsid w:val="00864ADB"/>
    <w:rsid w:val="00864BF0"/>
    <w:rsid w:val="00864DC3"/>
    <w:rsid w:val="008658F0"/>
    <w:rsid w:val="0086593B"/>
    <w:rsid w:val="00865B59"/>
    <w:rsid w:val="00866B0E"/>
    <w:rsid w:val="00866CD9"/>
    <w:rsid w:val="008675DB"/>
    <w:rsid w:val="00867850"/>
    <w:rsid w:val="0087012A"/>
    <w:rsid w:val="0087072B"/>
    <w:rsid w:val="008707C4"/>
    <w:rsid w:val="00870B89"/>
    <w:rsid w:val="00870E1E"/>
    <w:rsid w:val="00872462"/>
    <w:rsid w:val="00872E7F"/>
    <w:rsid w:val="00873044"/>
    <w:rsid w:val="008734D7"/>
    <w:rsid w:val="008744E8"/>
    <w:rsid w:val="00875586"/>
    <w:rsid w:val="008759AE"/>
    <w:rsid w:val="00880463"/>
    <w:rsid w:val="00880EF3"/>
    <w:rsid w:val="008813B1"/>
    <w:rsid w:val="008815E9"/>
    <w:rsid w:val="00881874"/>
    <w:rsid w:val="008819DB"/>
    <w:rsid w:val="00881D2A"/>
    <w:rsid w:val="00882446"/>
    <w:rsid w:val="008827CE"/>
    <w:rsid w:val="008831F8"/>
    <w:rsid w:val="0088386F"/>
    <w:rsid w:val="0088485D"/>
    <w:rsid w:val="008859A8"/>
    <w:rsid w:val="00887EC2"/>
    <w:rsid w:val="008909C8"/>
    <w:rsid w:val="00890CE9"/>
    <w:rsid w:val="00891611"/>
    <w:rsid w:val="00891DCB"/>
    <w:rsid w:val="00892C02"/>
    <w:rsid w:val="00893535"/>
    <w:rsid w:val="00893C33"/>
    <w:rsid w:val="008948BC"/>
    <w:rsid w:val="00894C50"/>
    <w:rsid w:val="00894CA2"/>
    <w:rsid w:val="0089569A"/>
    <w:rsid w:val="008958B0"/>
    <w:rsid w:val="00896FA7"/>
    <w:rsid w:val="008979D8"/>
    <w:rsid w:val="008A10A8"/>
    <w:rsid w:val="008A12F9"/>
    <w:rsid w:val="008A164F"/>
    <w:rsid w:val="008A1AA1"/>
    <w:rsid w:val="008A1E74"/>
    <w:rsid w:val="008A2103"/>
    <w:rsid w:val="008A27CB"/>
    <w:rsid w:val="008A355B"/>
    <w:rsid w:val="008A3653"/>
    <w:rsid w:val="008A3E0C"/>
    <w:rsid w:val="008A44E2"/>
    <w:rsid w:val="008A4A46"/>
    <w:rsid w:val="008A579C"/>
    <w:rsid w:val="008A60B6"/>
    <w:rsid w:val="008A66A1"/>
    <w:rsid w:val="008A6C90"/>
    <w:rsid w:val="008A7014"/>
    <w:rsid w:val="008A7330"/>
    <w:rsid w:val="008A76AD"/>
    <w:rsid w:val="008A77A4"/>
    <w:rsid w:val="008A7DC2"/>
    <w:rsid w:val="008A7FBD"/>
    <w:rsid w:val="008B01CA"/>
    <w:rsid w:val="008B04BB"/>
    <w:rsid w:val="008B1AAE"/>
    <w:rsid w:val="008B1AD1"/>
    <w:rsid w:val="008B1FCD"/>
    <w:rsid w:val="008B26C4"/>
    <w:rsid w:val="008B2BDB"/>
    <w:rsid w:val="008B350D"/>
    <w:rsid w:val="008B3900"/>
    <w:rsid w:val="008B39B5"/>
    <w:rsid w:val="008B3D7C"/>
    <w:rsid w:val="008B43E4"/>
    <w:rsid w:val="008B4471"/>
    <w:rsid w:val="008B4865"/>
    <w:rsid w:val="008B4D11"/>
    <w:rsid w:val="008B5015"/>
    <w:rsid w:val="008B57C8"/>
    <w:rsid w:val="008B5CBF"/>
    <w:rsid w:val="008B5D95"/>
    <w:rsid w:val="008B6016"/>
    <w:rsid w:val="008B61ED"/>
    <w:rsid w:val="008B65CB"/>
    <w:rsid w:val="008B663D"/>
    <w:rsid w:val="008B7094"/>
    <w:rsid w:val="008B71F8"/>
    <w:rsid w:val="008C1527"/>
    <w:rsid w:val="008C1A53"/>
    <w:rsid w:val="008C2008"/>
    <w:rsid w:val="008C270A"/>
    <w:rsid w:val="008C2B74"/>
    <w:rsid w:val="008C2BAA"/>
    <w:rsid w:val="008C337F"/>
    <w:rsid w:val="008C424F"/>
    <w:rsid w:val="008C48CA"/>
    <w:rsid w:val="008C4B85"/>
    <w:rsid w:val="008C4D39"/>
    <w:rsid w:val="008C5ED7"/>
    <w:rsid w:val="008C72D6"/>
    <w:rsid w:val="008C7C2D"/>
    <w:rsid w:val="008C7FFD"/>
    <w:rsid w:val="008D0112"/>
    <w:rsid w:val="008D074C"/>
    <w:rsid w:val="008D1188"/>
    <w:rsid w:val="008D1206"/>
    <w:rsid w:val="008D1941"/>
    <w:rsid w:val="008D23D4"/>
    <w:rsid w:val="008D37CF"/>
    <w:rsid w:val="008D3921"/>
    <w:rsid w:val="008D3C26"/>
    <w:rsid w:val="008D3D8D"/>
    <w:rsid w:val="008D3E6D"/>
    <w:rsid w:val="008D3FB9"/>
    <w:rsid w:val="008D406D"/>
    <w:rsid w:val="008D45CF"/>
    <w:rsid w:val="008D4A16"/>
    <w:rsid w:val="008D4AEB"/>
    <w:rsid w:val="008D5CCA"/>
    <w:rsid w:val="008D5E82"/>
    <w:rsid w:val="008D6614"/>
    <w:rsid w:val="008D77A5"/>
    <w:rsid w:val="008D7BCE"/>
    <w:rsid w:val="008D7E99"/>
    <w:rsid w:val="008E09A6"/>
    <w:rsid w:val="008E13A5"/>
    <w:rsid w:val="008E1F49"/>
    <w:rsid w:val="008E2382"/>
    <w:rsid w:val="008E2F7F"/>
    <w:rsid w:val="008E3063"/>
    <w:rsid w:val="008E3C81"/>
    <w:rsid w:val="008E3F6E"/>
    <w:rsid w:val="008E4256"/>
    <w:rsid w:val="008E42A5"/>
    <w:rsid w:val="008E44FC"/>
    <w:rsid w:val="008E4857"/>
    <w:rsid w:val="008E4A04"/>
    <w:rsid w:val="008E50E6"/>
    <w:rsid w:val="008E569A"/>
    <w:rsid w:val="008E56E6"/>
    <w:rsid w:val="008E5883"/>
    <w:rsid w:val="008E58C4"/>
    <w:rsid w:val="008E592A"/>
    <w:rsid w:val="008E5CAA"/>
    <w:rsid w:val="008E6155"/>
    <w:rsid w:val="008E663A"/>
    <w:rsid w:val="008E69FA"/>
    <w:rsid w:val="008F01A2"/>
    <w:rsid w:val="008F01DD"/>
    <w:rsid w:val="008F0B3B"/>
    <w:rsid w:val="008F0B93"/>
    <w:rsid w:val="008F109D"/>
    <w:rsid w:val="008F1A98"/>
    <w:rsid w:val="008F1C70"/>
    <w:rsid w:val="008F2119"/>
    <w:rsid w:val="008F280B"/>
    <w:rsid w:val="008F2A91"/>
    <w:rsid w:val="008F2EB3"/>
    <w:rsid w:val="008F3B65"/>
    <w:rsid w:val="008F3E64"/>
    <w:rsid w:val="008F4487"/>
    <w:rsid w:val="008F45B2"/>
    <w:rsid w:val="008F5E50"/>
    <w:rsid w:val="008F632D"/>
    <w:rsid w:val="008F722A"/>
    <w:rsid w:val="008F7BEE"/>
    <w:rsid w:val="00900E3F"/>
    <w:rsid w:val="00900FF8"/>
    <w:rsid w:val="00901171"/>
    <w:rsid w:val="009011CA"/>
    <w:rsid w:val="00901EF4"/>
    <w:rsid w:val="00903197"/>
    <w:rsid w:val="00906378"/>
    <w:rsid w:val="00906405"/>
    <w:rsid w:val="009067A8"/>
    <w:rsid w:val="009069FB"/>
    <w:rsid w:val="00906BFA"/>
    <w:rsid w:val="00906C50"/>
    <w:rsid w:val="009071D2"/>
    <w:rsid w:val="0090762A"/>
    <w:rsid w:val="00907C8E"/>
    <w:rsid w:val="0091063A"/>
    <w:rsid w:val="009107F2"/>
    <w:rsid w:val="009114E5"/>
    <w:rsid w:val="00911575"/>
    <w:rsid w:val="00911CF6"/>
    <w:rsid w:val="00911D6E"/>
    <w:rsid w:val="00911E66"/>
    <w:rsid w:val="0091246F"/>
    <w:rsid w:val="00912DDF"/>
    <w:rsid w:val="00913354"/>
    <w:rsid w:val="00913726"/>
    <w:rsid w:val="0091494D"/>
    <w:rsid w:val="00916531"/>
    <w:rsid w:val="009166DA"/>
    <w:rsid w:val="00916729"/>
    <w:rsid w:val="00917212"/>
    <w:rsid w:val="0091744C"/>
    <w:rsid w:val="0091777A"/>
    <w:rsid w:val="00917C72"/>
    <w:rsid w:val="0092061A"/>
    <w:rsid w:val="0092068B"/>
    <w:rsid w:val="009207BF"/>
    <w:rsid w:val="00920A4A"/>
    <w:rsid w:val="00920E98"/>
    <w:rsid w:val="009210B8"/>
    <w:rsid w:val="009212CA"/>
    <w:rsid w:val="00922053"/>
    <w:rsid w:val="009220C6"/>
    <w:rsid w:val="00922CEF"/>
    <w:rsid w:val="00923A7B"/>
    <w:rsid w:val="0092459D"/>
    <w:rsid w:val="00924993"/>
    <w:rsid w:val="00924C53"/>
    <w:rsid w:val="00925506"/>
    <w:rsid w:val="00925713"/>
    <w:rsid w:val="0092677C"/>
    <w:rsid w:val="009272AE"/>
    <w:rsid w:val="00927DDB"/>
    <w:rsid w:val="00927F9D"/>
    <w:rsid w:val="00930536"/>
    <w:rsid w:val="00930B03"/>
    <w:rsid w:val="00930B36"/>
    <w:rsid w:val="0093116D"/>
    <w:rsid w:val="00931AA0"/>
    <w:rsid w:val="00931F65"/>
    <w:rsid w:val="009334AE"/>
    <w:rsid w:val="009335C1"/>
    <w:rsid w:val="009339E8"/>
    <w:rsid w:val="00933EB6"/>
    <w:rsid w:val="00934621"/>
    <w:rsid w:val="00934B0F"/>
    <w:rsid w:val="00934C77"/>
    <w:rsid w:val="009351B5"/>
    <w:rsid w:val="0093557A"/>
    <w:rsid w:val="009358CE"/>
    <w:rsid w:val="00935BAC"/>
    <w:rsid w:val="00937B21"/>
    <w:rsid w:val="00937F33"/>
    <w:rsid w:val="00940BAD"/>
    <w:rsid w:val="00940C3C"/>
    <w:rsid w:val="00940F02"/>
    <w:rsid w:val="0094112D"/>
    <w:rsid w:val="00941247"/>
    <w:rsid w:val="009418C1"/>
    <w:rsid w:val="00941911"/>
    <w:rsid w:val="00941E75"/>
    <w:rsid w:val="00942391"/>
    <w:rsid w:val="0094242A"/>
    <w:rsid w:val="0094321F"/>
    <w:rsid w:val="00945018"/>
    <w:rsid w:val="00945134"/>
    <w:rsid w:val="00945D65"/>
    <w:rsid w:val="009465A5"/>
    <w:rsid w:val="009468BE"/>
    <w:rsid w:val="00946B56"/>
    <w:rsid w:val="009479C3"/>
    <w:rsid w:val="00947ECE"/>
    <w:rsid w:val="00950805"/>
    <w:rsid w:val="00950872"/>
    <w:rsid w:val="00950D98"/>
    <w:rsid w:val="00950EE9"/>
    <w:rsid w:val="00951379"/>
    <w:rsid w:val="009525F5"/>
    <w:rsid w:val="00952C1B"/>
    <w:rsid w:val="00952E8D"/>
    <w:rsid w:val="009534CC"/>
    <w:rsid w:val="009535E4"/>
    <w:rsid w:val="00953604"/>
    <w:rsid w:val="00953AAC"/>
    <w:rsid w:val="00953DD2"/>
    <w:rsid w:val="009540AC"/>
    <w:rsid w:val="0095410D"/>
    <w:rsid w:val="00954A6A"/>
    <w:rsid w:val="00954ACC"/>
    <w:rsid w:val="009550FE"/>
    <w:rsid w:val="009553DA"/>
    <w:rsid w:val="0095549B"/>
    <w:rsid w:val="009558CC"/>
    <w:rsid w:val="0095606C"/>
    <w:rsid w:val="0095685E"/>
    <w:rsid w:val="00956869"/>
    <w:rsid w:val="0095759C"/>
    <w:rsid w:val="00957667"/>
    <w:rsid w:val="009578B9"/>
    <w:rsid w:val="0095793B"/>
    <w:rsid w:val="00960124"/>
    <w:rsid w:val="00960A52"/>
    <w:rsid w:val="00960D56"/>
    <w:rsid w:val="0096189B"/>
    <w:rsid w:val="00961931"/>
    <w:rsid w:val="00962BAC"/>
    <w:rsid w:val="00962D91"/>
    <w:rsid w:val="00963623"/>
    <w:rsid w:val="009637F6"/>
    <w:rsid w:val="00963C81"/>
    <w:rsid w:val="00963EAB"/>
    <w:rsid w:val="0096426C"/>
    <w:rsid w:val="009644F5"/>
    <w:rsid w:val="00964556"/>
    <w:rsid w:val="00964769"/>
    <w:rsid w:val="00964E2B"/>
    <w:rsid w:val="009652B9"/>
    <w:rsid w:val="00965414"/>
    <w:rsid w:val="009658A2"/>
    <w:rsid w:val="00965A85"/>
    <w:rsid w:val="00965C43"/>
    <w:rsid w:val="00965CDC"/>
    <w:rsid w:val="00966AC5"/>
    <w:rsid w:val="009670E4"/>
    <w:rsid w:val="00967C44"/>
    <w:rsid w:val="00967E99"/>
    <w:rsid w:val="00970760"/>
    <w:rsid w:val="00971904"/>
    <w:rsid w:val="009728AD"/>
    <w:rsid w:val="00972939"/>
    <w:rsid w:val="00972ACB"/>
    <w:rsid w:val="00973092"/>
    <w:rsid w:val="00973AFF"/>
    <w:rsid w:val="009742F6"/>
    <w:rsid w:val="0097488E"/>
    <w:rsid w:val="00974D0D"/>
    <w:rsid w:val="00975C98"/>
    <w:rsid w:val="00975ED3"/>
    <w:rsid w:val="00976782"/>
    <w:rsid w:val="009768DF"/>
    <w:rsid w:val="0097697E"/>
    <w:rsid w:val="0097699C"/>
    <w:rsid w:val="00976A04"/>
    <w:rsid w:val="009775EB"/>
    <w:rsid w:val="00977E30"/>
    <w:rsid w:val="0098098B"/>
    <w:rsid w:val="00981346"/>
    <w:rsid w:val="009817E1"/>
    <w:rsid w:val="00982584"/>
    <w:rsid w:val="00982DD6"/>
    <w:rsid w:val="00983C75"/>
    <w:rsid w:val="00983D06"/>
    <w:rsid w:val="00984920"/>
    <w:rsid w:val="00984A0B"/>
    <w:rsid w:val="00984A28"/>
    <w:rsid w:val="00985023"/>
    <w:rsid w:val="00985542"/>
    <w:rsid w:val="00985ECA"/>
    <w:rsid w:val="009866A1"/>
    <w:rsid w:val="00986C82"/>
    <w:rsid w:val="00986D20"/>
    <w:rsid w:val="00986D29"/>
    <w:rsid w:val="0098742A"/>
    <w:rsid w:val="00987502"/>
    <w:rsid w:val="00987723"/>
    <w:rsid w:val="00987B86"/>
    <w:rsid w:val="00987D09"/>
    <w:rsid w:val="00987D35"/>
    <w:rsid w:val="00990067"/>
    <w:rsid w:val="00990195"/>
    <w:rsid w:val="009909BF"/>
    <w:rsid w:val="0099148B"/>
    <w:rsid w:val="00991580"/>
    <w:rsid w:val="009916FD"/>
    <w:rsid w:val="00991F96"/>
    <w:rsid w:val="00992405"/>
    <w:rsid w:val="00993042"/>
    <w:rsid w:val="00993427"/>
    <w:rsid w:val="00993EB6"/>
    <w:rsid w:val="009941F2"/>
    <w:rsid w:val="0099491A"/>
    <w:rsid w:val="00994AB3"/>
    <w:rsid w:val="00994FEF"/>
    <w:rsid w:val="0099513D"/>
    <w:rsid w:val="00995B04"/>
    <w:rsid w:val="00995BAF"/>
    <w:rsid w:val="00995D26"/>
    <w:rsid w:val="00996111"/>
    <w:rsid w:val="00996203"/>
    <w:rsid w:val="00996A74"/>
    <w:rsid w:val="00996EAC"/>
    <w:rsid w:val="0099739B"/>
    <w:rsid w:val="0099776D"/>
    <w:rsid w:val="00997D96"/>
    <w:rsid w:val="009A0033"/>
    <w:rsid w:val="009A0146"/>
    <w:rsid w:val="009A03DB"/>
    <w:rsid w:val="009A04A1"/>
    <w:rsid w:val="009A1131"/>
    <w:rsid w:val="009A1C1D"/>
    <w:rsid w:val="009A2A42"/>
    <w:rsid w:val="009A2CD8"/>
    <w:rsid w:val="009A3ED9"/>
    <w:rsid w:val="009A4855"/>
    <w:rsid w:val="009A486C"/>
    <w:rsid w:val="009A4FE2"/>
    <w:rsid w:val="009A5708"/>
    <w:rsid w:val="009A6060"/>
    <w:rsid w:val="009A68B1"/>
    <w:rsid w:val="009A7E63"/>
    <w:rsid w:val="009A7F13"/>
    <w:rsid w:val="009B03E7"/>
    <w:rsid w:val="009B06AC"/>
    <w:rsid w:val="009B0B72"/>
    <w:rsid w:val="009B1780"/>
    <w:rsid w:val="009B1E0F"/>
    <w:rsid w:val="009B2C37"/>
    <w:rsid w:val="009B37C0"/>
    <w:rsid w:val="009B3A08"/>
    <w:rsid w:val="009B3B32"/>
    <w:rsid w:val="009B401A"/>
    <w:rsid w:val="009B4561"/>
    <w:rsid w:val="009B4B87"/>
    <w:rsid w:val="009B50B7"/>
    <w:rsid w:val="009B5BBD"/>
    <w:rsid w:val="009B5C33"/>
    <w:rsid w:val="009B5C4B"/>
    <w:rsid w:val="009B5CE0"/>
    <w:rsid w:val="009B62FD"/>
    <w:rsid w:val="009B64FD"/>
    <w:rsid w:val="009B66AE"/>
    <w:rsid w:val="009B6FFD"/>
    <w:rsid w:val="009B73EF"/>
    <w:rsid w:val="009B7851"/>
    <w:rsid w:val="009B7AA5"/>
    <w:rsid w:val="009C1216"/>
    <w:rsid w:val="009C14B5"/>
    <w:rsid w:val="009C1567"/>
    <w:rsid w:val="009C17FC"/>
    <w:rsid w:val="009C2701"/>
    <w:rsid w:val="009C2CAB"/>
    <w:rsid w:val="009C3255"/>
    <w:rsid w:val="009C3443"/>
    <w:rsid w:val="009C3796"/>
    <w:rsid w:val="009C3F48"/>
    <w:rsid w:val="009C4313"/>
    <w:rsid w:val="009C4A40"/>
    <w:rsid w:val="009C5A4F"/>
    <w:rsid w:val="009C5B76"/>
    <w:rsid w:val="009C636F"/>
    <w:rsid w:val="009C6BA1"/>
    <w:rsid w:val="009C74FD"/>
    <w:rsid w:val="009C7674"/>
    <w:rsid w:val="009C7808"/>
    <w:rsid w:val="009C7A84"/>
    <w:rsid w:val="009D002B"/>
    <w:rsid w:val="009D0876"/>
    <w:rsid w:val="009D0CC8"/>
    <w:rsid w:val="009D0DEE"/>
    <w:rsid w:val="009D0F42"/>
    <w:rsid w:val="009D1144"/>
    <w:rsid w:val="009D1698"/>
    <w:rsid w:val="009D281A"/>
    <w:rsid w:val="009D2F0C"/>
    <w:rsid w:val="009D304C"/>
    <w:rsid w:val="009D3332"/>
    <w:rsid w:val="009D3F6C"/>
    <w:rsid w:val="009D4F3B"/>
    <w:rsid w:val="009D6E62"/>
    <w:rsid w:val="009D7B07"/>
    <w:rsid w:val="009D7FF4"/>
    <w:rsid w:val="009E093E"/>
    <w:rsid w:val="009E0B17"/>
    <w:rsid w:val="009E0E5E"/>
    <w:rsid w:val="009E17FB"/>
    <w:rsid w:val="009E2CF2"/>
    <w:rsid w:val="009E2DFE"/>
    <w:rsid w:val="009E3D28"/>
    <w:rsid w:val="009E415F"/>
    <w:rsid w:val="009E4DBE"/>
    <w:rsid w:val="009E671C"/>
    <w:rsid w:val="009E672A"/>
    <w:rsid w:val="009E7BA5"/>
    <w:rsid w:val="009F0848"/>
    <w:rsid w:val="009F1011"/>
    <w:rsid w:val="009F1233"/>
    <w:rsid w:val="009F23E9"/>
    <w:rsid w:val="009F3575"/>
    <w:rsid w:val="009F3F0A"/>
    <w:rsid w:val="009F4C8B"/>
    <w:rsid w:val="009F5786"/>
    <w:rsid w:val="009F5DBB"/>
    <w:rsid w:val="009F5E97"/>
    <w:rsid w:val="009F605E"/>
    <w:rsid w:val="009F6D4C"/>
    <w:rsid w:val="009F7FEF"/>
    <w:rsid w:val="00A008AF"/>
    <w:rsid w:val="00A01261"/>
    <w:rsid w:val="00A0174A"/>
    <w:rsid w:val="00A0216E"/>
    <w:rsid w:val="00A0217C"/>
    <w:rsid w:val="00A02337"/>
    <w:rsid w:val="00A0313F"/>
    <w:rsid w:val="00A03D42"/>
    <w:rsid w:val="00A047D0"/>
    <w:rsid w:val="00A05CA6"/>
    <w:rsid w:val="00A07199"/>
    <w:rsid w:val="00A073D6"/>
    <w:rsid w:val="00A0777A"/>
    <w:rsid w:val="00A100D4"/>
    <w:rsid w:val="00A1010F"/>
    <w:rsid w:val="00A1021F"/>
    <w:rsid w:val="00A103B3"/>
    <w:rsid w:val="00A10AF7"/>
    <w:rsid w:val="00A11062"/>
    <w:rsid w:val="00A113E7"/>
    <w:rsid w:val="00A11758"/>
    <w:rsid w:val="00A12928"/>
    <w:rsid w:val="00A12960"/>
    <w:rsid w:val="00A13139"/>
    <w:rsid w:val="00A133AF"/>
    <w:rsid w:val="00A133BE"/>
    <w:rsid w:val="00A1378E"/>
    <w:rsid w:val="00A13868"/>
    <w:rsid w:val="00A13FD2"/>
    <w:rsid w:val="00A1483F"/>
    <w:rsid w:val="00A14ED7"/>
    <w:rsid w:val="00A1562C"/>
    <w:rsid w:val="00A15DBA"/>
    <w:rsid w:val="00A163AA"/>
    <w:rsid w:val="00A16596"/>
    <w:rsid w:val="00A16B8A"/>
    <w:rsid w:val="00A16F1C"/>
    <w:rsid w:val="00A17071"/>
    <w:rsid w:val="00A17708"/>
    <w:rsid w:val="00A2000D"/>
    <w:rsid w:val="00A20398"/>
    <w:rsid w:val="00A20EDC"/>
    <w:rsid w:val="00A2130C"/>
    <w:rsid w:val="00A22F5E"/>
    <w:rsid w:val="00A2374B"/>
    <w:rsid w:val="00A23CAD"/>
    <w:rsid w:val="00A25821"/>
    <w:rsid w:val="00A26CAE"/>
    <w:rsid w:val="00A26F6E"/>
    <w:rsid w:val="00A27036"/>
    <w:rsid w:val="00A271D2"/>
    <w:rsid w:val="00A272F2"/>
    <w:rsid w:val="00A274E7"/>
    <w:rsid w:val="00A2758D"/>
    <w:rsid w:val="00A3003B"/>
    <w:rsid w:val="00A30335"/>
    <w:rsid w:val="00A308C0"/>
    <w:rsid w:val="00A31B79"/>
    <w:rsid w:val="00A31BEC"/>
    <w:rsid w:val="00A31D3D"/>
    <w:rsid w:val="00A31E80"/>
    <w:rsid w:val="00A32353"/>
    <w:rsid w:val="00A3257F"/>
    <w:rsid w:val="00A3325E"/>
    <w:rsid w:val="00A33861"/>
    <w:rsid w:val="00A33AA9"/>
    <w:rsid w:val="00A34044"/>
    <w:rsid w:val="00A34599"/>
    <w:rsid w:val="00A34EE6"/>
    <w:rsid w:val="00A350D3"/>
    <w:rsid w:val="00A35445"/>
    <w:rsid w:val="00A35919"/>
    <w:rsid w:val="00A35BB7"/>
    <w:rsid w:val="00A35D49"/>
    <w:rsid w:val="00A35D93"/>
    <w:rsid w:val="00A360B9"/>
    <w:rsid w:val="00A3638A"/>
    <w:rsid w:val="00A36E7B"/>
    <w:rsid w:val="00A403BF"/>
    <w:rsid w:val="00A406F0"/>
    <w:rsid w:val="00A410D0"/>
    <w:rsid w:val="00A41341"/>
    <w:rsid w:val="00A4193D"/>
    <w:rsid w:val="00A42A6B"/>
    <w:rsid w:val="00A43216"/>
    <w:rsid w:val="00A446F8"/>
    <w:rsid w:val="00A44804"/>
    <w:rsid w:val="00A44A97"/>
    <w:rsid w:val="00A45264"/>
    <w:rsid w:val="00A452E7"/>
    <w:rsid w:val="00A457EF"/>
    <w:rsid w:val="00A45E1B"/>
    <w:rsid w:val="00A46001"/>
    <w:rsid w:val="00A46FBE"/>
    <w:rsid w:val="00A47B4D"/>
    <w:rsid w:val="00A50433"/>
    <w:rsid w:val="00A5073D"/>
    <w:rsid w:val="00A515AE"/>
    <w:rsid w:val="00A52A00"/>
    <w:rsid w:val="00A5338E"/>
    <w:rsid w:val="00A5344B"/>
    <w:rsid w:val="00A5428F"/>
    <w:rsid w:val="00A54BC0"/>
    <w:rsid w:val="00A559EE"/>
    <w:rsid w:val="00A55B6D"/>
    <w:rsid w:val="00A55E83"/>
    <w:rsid w:val="00A55EBF"/>
    <w:rsid w:val="00A568D8"/>
    <w:rsid w:val="00A5699F"/>
    <w:rsid w:val="00A6068E"/>
    <w:rsid w:val="00A622D1"/>
    <w:rsid w:val="00A622E3"/>
    <w:rsid w:val="00A62543"/>
    <w:rsid w:val="00A62A87"/>
    <w:rsid w:val="00A63305"/>
    <w:rsid w:val="00A63371"/>
    <w:rsid w:val="00A635B1"/>
    <w:rsid w:val="00A63D22"/>
    <w:rsid w:val="00A63EA2"/>
    <w:rsid w:val="00A63F00"/>
    <w:rsid w:val="00A645FB"/>
    <w:rsid w:val="00A64621"/>
    <w:rsid w:val="00A657A7"/>
    <w:rsid w:val="00A658ED"/>
    <w:rsid w:val="00A65BE8"/>
    <w:rsid w:val="00A66BA8"/>
    <w:rsid w:val="00A66D6C"/>
    <w:rsid w:val="00A66DC6"/>
    <w:rsid w:val="00A66FD2"/>
    <w:rsid w:val="00A6724F"/>
    <w:rsid w:val="00A67B16"/>
    <w:rsid w:val="00A70612"/>
    <w:rsid w:val="00A7097F"/>
    <w:rsid w:val="00A718B9"/>
    <w:rsid w:val="00A722BD"/>
    <w:rsid w:val="00A72A17"/>
    <w:rsid w:val="00A73209"/>
    <w:rsid w:val="00A7358B"/>
    <w:rsid w:val="00A73D23"/>
    <w:rsid w:val="00A744BB"/>
    <w:rsid w:val="00A74DBD"/>
    <w:rsid w:val="00A74FF5"/>
    <w:rsid w:val="00A7545B"/>
    <w:rsid w:val="00A7609D"/>
    <w:rsid w:val="00A76142"/>
    <w:rsid w:val="00A776A5"/>
    <w:rsid w:val="00A77716"/>
    <w:rsid w:val="00A77FFD"/>
    <w:rsid w:val="00A80712"/>
    <w:rsid w:val="00A835F3"/>
    <w:rsid w:val="00A84E81"/>
    <w:rsid w:val="00A852D8"/>
    <w:rsid w:val="00A854EA"/>
    <w:rsid w:val="00A86C07"/>
    <w:rsid w:val="00A86FDB"/>
    <w:rsid w:val="00A8753F"/>
    <w:rsid w:val="00A876BC"/>
    <w:rsid w:val="00A876EC"/>
    <w:rsid w:val="00A90463"/>
    <w:rsid w:val="00A90D49"/>
    <w:rsid w:val="00A91D5B"/>
    <w:rsid w:val="00A91ED9"/>
    <w:rsid w:val="00A91EF5"/>
    <w:rsid w:val="00A9302D"/>
    <w:rsid w:val="00A9337F"/>
    <w:rsid w:val="00A942CB"/>
    <w:rsid w:val="00A94D48"/>
    <w:rsid w:val="00A94E31"/>
    <w:rsid w:val="00A96597"/>
    <w:rsid w:val="00A96C0D"/>
    <w:rsid w:val="00A975DD"/>
    <w:rsid w:val="00A9762F"/>
    <w:rsid w:val="00A97E8B"/>
    <w:rsid w:val="00AA08FE"/>
    <w:rsid w:val="00AA1EDE"/>
    <w:rsid w:val="00AA1F90"/>
    <w:rsid w:val="00AA24B5"/>
    <w:rsid w:val="00AA2903"/>
    <w:rsid w:val="00AA3470"/>
    <w:rsid w:val="00AA3CB9"/>
    <w:rsid w:val="00AA3F2D"/>
    <w:rsid w:val="00AA3FD3"/>
    <w:rsid w:val="00AA4A76"/>
    <w:rsid w:val="00AA4DEB"/>
    <w:rsid w:val="00AA4EC3"/>
    <w:rsid w:val="00AA51BF"/>
    <w:rsid w:val="00AA522D"/>
    <w:rsid w:val="00AA62A9"/>
    <w:rsid w:val="00AA6494"/>
    <w:rsid w:val="00AA661D"/>
    <w:rsid w:val="00AA68DB"/>
    <w:rsid w:val="00AA6DB7"/>
    <w:rsid w:val="00AA72EA"/>
    <w:rsid w:val="00AA7A54"/>
    <w:rsid w:val="00AB0292"/>
    <w:rsid w:val="00AB0374"/>
    <w:rsid w:val="00AB0B99"/>
    <w:rsid w:val="00AB1293"/>
    <w:rsid w:val="00AB14F5"/>
    <w:rsid w:val="00AB1925"/>
    <w:rsid w:val="00AB1D01"/>
    <w:rsid w:val="00AB25B1"/>
    <w:rsid w:val="00AB2F14"/>
    <w:rsid w:val="00AB34D1"/>
    <w:rsid w:val="00AB3791"/>
    <w:rsid w:val="00AB3DE6"/>
    <w:rsid w:val="00AB3F4D"/>
    <w:rsid w:val="00AB433C"/>
    <w:rsid w:val="00AB438D"/>
    <w:rsid w:val="00AB46CC"/>
    <w:rsid w:val="00AB5729"/>
    <w:rsid w:val="00AB5C8B"/>
    <w:rsid w:val="00AB5FF0"/>
    <w:rsid w:val="00AB60B9"/>
    <w:rsid w:val="00AB6DE3"/>
    <w:rsid w:val="00AB7357"/>
    <w:rsid w:val="00AB76EF"/>
    <w:rsid w:val="00AB7BFD"/>
    <w:rsid w:val="00AB7DDE"/>
    <w:rsid w:val="00AC0161"/>
    <w:rsid w:val="00AC01FC"/>
    <w:rsid w:val="00AC0504"/>
    <w:rsid w:val="00AC0672"/>
    <w:rsid w:val="00AC13BC"/>
    <w:rsid w:val="00AC1434"/>
    <w:rsid w:val="00AC14F0"/>
    <w:rsid w:val="00AC1C46"/>
    <w:rsid w:val="00AC1F83"/>
    <w:rsid w:val="00AC2FB9"/>
    <w:rsid w:val="00AC30B0"/>
    <w:rsid w:val="00AC32D4"/>
    <w:rsid w:val="00AC3E84"/>
    <w:rsid w:val="00AC4243"/>
    <w:rsid w:val="00AC555B"/>
    <w:rsid w:val="00AC59CF"/>
    <w:rsid w:val="00AC5C76"/>
    <w:rsid w:val="00AD09D0"/>
    <w:rsid w:val="00AD0BE2"/>
    <w:rsid w:val="00AD0F12"/>
    <w:rsid w:val="00AD0FE3"/>
    <w:rsid w:val="00AD265F"/>
    <w:rsid w:val="00AD2B32"/>
    <w:rsid w:val="00AD2D5A"/>
    <w:rsid w:val="00AD333B"/>
    <w:rsid w:val="00AD376D"/>
    <w:rsid w:val="00AD4052"/>
    <w:rsid w:val="00AD481A"/>
    <w:rsid w:val="00AD573B"/>
    <w:rsid w:val="00AD57CB"/>
    <w:rsid w:val="00AD5898"/>
    <w:rsid w:val="00AD67CF"/>
    <w:rsid w:val="00AD67F0"/>
    <w:rsid w:val="00AD6AB3"/>
    <w:rsid w:val="00AD7587"/>
    <w:rsid w:val="00AD7764"/>
    <w:rsid w:val="00AD7B31"/>
    <w:rsid w:val="00AE104A"/>
    <w:rsid w:val="00AE188E"/>
    <w:rsid w:val="00AE1932"/>
    <w:rsid w:val="00AE1E8A"/>
    <w:rsid w:val="00AE1E93"/>
    <w:rsid w:val="00AE20C9"/>
    <w:rsid w:val="00AE2B8C"/>
    <w:rsid w:val="00AE2C4B"/>
    <w:rsid w:val="00AE3224"/>
    <w:rsid w:val="00AE3854"/>
    <w:rsid w:val="00AE3987"/>
    <w:rsid w:val="00AE3B42"/>
    <w:rsid w:val="00AE5268"/>
    <w:rsid w:val="00AE5536"/>
    <w:rsid w:val="00AE5A50"/>
    <w:rsid w:val="00AE5E3C"/>
    <w:rsid w:val="00AE6070"/>
    <w:rsid w:val="00AE65D6"/>
    <w:rsid w:val="00AE6810"/>
    <w:rsid w:val="00AE6C23"/>
    <w:rsid w:val="00AE717F"/>
    <w:rsid w:val="00AF0407"/>
    <w:rsid w:val="00AF0CA7"/>
    <w:rsid w:val="00AF1072"/>
    <w:rsid w:val="00AF25FB"/>
    <w:rsid w:val="00AF2981"/>
    <w:rsid w:val="00AF2E10"/>
    <w:rsid w:val="00AF3664"/>
    <w:rsid w:val="00AF36FE"/>
    <w:rsid w:val="00AF3E30"/>
    <w:rsid w:val="00AF4F50"/>
    <w:rsid w:val="00AF52AA"/>
    <w:rsid w:val="00AF539E"/>
    <w:rsid w:val="00AF5414"/>
    <w:rsid w:val="00AF57A8"/>
    <w:rsid w:val="00AF6741"/>
    <w:rsid w:val="00AF6A0A"/>
    <w:rsid w:val="00AF73B8"/>
    <w:rsid w:val="00AF7BC3"/>
    <w:rsid w:val="00B003AE"/>
    <w:rsid w:val="00B004A0"/>
    <w:rsid w:val="00B00559"/>
    <w:rsid w:val="00B01ACC"/>
    <w:rsid w:val="00B01CED"/>
    <w:rsid w:val="00B01E0A"/>
    <w:rsid w:val="00B01EA5"/>
    <w:rsid w:val="00B021BC"/>
    <w:rsid w:val="00B02C3E"/>
    <w:rsid w:val="00B02D58"/>
    <w:rsid w:val="00B03191"/>
    <w:rsid w:val="00B031FE"/>
    <w:rsid w:val="00B03222"/>
    <w:rsid w:val="00B03C56"/>
    <w:rsid w:val="00B03CB7"/>
    <w:rsid w:val="00B0400A"/>
    <w:rsid w:val="00B04116"/>
    <w:rsid w:val="00B04D57"/>
    <w:rsid w:val="00B0505C"/>
    <w:rsid w:val="00B057AB"/>
    <w:rsid w:val="00B05D36"/>
    <w:rsid w:val="00B0636E"/>
    <w:rsid w:val="00B065EC"/>
    <w:rsid w:val="00B07516"/>
    <w:rsid w:val="00B0772C"/>
    <w:rsid w:val="00B07A7B"/>
    <w:rsid w:val="00B07C6F"/>
    <w:rsid w:val="00B07DEF"/>
    <w:rsid w:val="00B103EA"/>
    <w:rsid w:val="00B1055F"/>
    <w:rsid w:val="00B10F70"/>
    <w:rsid w:val="00B11470"/>
    <w:rsid w:val="00B114EB"/>
    <w:rsid w:val="00B11961"/>
    <w:rsid w:val="00B12203"/>
    <w:rsid w:val="00B12448"/>
    <w:rsid w:val="00B1293E"/>
    <w:rsid w:val="00B12976"/>
    <w:rsid w:val="00B12D5A"/>
    <w:rsid w:val="00B12F44"/>
    <w:rsid w:val="00B13073"/>
    <w:rsid w:val="00B135F8"/>
    <w:rsid w:val="00B14446"/>
    <w:rsid w:val="00B148A9"/>
    <w:rsid w:val="00B14FF9"/>
    <w:rsid w:val="00B15207"/>
    <w:rsid w:val="00B155A2"/>
    <w:rsid w:val="00B1690D"/>
    <w:rsid w:val="00B16F8C"/>
    <w:rsid w:val="00B1732F"/>
    <w:rsid w:val="00B17DCA"/>
    <w:rsid w:val="00B20ACA"/>
    <w:rsid w:val="00B21E5D"/>
    <w:rsid w:val="00B24421"/>
    <w:rsid w:val="00B244AD"/>
    <w:rsid w:val="00B24A89"/>
    <w:rsid w:val="00B24C2E"/>
    <w:rsid w:val="00B25207"/>
    <w:rsid w:val="00B252F7"/>
    <w:rsid w:val="00B25625"/>
    <w:rsid w:val="00B26385"/>
    <w:rsid w:val="00B2656E"/>
    <w:rsid w:val="00B26B3E"/>
    <w:rsid w:val="00B270FD"/>
    <w:rsid w:val="00B27535"/>
    <w:rsid w:val="00B27844"/>
    <w:rsid w:val="00B27935"/>
    <w:rsid w:val="00B303AE"/>
    <w:rsid w:val="00B3086B"/>
    <w:rsid w:val="00B30AC2"/>
    <w:rsid w:val="00B30B95"/>
    <w:rsid w:val="00B30E07"/>
    <w:rsid w:val="00B32020"/>
    <w:rsid w:val="00B321E3"/>
    <w:rsid w:val="00B3268A"/>
    <w:rsid w:val="00B328C3"/>
    <w:rsid w:val="00B33536"/>
    <w:rsid w:val="00B33978"/>
    <w:rsid w:val="00B3517B"/>
    <w:rsid w:val="00B35354"/>
    <w:rsid w:val="00B353EB"/>
    <w:rsid w:val="00B357A0"/>
    <w:rsid w:val="00B3673E"/>
    <w:rsid w:val="00B377A9"/>
    <w:rsid w:val="00B401D2"/>
    <w:rsid w:val="00B40466"/>
    <w:rsid w:val="00B408CD"/>
    <w:rsid w:val="00B41213"/>
    <w:rsid w:val="00B4164B"/>
    <w:rsid w:val="00B41FA0"/>
    <w:rsid w:val="00B41FC9"/>
    <w:rsid w:val="00B42034"/>
    <w:rsid w:val="00B4229C"/>
    <w:rsid w:val="00B42DD9"/>
    <w:rsid w:val="00B43024"/>
    <w:rsid w:val="00B438A6"/>
    <w:rsid w:val="00B44135"/>
    <w:rsid w:val="00B452DD"/>
    <w:rsid w:val="00B456E1"/>
    <w:rsid w:val="00B45A97"/>
    <w:rsid w:val="00B47675"/>
    <w:rsid w:val="00B477EE"/>
    <w:rsid w:val="00B47925"/>
    <w:rsid w:val="00B47E8D"/>
    <w:rsid w:val="00B503DA"/>
    <w:rsid w:val="00B50917"/>
    <w:rsid w:val="00B50D58"/>
    <w:rsid w:val="00B51277"/>
    <w:rsid w:val="00B514F0"/>
    <w:rsid w:val="00B5195D"/>
    <w:rsid w:val="00B51C22"/>
    <w:rsid w:val="00B52222"/>
    <w:rsid w:val="00B5241A"/>
    <w:rsid w:val="00B52585"/>
    <w:rsid w:val="00B53611"/>
    <w:rsid w:val="00B5495D"/>
    <w:rsid w:val="00B54B2F"/>
    <w:rsid w:val="00B54D86"/>
    <w:rsid w:val="00B54ECD"/>
    <w:rsid w:val="00B55898"/>
    <w:rsid w:val="00B561A0"/>
    <w:rsid w:val="00B56264"/>
    <w:rsid w:val="00B5682A"/>
    <w:rsid w:val="00B56CA8"/>
    <w:rsid w:val="00B56CDA"/>
    <w:rsid w:val="00B574D8"/>
    <w:rsid w:val="00B579B2"/>
    <w:rsid w:val="00B57E22"/>
    <w:rsid w:val="00B57E6A"/>
    <w:rsid w:val="00B60141"/>
    <w:rsid w:val="00B61452"/>
    <w:rsid w:val="00B61D8C"/>
    <w:rsid w:val="00B61F97"/>
    <w:rsid w:val="00B6253C"/>
    <w:rsid w:val="00B62690"/>
    <w:rsid w:val="00B627B7"/>
    <w:rsid w:val="00B62DD0"/>
    <w:rsid w:val="00B62E87"/>
    <w:rsid w:val="00B63017"/>
    <w:rsid w:val="00B63138"/>
    <w:rsid w:val="00B63361"/>
    <w:rsid w:val="00B6344A"/>
    <w:rsid w:val="00B634D7"/>
    <w:rsid w:val="00B63D57"/>
    <w:rsid w:val="00B64617"/>
    <w:rsid w:val="00B6463A"/>
    <w:rsid w:val="00B64BBC"/>
    <w:rsid w:val="00B64DA4"/>
    <w:rsid w:val="00B64E0F"/>
    <w:rsid w:val="00B65459"/>
    <w:rsid w:val="00B65617"/>
    <w:rsid w:val="00B657BE"/>
    <w:rsid w:val="00B658ED"/>
    <w:rsid w:val="00B65AC2"/>
    <w:rsid w:val="00B65E92"/>
    <w:rsid w:val="00B66589"/>
    <w:rsid w:val="00B668A5"/>
    <w:rsid w:val="00B672D5"/>
    <w:rsid w:val="00B7083A"/>
    <w:rsid w:val="00B70844"/>
    <w:rsid w:val="00B712E3"/>
    <w:rsid w:val="00B71387"/>
    <w:rsid w:val="00B71462"/>
    <w:rsid w:val="00B71523"/>
    <w:rsid w:val="00B72BF1"/>
    <w:rsid w:val="00B72C3C"/>
    <w:rsid w:val="00B72D7B"/>
    <w:rsid w:val="00B7365B"/>
    <w:rsid w:val="00B736DB"/>
    <w:rsid w:val="00B75D9E"/>
    <w:rsid w:val="00B75DA9"/>
    <w:rsid w:val="00B75F42"/>
    <w:rsid w:val="00B760AE"/>
    <w:rsid w:val="00B76942"/>
    <w:rsid w:val="00B76D91"/>
    <w:rsid w:val="00B77E4C"/>
    <w:rsid w:val="00B805B2"/>
    <w:rsid w:val="00B80749"/>
    <w:rsid w:val="00B823A0"/>
    <w:rsid w:val="00B82CB2"/>
    <w:rsid w:val="00B84452"/>
    <w:rsid w:val="00B84566"/>
    <w:rsid w:val="00B845E1"/>
    <w:rsid w:val="00B84A6D"/>
    <w:rsid w:val="00B84FF3"/>
    <w:rsid w:val="00B8567F"/>
    <w:rsid w:val="00B86950"/>
    <w:rsid w:val="00B90237"/>
    <w:rsid w:val="00B904F4"/>
    <w:rsid w:val="00B90F06"/>
    <w:rsid w:val="00B91013"/>
    <w:rsid w:val="00B916B1"/>
    <w:rsid w:val="00B91853"/>
    <w:rsid w:val="00B91AAF"/>
    <w:rsid w:val="00B91B7B"/>
    <w:rsid w:val="00B91F1B"/>
    <w:rsid w:val="00B945DC"/>
    <w:rsid w:val="00B9557D"/>
    <w:rsid w:val="00B95B62"/>
    <w:rsid w:val="00B95BBF"/>
    <w:rsid w:val="00B96DA5"/>
    <w:rsid w:val="00B9702D"/>
    <w:rsid w:val="00B97068"/>
    <w:rsid w:val="00B97215"/>
    <w:rsid w:val="00B97230"/>
    <w:rsid w:val="00B97542"/>
    <w:rsid w:val="00B97BF6"/>
    <w:rsid w:val="00BA0A3B"/>
    <w:rsid w:val="00BA0C3B"/>
    <w:rsid w:val="00BA1293"/>
    <w:rsid w:val="00BA15C0"/>
    <w:rsid w:val="00BA199D"/>
    <w:rsid w:val="00BA236E"/>
    <w:rsid w:val="00BA236F"/>
    <w:rsid w:val="00BA318F"/>
    <w:rsid w:val="00BA3BE1"/>
    <w:rsid w:val="00BA3F1F"/>
    <w:rsid w:val="00BA4094"/>
    <w:rsid w:val="00BA47E0"/>
    <w:rsid w:val="00BA4DB7"/>
    <w:rsid w:val="00BA5601"/>
    <w:rsid w:val="00BA5ADB"/>
    <w:rsid w:val="00BA62E6"/>
    <w:rsid w:val="00BA6E29"/>
    <w:rsid w:val="00BA7241"/>
    <w:rsid w:val="00BA775A"/>
    <w:rsid w:val="00BA7E26"/>
    <w:rsid w:val="00BB1DB1"/>
    <w:rsid w:val="00BB1E4F"/>
    <w:rsid w:val="00BB270E"/>
    <w:rsid w:val="00BB30E2"/>
    <w:rsid w:val="00BB51FF"/>
    <w:rsid w:val="00BB5510"/>
    <w:rsid w:val="00BB55EB"/>
    <w:rsid w:val="00BB5922"/>
    <w:rsid w:val="00BB5B8B"/>
    <w:rsid w:val="00BB70E9"/>
    <w:rsid w:val="00BB72D3"/>
    <w:rsid w:val="00BB7333"/>
    <w:rsid w:val="00BB7565"/>
    <w:rsid w:val="00BB76ED"/>
    <w:rsid w:val="00BB770E"/>
    <w:rsid w:val="00BC017D"/>
    <w:rsid w:val="00BC0367"/>
    <w:rsid w:val="00BC1FB3"/>
    <w:rsid w:val="00BC2041"/>
    <w:rsid w:val="00BC2A63"/>
    <w:rsid w:val="00BC4F47"/>
    <w:rsid w:val="00BC4F98"/>
    <w:rsid w:val="00BC50D1"/>
    <w:rsid w:val="00BC534A"/>
    <w:rsid w:val="00BC54DC"/>
    <w:rsid w:val="00BC5F41"/>
    <w:rsid w:val="00BC71E5"/>
    <w:rsid w:val="00BC74BC"/>
    <w:rsid w:val="00BD02C7"/>
    <w:rsid w:val="00BD0C18"/>
    <w:rsid w:val="00BD2B58"/>
    <w:rsid w:val="00BD2EF4"/>
    <w:rsid w:val="00BD30FF"/>
    <w:rsid w:val="00BD333A"/>
    <w:rsid w:val="00BD361B"/>
    <w:rsid w:val="00BD3CF9"/>
    <w:rsid w:val="00BD4399"/>
    <w:rsid w:val="00BD4908"/>
    <w:rsid w:val="00BD4C41"/>
    <w:rsid w:val="00BD4C5D"/>
    <w:rsid w:val="00BD4FE0"/>
    <w:rsid w:val="00BD531E"/>
    <w:rsid w:val="00BD5ABE"/>
    <w:rsid w:val="00BD5BDB"/>
    <w:rsid w:val="00BD5F4A"/>
    <w:rsid w:val="00BD610D"/>
    <w:rsid w:val="00BD6587"/>
    <w:rsid w:val="00BD68FB"/>
    <w:rsid w:val="00BE0768"/>
    <w:rsid w:val="00BE0F11"/>
    <w:rsid w:val="00BE0FDA"/>
    <w:rsid w:val="00BE13FB"/>
    <w:rsid w:val="00BE176C"/>
    <w:rsid w:val="00BE254C"/>
    <w:rsid w:val="00BE2788"/>
    <w:rsid w:val="00BE2F51"/>
    <w:rsid w:val="00BE339F"/>
    <w:rsid w:val="00BE4180"/>
    <w:rsid w:val="00BE4866"/>
    <w:rsid w:val="00BE50F7"/>
    <w:rsid w:val="00BE5718"/>
    <w:rsid w:val="00BE5B84"/>
    <w:rsid w:val="00BE5E89"/>
    <w:rsid w:val="00BE624C"/>
    <w:rsid w:val="00BE7409"/>
    <w:rsid w:val="00BE7C4B"/>
    <w:rsid w:val="00BF085F"/>
    <w:rsid w:val="00BF08FD"/>
    <w:rsid w:val="00BF0CE6"/>
    <w:rsid w:val="00BF147C"/>
    <w:rsid w:val="00BF1F5E"/>
    <w:rsid w:val="00BF271E"/>
    <w:rsid w:val="00BF2DE6"/>
    <w:rsid w:val="00BF362E"/>
    <w:rsid w:val="00BF3A83"/>
    <w:rsid w:val="00BF3E29"/>
    <w:rsid w:val="00BF40A1"/>
    <w:rsid w:val="00BF42CB"/>
    <w:rsid w:val="00BF4718"/>
    <w:rsid w:val="00BF4F5D"/>
    <w:rsid w:val="00BF54A7"/>
    <w:rsid w:val="00BF5801"/>
    <w:rsid w:val="00BF5E88"/>
    <w:rsid w:val="00BF655A"/>
    <w:rsid w:val="00BF6E63"/>
    <w:rsid w:val="00BF6F83"/>
    <w:rsid w:val="00BF70E9"/>
    <w:rsid w:val="00BF7674"/>
    <w:rsid w:val="00BF7785"/>
    <w:rsid w:val="00BF7884"/>
    <w:rsid w:val="00BF7D95"/>
    <w:rsid w:val="00C00973"/>
    <w:rsid w:val="00C00E85"/>
    <w:rsid w:val="00C013CA"/>
    <w:rsid w:val="00C0149B"/>
    <w:rsid w:val="00C01647"/>
    <w:rsid w:val="00C01B40"/>
    <w:rsid w:val="00C027A2"/>
    <w:rsid w:val="00C02B49"/>
    <w:rsid w:val="00C0387E"/>
    <w:rsid w:val="00C03990"/>
    <w:rsid w:val="00C04020"/>
    <w:rsid w:val="00C04CFA"/>
    <w:rsid w:val="00C0503C"/>
    <w:rsid w:val="00C052E8"/>
    <w:rsid w:val="00C05E50"/>
    <w:rsid w:val="00C06871"/>
    <w:rsid w:val="00C0742F"/>
    <w:rsid w:val="00C07D4C"/>
    <w:rsid w:val="00C10689"/>
    <w:rsid w:val="00C10C85"/>
    <w:rsid w:val="00C10E06"/>
    <w:rsid w:val="00C1277A"/>
    <w:rsid w:val="00C1290F"/>
    <w:rsid w:val="00C13172"/>
    <w:rsid w:val="00C14222"/>
    <w:rsid w:val="00C147F6"/>
    <w:rsid w:val="00C14AD3"/>
    <w:rsid w:val="00C14C06"/>
    <w:rsid w:val="00C14CC7"/>
    <w:rsid w:val="00C15D4E"/>
    <w:rsid w:val="00C165EB"/>
    <w:rsid w:val="00C17D96"/>
    <w:rsid w:val="00C20EDB"/>
    <w:rsid w:val="00C21FB8"/>
    <w:rsid w:val="00C22E16"/>
    <w:rsid w:val="00C2309A"/>
    <w:rsid w:val="00C249AD"/>
    <w:rsid w:val="00C25701"/>
    <w:rsid w:val="00C25A48"/>
    <w:rsid w:val="00C25C17"/>
    <w:rsid w:val="00C25DC2"/>
    <w:rsid w:val="00C262FA"/>
    <w:rsid w:val="00C26356"/>
    <w:rsid w:val="00C26752"/>
    <w:rsid w:val="00C26B48"/>
    <w:rsid w:val="00C3145A"/>
    <w:rsid w:val="00C31EC7"/>
    <w:rsid w:val="00C3215F"/>
    <w:rsid w:val="00C3222A"/>
    <w:rsid w:val="00C32E75"/>
    <w:rsid w:val="00C32E93"/>
    <w:rsid w:val="00C346BA"/>
    <w:rsid w:val="00C35573"/>
    <w:rsid w:val="00C357D2"/>
    <w:rsid w:val="00C3601F"/>
    <w:rsid w:val="00C36AB1"/>
    <w:rsid w:val="00C3714D"/>
    <w:rsid w:val="00C373E2"/>
    <w:rsid w:val="00C40A76"/>
    <w:rsid w:val="00C40F16"/>
    <w:rsid w:val="00C413B5"/>
    <w:rsid w:val="00C41767"/>
    <w:rsid w:val="00C42E05"/>
    <w:rsid w:val="00C4331C"/>
    <w:rsid w:val="00C4373E"/>
    <w:rsid w:val="00C43978"/>
    <w:rsid w:val="00C43C79"/>
    <w:rsid w:val="00C4433F"/>
    <w:rsid w:val="00C443FB"/>
    <w:rsid w:val="00C45277"/>
    <w:rsid w:val="00C45876"/>
    <w:rsid w:val="00C45941"/>
    <w:rsid w:val="00C45D48"/>
    <w:rsid w:val="00C46160"/>
    <w:rsid w:val="00C46928"/>
    <w:rsid w:val="00C46CEA"/>
    <w:rsid w:val="00C477D2"/>
    <w:rsid w:val="00C479B6"/>
    <w:rsid w:val="00C47A9D"/>
    <w:rsid w:val="00C47AC6"/>
    <w:rsid w:val="00C502EC"/>
    <w:rsid w:val="00C50C5B"/>
    <w:rsid w:val="00C50E4A"/>
    <w:rsid w:val="00C51449"/>
    <w:rsid w:val="00C515A5"/>
    <w:rsid w:val="00C522C2"/>
    <w:rsid w:val="00C53138"/>
    <w:rsid w:val="00C53351"/>
    <w:rsid w:val="00C5444B"/>
    <w:rsid w:val="00C5484B"/>
    <w:rsid w:val="00C548F2"/>
    <w:rsid w:val="00C54EA9"/>
    <w:rsid w:val="00C557DB"/>
    <w:rsid w:val="00C55E74"/>
    <w:rsid w:val="00C56390"/>
    <w:rsid w:val="00C56BE5"/>
    <w:rsid w:val="00C57428"/>
    <w:rsid w:val="00C60CAD"/>
    <w:rsid w:val="00C62091"/>
    <w:rsid w:val="00C62CA6"/>
    <w:rsid w:val="00C62E50"/>
    <w:rsid w:val="00C6312A"/>
    <w:rsid w:val="00C63D8E"/>
    <w:rsid w:val="00C64394"/>
    <w:rsid w:val="00C649A3"/>
    <w:rsid w:val="00C652D0"/>
    <w:rsid w:val="00C658EA"/>
    <w:rsid w:val="00C66285"/>
    <w:rsid w:val="00C66C5B"/>
    <w:rsid w:val="00C66C7C"/>
    <w:rsid w:val="00C66CF5"/>
    <w:rsid w:val="00C67201"/>
    <w:rsid w:val="00C67715"/>
    <w:rsid w:val="00C70A8A"/>
    <w:rsid w:val="00C70ABA"/>
    <w:rsid w:val="00C70C89"/>
    <w:rsid w:val="00C71153"/>
    <w:rsid w:val="00C71425"/>
    <w:rsid w:val="00C71BF2"/>
    <w:rsid w:val="00C722F8"/>
    <w:rsid w:val="00C7268D"/>
    <w:rsid w:val="00C7276D"/>
    <w:rsid w:val="00C72E20"/>
    <w:rsid w:val="00C73734"/>
    <w:rsid w:val="00C73829"/>
    <w:rsid w:val="00C73CEA"/>
    <w:rsid w:val="00C75785"/>
    <w:rsid w:val="00C75C06"/>
    <w:rsid w:val="00C76266"/>
    <w:rsid w:val="00C76810"/>
    <w:rsid w:val="00C76899"/>
    <w:rsid w:val="00C77323"/>
    <w:rsid w:val="00C80ADA"/>
    <w:rsid w:val="00C81148"/>
    <w:rsid w:val="00C81C9F"/>
    <w:rsid w:val="00C81CC8"/>
    <w:rsid w:val="00C81EB3"/>
    <w:rsid w:val="00C8210A"/>
    <w:rsid w:val="00C821A6"/>
    <w:rsid w:val="00C82695"/>
    <w:rsid w:val="00C82ACC"/>
    <w:rsid w:val="00C82D10"/>
    <w:rsid w:val="00C83176"/>
    <w:rsid w:val="00C8332F"/>
    <w:rsid w:val="00C83AEE"/>
    <w:rsid w:val="00C83D69"/>
    <w:rsid w:val="00C83E9B"/>
    <w:rsid w:val="00C843E0"/>
    <w:rsid w:val="00C848A5"/>
    <w:rsid w:val="00C853EF"/>
    <w:rsid w:val="00C865F9"/>
    <w:rsid w:val="00C872B1"/>
    <w:rsid w:val="00C87E46"/>
    <w:rsid w:val="00C90E5B"/>
    <w:rsid w:val="00C9103C"/>
    <w:rsid w:val="00C91299"/>
    <w:rsid w:val="00C91E81"/>
    <w:rsid w:val="00C9240A"/>
    <w:rsid w:val="00C92741"/>
    <w:rsid w:val="00C92E59"/>
    <w:rsid w:val="00C9388F"/>
    <w:rsid w:val="00C94D48"/>
    <w:rsid w:val="00C95240"/>
    <w:rsid w:val="00C95C89"/>
    <w:rsid w:val="00C95ECF"/>
    <w:rsid w:val="00C96A2B"/>
    <w:rsid w:val="00C96FCE"/>
    <w:rsid w:val="00C97327"/>
    <w:rsid w:val="00C977A0"/>
    <w:rsid w:val="00C97E68"/>
    <w:rsid w:val="00CA0167"/>
    <w:rsid w:val="00CA0541"/>
    <w:rsid w:val="00CA070F"/>
    <w:rsid w:val="00CA0E0C"/>
    <w:rsid w:val="00CA16FE"/>
    <w:rsid w:val="00CA1D4B"/>
    <w:rsid w:val="00CA20BA"/>
    <w:rsid w:val="00CA2181"/>
    <w:rsid w:val="00CA2912"/>
    <w:rsid w:val="00CA2A65"/>
    <w:rsid w:val="00CA36BB"/>
    <w:rsid w:val="00CA3735"/>
    <w:rsid w:val="00CA3907"/>
    <w:rsid w:val="00CA3EFA"/>
    <w:rsid w:val="00CA432A"/>
    <w:rsid w:val="00CA46B9"/>
    <w:rsid w:val="00CA4AEB"/>
    <w:rsid w:val="00CA4E09"/>
    <w:rsid w:val="00CA69DF"/>
    <w:rsid w:val="00CA76BE"/>
    <w:rsid w:val="00CA7CC9"/>
    <w:rsid w:val="00CB02B0"/>
    <w:rsid w:val="00CB16C8"/>
    <w:rsid w:val="00CB1918"/>
    <w:rsid w:val="00CB24A6"/>
    <w:rsid w:val="00CB2FE6"/>
    <w:rsid w:val="00CB3248"/>
    <w:rsid w:val="00CB41AB"/>
    <w:rsid w:val="00CB4379"/>
    <w:rsid w:val="00CB513A"/>
    <w:rsid w:val="00CB5C84"/>
    <w:rsid w:val="00CB661F"/>
    <w:rsid w:val="00CB6AD2"/>
    <w:rsid w:val="00CB6AE4"/>
    <w:rsid w:val="00CB71F4"/>
    <w:rsid w:val="00CB73EE"/>
    <w:rsid w:val="00CB76C0"/>
    <w:rsid w:val="00CB7EC2"/>
    <w:rsid w:val="00CC075D"/>
    <w:rsid w:val="00CC0CF0"/>
    <w:rsid w:val="00CC116C"/>
    <w:rsid w:val="00CC1626"/>
    <w:rsid w:val="00CC177A"/>
    <w:rsid w:val="00CC2006"/>
    <w:rsid w:val="00CC22F7"/>
    <w:rsid w:val="00CC2BF3"/>
    <w:rsid w:val="00CC3175"/>
    <w:rsid w:val="00CC359B"/>
    <w:rsid w:val="00CC3748"/>
    <w:rsid w:val="00CC375B"/>
    <w:rsid w:val="00CC3AB9"/>
    <w:rsid w:val="00CC45DB"/>
    <w:rsid w:val="00CC50A7"/>
    <w:rsid w:val="00CC5441"/>
    <w:rsid w:val="00CC5771"/>
    <w:rsid w:val="00CC6E62"/>
    <w:rsid w:val="00CC7721"/>
    <w:rsid w:val="00CC7DA2"/>
    <w:rsid w:val="00CD0F59"/>
    <w:rsid w:val="00CD1047"/>
    <w:rsid w:val="00CD18E5"/>
    <w:rsid w:val="00CD2927"/>
    <w:rsid w:val="00CD2FD2"/>
    <w:rsid w:val="00CD3096"/>
    <w:rsid w:val="00CD3616"/>
    <w:rsid w:val="00CD38D7"/>
    <w:rsid w:val="00CD3909"/>
    <w:rsid w:val="00CD4007"/>
    <w:rsid w:val="00CD4A76"/>
    <w:rsid w:val="00CD4CD5"/>
    <w:rsid w:val="00CD5CF1"/>
    <w:rsid w:val="00CD6C88"/>
    <w:rsid w:val="00CD7194"/>
    <w:rsid w:val="00CE01CB"/>
    <w:rsid w:val="00CE0393"/>
    <w:rsid w:val="00CE0AC5"/>
    <w:rsid w:val="00CE125E"/>
    <w:rsid w:val="00CE1D82"/>
    <w:rsid w:val="00CE1E07"/>
    <w:rsid w:val="00CE23B7"/>
    <w:rsid w:val="00CE28DD"/>
    <w:rsid w:val="00CE2A12"/>
    <w:rsid w:val="00CE2A86"/>
    <w:rsid w:val="00CE3F15"/>
    <w:rsid w:val="00CE53B8"/>
    <w:rsid w:val="00CE54BC"/>
    <w:rsid w:val="00CE5F91"/>
    <w:rsid w:val="00CE6693"/>
    <w:rsid w:val="00CE67DC"/>
    <w:rsid w:val="00CE731A"/>
    <w:rsid w:val="00CF0022"/>
    <w:rsid w:val="00CF1220"/>
    <w:rsid w:val="00CF13FB"/>
    <w:rsid w:val="00CF19DF"/>
    <w:rsid w:val="00CF1B8F"/>
    <w:rsid w:val="00CF1D9A"/>
    <w:rsid w:val="00CF2038"/>
    <w:rsid w:val="00CF26D1"/>
    <w:rsid w:val="00CF3674"/>
    <w:rsid w:val="00CF3A3F"/>
    <w:rsid w:val="00CF3D9B"/>
    <w:rsid w:val="00CF441F"/>
    <w:rsid w:val="00CF46A5"/>
    <w:rsid w:val="00CF49EB"/>
    <w:rsid w:val="00CF5F78"/>
    <w:rsid w:val="00CF614C"/>
    <w:rsid w:val="00CF6423"/>
    <w:rsid w:val="00CF69C7"/>
    <w:rsid w:val="00CF72EB"/>
    <w:rsid w:val="00CF7619"/>
    <w:rsid w:val="00D00F25"/>
    <w:rsid w:val="00D01288"/>
    <w:rsid w:val="00D01298"/>
    <w:rsid w:val="00D01826"/>
    <w:rsid w:val="00D02567"/>
    <w:rsid w:val="00D027AB"/>
    <w:rsid w:val="00D0326F"/>
    <w:rsid w:val="00D03410"/>
    <w:rsid w:val="00D034FA"/>
    <w:rsid w:val="00D03501"/>
    <w:rsid w:val="00D035F7"/>
    <w:rsid w:val="00D03B0C"/>
    <w:rsid w:val="00D03D55"/>
    <w:rsid w:val="00D03D8F"/>
    <w:rsid w:val="00D04391"/>
    <w:rsid w:val="00D0444C"/>
    <w:rsid w:val="00D0596F"/>
    <w:rsid w:val="00D0634C"/>
    <w:rsid w:val="00D068A1"/>
    <w:rsid w:val="00D06963"/>
    <w:rsid w:val="00D06AA4"/>
    <w:rsid w:val="00D07551"/>
    <w:rsid w:val="00D07F84"/>
    <w:rsid w:val="00D10707"/>
    <w:rsid w:val="00D1100B"/>
    <w:rsid w:val="00D111F7"/>
    <w:rsid w:val="00D11D61"/>
    <w:rsid w:val="00D11F79"/>
    <w:rsid w:val="00D123D4"/>
    <w:rsid w:val="00D1297C"/>
    <w:rsid w:val="00D12A3B"/>
    <w:rsid w:val="00D1376F"/>
    <w:rsid w:val="00D13B4A"/>
    <w:rsid w:val="00D13BF7"/>
    <w:rsid w:val="00D142DF"/>
    <w:rsid w:val="00D1516B"/>
    <w:rsid w:val="00D157C9"/>
    <w:rsid w:val="00D169F6"/>
    <w:rsid w:val="00D172F8"/>
    <w:rsid w:val="00D17409"/>
    <w:rsid w:val="00D1750D"/>
    <w:rsid w:val="00D17888"/>
    <w:rsid w:val="00D20961"/>
    <w:rsid w:val="00D20C44"/>
    <w:rsid w:val="00D21458"/>
    <w:rsid w:val="00D2166A"/>
    <w:rsid w:val="00D21DA6"/>
    <w:rsid w:val="00D2211B"/>
    <w:rsid w:val="00D22B4D"/>
    <w:rsid w:val="00D22FB7"/>
    <w:rsid w:val="00D22FE5"/>
    <w:rsid w:val="00D235A7"/>
    <w:rsid w:val="00D238A7"/>
    <w:rsid w:val="00D23BCE"/>
    <w:rsid w:val="00D23F07"/>
    <w:rsid w:val="00D24E7E"/>
    <w:rsid w:val="00D25C2B"/>
    <w:rsid w:val="00D262EC"/>
    <w:rsid w:val="00D269DC"/>
    <w:rsid w:val="00D26DB5"/>
    <w:rsid w:val="00D27145"/>
    <w:rsid w:val="00D27740"/>
    <w:rsid w:val="00D27775"/>
    <w:rsid w:val="00D30687"/>
    <w:rsid w:val="00D30B74"/>
    <w:rsid w:val="00D30FEB"/>
    <w:rsid w:val="00D31B54"/>
    <w:rsid w:val="00D31CCE"/>
    <w:rsid w:val="00D31EB4"/>
    <w:rsid w:val="00D32148"/>
    <w:rsid w:val="00D32267"/>
    <w:rsid w:val="00D3248F"/>
    <w:rsid w:val="00D329FC"/>
    <w:rsid w:val="00D32EE0"/>
    <w:rsid w:val="00D334F4"/>
    <w:rsid w:val="00D33518"/>
    <w:rsid w:val="00D34FFE"/>
    <w:rsid w:val="00D352CA"/>
    <w:rsid w:val="00D3570D"/>
    <w:rsid w:val="00D365DE"/>
    <w:rsid w:val="00D36659"/>
    <w:rsid w:val="00D36FD1"/>
    <w:rsid w:val="00D37A72"/>
    <w:rsid w:val="00D402F1"/>
    <w:rsid w:val="00D40450"/>
    <w:rsid w:val="00D40F89"/>
    <w:rsid w:val="00D41140"/>
    <w:rsid w:val="00D411BE"/>
    <w:rsid w:val="00D41DC7"/>
    <w:rsid w:val="00D41FC7"/>
    <w:rsid w:val="00D423AB"/>
    <w:rsid w:val="00D42929"/>
    <w:rsid w:val="00D42D46"/>
    <w:rsid w:val="00D44157"/>
    <w:rsid w:val="00D44EFF"/>
    <w:rsid w:val="00D45E2A"/>
    <w:rsid w:val="00D50076"/>
    <w:rsid w:val="00D512AC"/>
    <w:rsid w:val="00D51B29"/>
    <w:rsid w:val="00D5270F"/>
    <w:rsid w:val="00D5279C"/>
    <w:rsid w:val="00D53562"/>
    <w:rsid w:val="00D53825"/>
    <w:rsid w:val="00D53DA0"/>
    <w:rsid w:val="00D5457B"/>
    <w:rsid w:val="00D552B6"/>
    <w:rsid w:val="00D5546F"/>
    <w:rsid w:val="00D55528"/>
    <w:rsid w:val="00D555E3"/>
    <w:rsid w:val="00D5596B"/>
    <w:rsid w:val="00D55B5D"/>
    <w:rsid w:val="00D566FE"/>
    <w:rsid w:val="00D5673C"/>
    <w:rsid w:val="00D569F5"/>
    <w:rsid w:val="00D56B44"/>
    <w:rsid w:val="00D56B5C"/>
    <w:rsid w:val="00D56C6E"/>
    <w:rsid w:val="00D56D6A"/>
    <w:rsid w:val="00D57681"/>
    <w:rsid w:val="00D601A7"/>
    <w:rsid w:val="00D608AB"/>
    <w:rsid w:val="00D612B6"/>
    <w:rsid w:val="00D61448"/>
    <w:rsid w:val="00D61504"/>
    <w:rsid w:val="00D6169B"/>
    <w:rsid w:val="00D61720"/>
    <w:rsid w:val="00D61EAD"/>
    <w:rsid w:val="00D61F56"/>
    <w:rsid w:val="00D62253"/>
    <w:rsid w:val="00D6232D"/>
    <w:rsid w:val="00D62915"/>
    <w:rsid w:val="00D62C50"/>
    <w:rsid w:val="00D62E73"/>
    <w:rsid w:val="00D62E8E"/>
    <w:rsid w:val="00D62EA1"/>
    <w:rsid w:val="00D63E05"/>
    <w:rsid w:val="00D63F4B"/>
    <w:rsid w:val="00D6403B"/>
    <w:rsid w:val="00D664B5"/>
    <w:rsid w:val="00D706E3"/>
    <w:rsid w:val="00D70F64"/>
    <w:rsid w:val="00D72F21"/>
    <w:rsid w:val="00D731AE"/>
    <w:rsid w:val="00D73E51"/>
    <w:rsid w:val="00D741CA"/>
    <w:rsid w:val="00D74B44"/>
    <w:rsid w:val="00D75695"/>
    <w:rsid w:val="00D758E6"/>
    <w:rsid w:val="00D75D94"/>
    <w:rsid w:val="00D76560"/>
    <w:rsid w:val="00D767EF"/>
    <w:rsid w:val="00D76E14"/>
    <w:rsid w:val="00D7767B"/>
    <w:rsid w:val="00D77BF2"/>
    <w:rsid w:val="00D80542"/>
    <w:rsid w:val="00D8071B"/>
    <w:rsid w:val="00D8074A"/>
    <w:rsid w:val="00D81663"/>
    <w:rsid w:val="00D81FCF"/>
    <w:rsid w:val="00D82097"/>
    <w:rsid w:val="00D82947"/>
    <w:rsid w:val="00D82A05"/>
    <w:rsid w:val="00D8300B"/>
    <w:rsid w:val="00D831F4"/>
    <w:rsid w:val="00D83230"/>
    <w:rsid w:val="00D8329D"/>
    <w:rsid w:val="00D83F43"/>
    <w:rsid w:val="00D84579"/>
    <w:rsid w:val="00D84745"/>
    <w:rsid w:val="00D848AB"/>
    <w:rsid w:val="00D855AF"/>
    <w:rsid w:val="00D85F80"/>
    <w:rsid w:val="00D871B5"/>
    <w:rsid w:val="00D87E5A"/>
    <w:rsid w:val="00D904B0"/>
    <w:rsid w:val="00D90533"/>
    <w:rsid w:val="00D909AE"/>
    <w:rsid w:val="00D90AF0"/>
    <w:rsid w:val="00D9102A"/>
    <w:rsid w:val="00D91679"/>
    <w:rsid w:val="00D919C2"/>
    <w:rsid w:val="00D91AC0"/>
    <w:rsid w:val="00D91C27"/>
    <w:rsid w:val="00D91CF7"/>
    <w:rsid w:val="00D921E5"/>
    <w:rsid w:val="00D92741"/>
    <w:rsid w:val="00D92989"/>
    <w:rsid w:val="00D92D45"/>
    <w:rsid w:val="00D934C0"/>
    <w:rsid w:val="00D938A3"/>
    <w:rsid w:val="00D949D0"/>
    <w:rsid w:val="00D95095"/>
    <w:rsid w:val="00D950E5"/>
    <w:rsid w:val="00D950F0"/>
    <w:rsid w:val="00D95A97"/>
    <w:rsid w:val="00D96FF6"/>
    <w:rsid w:val="00D972E4"/>
    <w:rsid w:val="00D97466"/>
    <w:rsid w:val="00D97DA7"/>
    <w:rsid w:val="00DA0689"/>
    <w:rsid w:val="00DA0729"/>
    <w:rsid w:val="00DA0B52"/>
    <w:rsid w:val="00DA1064"/>
    <w:rsid w:val="00DA13DC"/>
    <w:rsid w:val="00DA1489"/>
    <w:rsid w:val="00DA1913"/>
    <w:rsid w:val="00DA1AF1"/>
    <w:rsid w:val="00DA2B3D"/>
    <w:rsid w:val="00DA2FFA"/>
    <w:rsid w:val="00DA554D"/>
    <w:rsid w:val="00DA5CF2"/>
    <w:rsid w:val="00DA63AE"/>
    <w:rsid w:val="00DA6743"/>
    <w:rsid w:val="00DA75EF"/>
    <w:rsid w:val="00DB08CB"/>
    <w:rsid w:val="00DB0AAA"/>
    <w:rsid w:val="00DB1246"/>
    <w:rsid w:val="00DB13ED"/>
    <w:rsid w:val="00DB1E21"/>
    <w:rsid w:val="00DB23B0"/>
    <w:rsid w:val="00DB28B4"/>
    <w:rsid w:val="00DB2C1D"/>
    <w:rsid w:val="00DB3D5D"/>
    <w:rsid w:val="00DB452E"/>
    <w:rsid w:val="00DB5169"/>
    <w:rsid w:val="00DB59EF"/>
    <w:rsid w:val="00DB5E10"/>
    <w:rsid w:val="00DB69AF"/>
    <w:rsid w:val="00DB6C29"/>
    <w:rsid w:val="00DB6DCD"/>
    <w:rsid w:val="00DB75D3"/>
    <w:rsid w:val="00DB7B04"/>
    <w:rsid w:val="00DC084F"/>
    <w:rsid w:val="00DC0EAD"/>
    <w:rsid w:val="00DC129F"/>
    <w:rsid w:val="00DC2301"/>
    <w:rsid w:val="00DC23F6"/>
    <w:rsid w:val="00DC2695"/>
    <w:rsid w:val="00DC2767"/>
    <w:rsid w:val="00DC2808"/>
    <w:rsid w:val="00DC30CB"/>
    <w:rsid w:val="00DC39B2"/>
    <w:rsid w:val="00DC3CCD"/>
    <w:rsid w:val="00DC3D48"/>
    <w:rsid w:val="00DC43F3"/>
    <w:rsid w:val="00DC45A3"/>
    <w:rsid w:val="00DC46F3"/>
    <w:rsid w:val="00DC7167"/>
    <w:rsid w:val="00DC7988"/>
    <w:rsid w:val="00DC7BF6"/>
    <w:rsid w:val="00DC7D0B"/>
    <w:rsid w:val="00DD06D7"/>
    <w:rsid w:val="00DD111C"/>
    <w:rsid w:val="00DD133D"/>
    <w:rsid w:val="00DD147D"/>
    <w:rsid w:val="00DD15FC"/>
    <w:rsid w:val="00DD1A2D"/>
    <w:rsid w:val="00DD1CAB"/>
    <w:rsid w:val="00DD1CC2"/>
    <w:rsid w:val="00DD1D18"/>
    <w:rsid w:val="00DD287B"/>
    <w:rsid w:val="00DD2E48"/>
    <w:rsid w:val="00DD30B2"/>
    <w:rsid w:val="00DD344B"/>
    <w:rsid w:val="00DD345A"/>
    <w:rsid w:val="00DD37E5"/>
    <w:rsid w:val="00DD3E28"/>
    <w:rsid w:val="00DD416F"/>
    <w:rsid w:val="00DD45EA"/>
    <w:rsid w:val="00DD4826"/>
    <w:rsid w:val="00DD4A77"/>
    <w:rsid w:val="00DD4DA5"/>
    <w:rsid w:val="00DD57BE"/>
    <w:rsid w:val="00DD6937"/>
    <w:rsid w:val="00DD6D4F"/>
    <w:rsid w:val="00DD7194"/>
    <w:rsid w:val="00DD7DB4"/>
    <w:rsid w:val="00DE0433"/>
    <w:rsid w:val="00DE044C"/>
    <w:rsid w:val="00DE07A8"/>
    <w:rsid w:val="00DE1393"/>
    <w:rsid w:val="00DE16A8"/>
    <w:rsid w:val="00DE1982"/>
    <w:rsid w:val="00DE25EF"/>
    <w:rsid w:val="00DE3A96"/>
    <w:rsid w:val="00DE3CDA"/>
    <w:rsid w:val="00DE3D3B"/>
    <w:rsid w:val="00DE3DBF"/>
    <w:rsid w:val="00DE3FD8"/>
    <w:rsid w:val="00DE4161"/>
    <w:rsid w:val="00DE42FB"/>
    <w:rsid w:val="00DE5AFF"/>
    <w:rsid w:val="00DE5C54"/>
    <w:rsid w:val="00DE5D19"/>
    <w:rsid w:val="00DE6551"/>
    <w:rsid w:val="00DE678B"/>
    <w:rsid w:val="00DE69B0"/>
    <w:rsid w:val="00DE6BC1"/>
    <w:rsid w:val="00DE6C6E"/>
    <w:rsid w:val="00DE6E8C"/>
    <w:rsid w:val="00DE7C25"/>
    <w:rsid w:val="00DE7E2F"/>
    <w:rsid w:val="00DF169B"/>
    <w:rsid w:val="00DF2208"/>
    <w:rsid w:val="00DF2355"/>
    <w:rsid w:val="00DF27B5"/>
    <w:rsid w:val="00DF2BFC"/>
    <w:rsid w:val="00DF2EA2"/>
    <w:rsid w:val="00DF428F"/>
    <w:rsid w:val="00DF48A7"/>
    <w:rsid w:val="00DF4E47"/>
    <w:rsid w:val="00DF596E"/>
    <w:rsid w:val="00DF5E0B"/>
    <w:rsid w:val="00DF672B"/>
    <w:rsid w:val="00DF6C07"/>
    <w:rsid w:val="00DF6F7F"/>
    <w:rsid w:val="00DF7258"/>
    <w:rsid w:val="00DF7550"/>
    <w:rsid w:val="00DF7731"/>
    <w:rsid w:val="00DF7A9F"/>
    <w:rsid w:val="00DF7CA2"/>
    <w:rsid w:val="00E00D0D"/>
    <w:rsid w:val="00E00F25"/>
    <w:rsid w:val="00E0160F"/>
    <w:rsid w:val="00E024A2"/>
    <w:rsid w:val="00E02932"/>
    <w:rsid w:val="00E03258"/>
    <w:rsid w:val="00E033EA"/>
    <w:rsid w:val="00E0346D"/>
    <w:rsid w:val="00E04F22"/>
    <w:rsid w:val="00E0524D"/>
    <w:rsid w:val="00E056F0"/>
    <w:rsid w:val="00E063AD"/>
    <w:rsid w:val="00E06C1A"/>
    <w:rsid w:val="00E0736C"/>
    <w:rsid w:val="00E0784A"/>
    <w:rsid w:val="00E1143E"/>
    <w:rsid w:val="00E114CE"/>
    <w:rsid w:val="00E117EA"/>
    <w:rsid w:val="00E11F5F"/>
    <w:rsid w:val="00E124B3"/>
    <w:rsid w:val="00E124BA"/>
    <w:rsid w:val="00E126DF"/>
    <w:rsid w:val="00E127DD"/>
    <w:rsid w:val="00E12A7B"/>
    <w:rsid w:val="00E12D0D"/>
    <w:rsid w:val="00E12F43"/>
    <w:rsid w:val="00E12FFF"/>
    <w:rsid w:val="00E134AA"/>
    <w:rsid w:val="00E138E3"/>
    <w:rsid w:val="00E13EF1"/>
    <w:rsid w:val="00E14469"/>
    <w:rsid w:val="00E14DCC"/>
    <w:rsid w:val="00E14EDC"/>
    <w:rsid w:val="00E14F4B"/>
    <w:rsid w:val="00E14F95"/>
    <w:rsid w:val="00E153D1"/>
    <w:rsid w:val="00E165CE"/>
    <w:rsid w:val="00E16B62"/>
    <w:rsid w:val="00E17EAC"/>
    <w:rsid w:val="00E2034F"/>
    <w:rsid w:val="00E2098B"/>
    <w:rsid w:val="00E209D0"/>
    <w:rsid w:val="00E21147"/>
    <w:rsid w:val="00E21229"/>
    <w:rsid w:val="00E2157D"/>
    <w:rsid w:val="00E21636"/>
    <w:rsid w:val="00E21671"/>
    <w:rsid w:val="00E2239F"/>
    <w:rsid w:val="00E22749"/>
    <w:rsid w:val="00E22CFF"/>
    <w:rsid w:val="00E231D7"/>
    <w:rsid w:val="00E236A9"/>
    <w:rsid w:val="00E2467D"/>
    <w:rsid w:val="00E24C4E"/>
    <w:rsid w:val="00E24D67"/>
    <w:rsid w:val="00E25002"/>
    <w:rsid w:val="00E26605"/>
    <w:rsid w:val="00E26ADB"/>
    <w:rsid w:val="00E26B74"/>
    <w:rsid w:val="00E274CC"/>
    <w:rsid w:val="00E27FEC"/>
    <w:rsid w:val="00E3010C"/>
    <w:rsid w:val="00E30A1D"/>
    <w:rsid w:val="00E314DA"/>
    <w:rsid w:val="00E31C3B"/>
    <w:rsid w:val="00E31FBD"/>
    <w:rsid w:val="00E3225B"/>
    <w:rsid w:val="00E322C2"/>
    <w:rsid w:val="00E33161"/>
    <w:rsid w:val="00E333A4"/>
    <w:rsid w:val="00E333F9"/>
    <w:rsid w:val="00E34497"/>
    <w:rsid w:val="00E34D16"/>
    <w:rsid w:val="00E3564D"/>
    <w:rsid w:val="00E3574F"/>
    <w:rsid w:val="00E359F9"/>
    <w:rsid w:val="00E35DFB"/>
    <w:rsid w:val="00E3736E"/>
    <w:rsid w:val="00E3755A"/>
    <w:rsid w:val="00E37FCB"/>
    <w:rsid w:val="00E408B9"/>
    <w:rsid w:val="00E408FD"/>
    <w:rsid w:val="00E4170B"/>
    <w:rsid w:val="00E42509"/>
    <w:rsid w:val="00E42DA6"/>
    <w:rsid w:val="00E432DA"/>
    <w:rsid w:val="00E4399E"/>
    <w:rsid w:val="00E4428B"/>
    <w:rsid w:val="00E447A0"/>
    <w:rsid w:val="00E4480F"/>
    <w:rsid w:val="00E44923"/>
    <w:rsid w:val="00E44A9F"/>
    <w:rsid w:val="00E44B32"/>
    <w:rsid w:val="00E44D78"/>
    <w:rsid w:val="00E44F45"/>
    <w:rsid w:val="00E45681"/>
    <w:rsid w:val="00E45A82"/>
    <w:rsid w:val="00E45C9C"/>
    <w:rsid w:val="00E4610B"/>
    <w:rsid w:val="00E4646C"/>
    <w:rsid w:val="00E4723C"/>
    <w:rsid w:val="00E47DDD"/>
    <w:rsid w:val="00E501A9"/>
    <w:rsid w:val="00E506E6"/>
    <w:rsid w:val="00E506F2"/>
    <w:rsid w:val="00E507E7"/>
    <w:rsid w:val="00E50E4F"/>
    <w:rsid w:val="00E50F10"/>
    <w:rsid w:val="00E518B6"/>
    <w:rsid w:val="00E51DB5"/>
    <w:rsid w:val="00E525C8"/>
    <w:rsid w:val="00E52A6F"/>
    <w:rsid w:val="00E52D2B"/>
    <w:rsid w:val="00E534B5"/>
    <w:rsid w:val="00E534C4"/>
    <w:rsid w:val="00E53522"/>
    <w:rsid w:val="00E5380B"/>
    <w:rsid w:val="00E53A06"/>
    <w:rsid w:val="00E53E5A"/>
    <w:rsid w:val="00E54117"/>
    <w:rsid w:val="00E54536"/>
    <w:rsid w:val="00E5490E"/>
    <w:rsid w:val="00E54D4A"/>
    <w:rsid w:val="00E55A27"/>
    <w:rsid w:val="00E55BCF"/>
    <w:rsid w:val="00E55BED"/>
    <w:rsid w:val="00E56C28"/>
    <w:rsid w:val="00E57019"/>
    <w:rsid w:val="00E573F5"/>
    <w:rsid w:val="00E5762D"/>
    <w:rsid w:val="00E57CF1"/>
    <w:rsid w:val="00E57E56"/>
    <w:rsid w:val="00E57F4F"/>
    <w:rsid w:val="00E60863"/>
    <w:rsid w:val="00E618F2"/>
    <w:rsid w:val="00E620F1"/>
    <w:rsid w:val="00E62693"/>
    <w:rsid w:val="00E626BC"/>
    <w:rsid w:val="00E6272F"/>
    <w:rsid w:val="00E628FE"/>
    <w:rsid w:val="00E631BD"/>
    <w:rsid w:val="00E6349F"/>
    <w:rsid w:val="00E6362D"/>
    <w:rsid w:val="00E63903"/>
    <w:rsid w:val="00E64F47"/>
    <w:rsid w:val="00E65A53"/>
    <w:rsid w:val="00E65D5E"/>
    <w:rsid w:val="00E67720"/>
    <w:rsid w:val="00E677EE"/>
    <w:rsid w:val="00E67A19"/>
    <w:rsid w:val="00E67B54"/>
    <w:rsid w:val="00E67F19"/>
    <w:rsid w:val="00E67FE3"/>
    <w:rsid w:val="00E70BCC"/>
    <w:rsid w:val="00E70DA6"/>
    <w:rsid w:val="00E70F6A"/>
    <w:rsid w:val="00E71512"/>
    <w:rsid w:val="00E71531"/>
    <w:rsid w:val="00E733F9"/>
    <w:rsid w:val="00E73D13"/>
    <w:rsid w:val="00E744A8"/>
    <w:rsid w:val="00E74E5C"/>
    <w:rsid w:val="00E74F17"/>
    <w:rsid w:val="00E750F3"/>
    <w:rsid w:val="00E75332"/>
    <w:rsid w:val="00E7536E"/>
    <w:rsid w:val="00E76692"/>
    <w:rsid w:val="00E76759"/>
    <w:rsid w:val="00E768D7"/>
    <w:rsid w:val="00E76915"/>
    <w:rsid w:val="00E76A71"/>
    <w:rsid w:val="00E7723F"/>
    <w:rsid w:val="00E77412"/>
    <w:rsid w:val="00E77CA3"/>
    <w:rsid w:val="00E80131"/>
    <w:rsid w:val="00E808E1"/>
    <w:rsid w:val="00E80C08"/>
    <w:rsid w:val="00E8122A"/>
    <w:rsid w:val="00E81442"/>
    <w:rsid w:val="00E8185C"/>
    <w:rsid w:val="00E81FE2"/>
    <w:rsid w:val="00E82943"/>
    <w:rsid w:val="00E832D0"/>
    <w:rsid w:val="00E83365"/>
    <w:rsid w:val="00E83391"/>
    <w:rsid w:val="00E834CA"/>
    <w:rsid w:val="00E8389A"/>
    <w:rsid w:val="00E83B09"/>
    <w:rsid w:val="00E83CC4"/>
    <w:rsid w:val="00E8414E"/>
    <w:rsid w:val="00E84905"/>
    <w:rsid w:val="00E84C12"/>
    <w:rsid w:val="00E85858"/>
    <w:rsid w:val="00E858ED"/>
    <w:rsid w:val="00E8670E"/>
    <w:rsid w:val="00E86ABA"/>
    <w:rsid w:val="00E87004"/>
    <w:rsid w:val="00E8792A"/>
    <w:rsid w:val="00E91417"/>
    <w:rsid w:val="00E91EBF"/>
    <w:rsid w:val="00E91FE8"/>
    <w:rsid w:val="00E928FF"/>
    <w:rsid w:val="00E92C95"/>
    <w:rsid w:val="00E93853"/>
    <w:rsid w:val="00E93B11"/>
    <w:rsid w:val="00E93EFB"/>
    <w:rsid w:val="00E9478C"/>
    <w:rsid w:val="00E94B2B"/>
    <w:rsid w:val="00E95948"/>
    <w:rsid w:val="00E95A20"/>
    <w:rsid w:val="00E967AB"/>
    <w:rsid w:val="00E972E9"/>
    <w:rsid w:val="00EA09D0"/>
    <w:rsid w:val="00EA10EC"/>
    <w:rsid w:val="00EA1E29"/>
    <w:rsid w:val="00EA2989"/>
    <w:rsid w:val="00EA36B8"/>
    <w:rsid w:val="00EA417F"/>
    <w:rsid w:val="00EA43B2"/>
    <w:rsid w:val="00EA5C0F"/>
    <w:rsid w:val="00EA5DB0"/>
    <w:rsid w:val="00EA66B9"/>
    <w:rsid w:val="00EA68DA"/>
    <w:rsid w:val="00EA7277"/>
    <w:rsid w:val="00EA7657"/>
    <w:rsid w:val="00EA7CAF"/>
    <w:rsid w:val="00EA7F8B"/>
    <w:rsid w:val="00EB0466"/>
    <w:rsid w:val="00EB12AB"/>
    <w:rsid w:val="00EB1480"/>
    <w:rsid w:val="00EB17C1"/>
    <w:rsid w:val="00EB1C3F"/>
    <w:rsid w:val="00EB248C"/>
    <w:rsid w:val="00EB27AA"/>
    <w:rsid w:val="00EB2B8D"/>
    <w:rsid w:val="00EB2BFA"/>
    <w:rsid w:val="00EB35A2"/>
    <w:rsid w:val="00EB38EC"/>
    <w:rsid w:val="00EB4514"/>
    <w:rsid w:val="00EB47A5"/>
    <w:rsid w:val="00EB47BC"/>
    <w:rsid w:val="00EB4C5C"/>
    <w:rsid w:val="00EB5848"/>
    <w:rsid w:val="00EB5B87"/>
    <w:rsid w:val="00EB6165"/>
    <w:rsid w:val="00EB7202"/>
    <w:rsid w:val="00EB7925"/>
    <w:rsid w:val="00EC0B12"/>
    <w:rsid w:val="00EC0BE2"/>
    <w:rsid w:val="00EC0F2C"/>
    <w:rsid w:val="00EC138A"/>
    <w:rsid w:val="00EC2A7D"/>
    <w:rsid w:val="00EC2C51"/>
    <w:rsid w:val="00EC3428"/>
    <w:rsid w:val="00EC3A62"/>
    <w:rsid w:val="00EC3FDD"/>
    <w:rsid w:val="00EC421B"/>
    <w:rsid w:val="00EC4658"/>
    <w:rsid w:val="00EC4841"/>
    <w:rsid w:val="00EC49E9"/>
    <w:rsid w:val="00EC4BB5"/>
    <w:rsid w:val="00EC4DB3"/>
    <w:rsid w:val="00EC6459"/>
    <w:rsid w:val="00EC7C08"/>
    <w:rsid w:val="00ED0A28"/>
    <w:rsid w:val="00ED1527"/>
    <w:rsid w:val="00ED15E8"/>
    <w:rsid w:val="00ED1BA8"/>
    <w:rsid w:val="00ED1F11"/>
    <w:rsid w:val="00ED296F"/>
    <w:rsid w:val="00ED3414"/>
    <w:rsid w:val="00ED388C"/>
    <w:rsid w:val="00ED3A6D"/>
    <w:rsid w:val="00ED3D45"/>
    <w:rsid w:val="00ED3E59"/>
    <w:rsid w:val="00ED43E8"/>
    <w:rsid w:val="00ED4678"/>
    <w:rsid w:val="00ED467F"/>
    <w:rsid w:val="00ED4737"/>
    <w:rsid w:val="00ED5241"/>
    <w:rsid w:val="00ED53A4"/>
    <w:rsid w:val="00ED5A27"/>
    <w:rsid w:val="00ED5F51"/>
    <w:rsid w:val="00ED603F"/>
    <w:rsid w:val="00ED634A"/>
    <w:rsid w:val="00ED6FA1"/>
    <w:rsid w:val="00ED7092"/>
    <w:rsid w:val="00ED7351"/>
    <w:rsid w:val="00EE06AA"/>
    <w:rsid w:val="00EE0806"/>
    <w:rsid w:val="00EE0835"/>
    <w:rsid w:val="00EE1412"/>
    <w:rsid w:val="00EE189E"/>
    <w:rsid w:val="00EE1915"/>
    <w:rsid w:val="00EE1E74"/>
    <w:rsid w:val="00EE2087"/>
    <w:rsid w:val="00EE242D"/>
    <w:rsid w:val="00EE3AF8"/>
    <w:rsid w:val="00EE4846"/>
    <w:rsid w:val="00EE4DAF"/>
    <w:rsid w:val="00EE4E8C"/>
    <w:rsid w:val="00EE50F4"/>
    <w:rsid w:val="00EE516E"/>
    <w:rsid w:val="00EE5533"/>
    <w:rsid w:val="00EE5839"/>
    <w:rsid w:val="00EE5CB7"/>
    <w:rsid w:val="00EE5ED6"/>
    <w:rsid w:val="00EE6093"/>
    <w:rsid w:val="00EE6E93"/>
    <w:rsid w:val="00EE7B5F"/>
    <w:rsid w:val="00EF05BD"/>
    <w:rsid w:val="00EF0E80"/>
    <w:rsid w:val="00EF11B1"/>
    <w:rsid w:val="00EF1452"/>
    <w:rsid w:val="00EF1475"/>
    <w:rsid w:val="00EF1789"/>
    <w:rsid w:val="00EF1FE8"/>
    <w:rsid w:val="00EF295B"/>
    <w:rsid w:val="00EF2D00"/>
    <w:rsid w:val="00EF3417"/>
    <w:rsid w:val="00EF45AC"/>
    <w:rsid w:val="00EF460F"/>
    <w:rsid w:val="00EF4CE3"/>
    <w:rsid w:val="00EF5876"/>
    <w:rsid w:val="00EF5F45"/>
    <w:rsid w:val="00EF612B"/>
    <w:rsid w:val="00EF64E0"/>
    <w:rsid w:val="00EF693D"/>
    <w:rsid w:val="00EF7024"/>
    <w:rsid w:val="00EF7104"/>
    <w:rsid w:val="00EF7335"/>
    <w:rsid w:val="00EF76EB"/>
    <w:rsid w:val="00EF7862"/>
    <w:rsid w:val="00EF7BCA"/>
    <w:rsid w:val="00EF7D07"/>
    <w:rsid w:val="00EF7E71"/>
    <w:rsid w:val="00EF7E9E"/>
    <w:rsid w:val="00F00519"/>
    <w:rsid w:val="00F00736"/>
    <w:rsid w:val="00F0134F"/>
    <w:rsid w:val="00F015D0"/>
    <w:rsid w:val="00F02269"/>
    <w:rsid w:val="00F02DA7"/>
    <w:rsid w:val="00F03512"/>
    <w:rsid w:val="00F03DED"/>
    <w:rsid w:val="00F044C9"/>
    <w:rsid w:val="00F04A10"/>
    <w:rsid w:val="00F06BE7"/>
    <w:rsid w:val="00F06D51"/>
    <w:rsid w:val="00F06E3F"/>
    <w:rsid w:val="00F0703C"/>
    <w:rsid w:val="00F074B4"/>
    <w:rsid w:val="00F075F4"/>
    <w:rsid w:val="00F1086E"/>
    <w:rsid w:val="00F10947"/>
    <w:rsid w:val="00F10D74"/>
    <w:rsid w:val="00F11AA6"/>
    <w:rsid w:val="00F11AF0"/>
    <w:rsid w:val="00F11B82"/>
    <w:rsid w:val="00F14DC1"/>
    <w:rsid w:val="00F151FE"/>
    <w:rsid w:val="00F158AB"/>
    <w:rsid w:val="00F15B73"/>
    <w:rsid w:val="00F179B4"/>
    <w:rsid w:val="00F179C2"/>
    <w:rsid w:val="00F17D0E"/>
    <w:rsid w:val="00F20234"/>
    <w:rsid w:val="00F208F7"/>
    <w:rsid w:val="00F20B01"/>
    <w:rsid w:val="00F2109D"/>
    <w:rsid w:val="00F210DB"/>
    <w:rsid w:val="00F21414"/>
    <w:rsid w:val="00F21654"/>
    <w:rsid w:val="00F21AA2"/>
    <w:rsid w:val="00F21C00"/>
    <w:rsid w:val="00F21EF1"/>
    <w:rsid w:val="00F23006"/>
    <w:rsid w:val="00F2377E"/>
    <w:rsid w:val="00F23879"/>
    <w:rsid w:val="00F23FB1"/>
    <w:rsid w:val="00F2443E"/>
    <w:rsid w:val="00F247F9"/>
    <w:rsid w:val="00F24EB8"/>
    <w:rsid w:val="00F25314"/>
    <w:rsid w:val="00F2547A"/>
    <w:rsid w:val="00F265B6"/>
    <w:rsid w:val="00F26C26"/>
    <w:rsid w:val="00F270E5"/>
    <w:rsid w:val="00F273AC"/>
    <w:rsid w:val="00F27778"/>
    <w:rsid w:val="00F27CB0"/>
    <w:rsid w:val="00F30365"/>
    <w:rsid w:val="00F307D0"/>
    <w:rsid w:val="00F30BD4"/>
    <w:rsid w:val="00F31597"/>
    <w:rsid w:val="00F319BA"/>
    <w:rsid w:val="00F3234F"/>
    <w:rsid w:val="00F32D82"/>
    <w:rsid w:val="00F32FE6"/>
    <w:rsid w:val="00F332DC"/>
    <w:rsid w:val="00F33948"/>
    <w:rsid w:val="00F33AB5"/>
    <w:rsid w:val="00F3407C"/>
    <w:rsid w:val="00F34D2E"/>
    <w:rsid w:val="00F3652B"/>
    <w:rsid w:val="00F36962"/>
    <w:rsid w:val="00F36DEF"/>
    <w:rsid w:val="00F36FE4"/>
    <w:rsid w:val="00F373AA"/>
    <w:rsid w:val="00F3741A"/>
    <w:rsid w:val="00F37CEB"/>
    <w:rsid w:val="00F37E8B"/>
    <w:rsid w:val="00F40676"/>
    <w:rsid w:val="00F40BF4"/>
    <w:rsid w:val="00F40C5E"/>
    <w:rsid w:val="00F41051"/>
    <w:rsid w:val="00F4184C"/>
    <w:rsid w:val="00F4200C"/>
    <w:rsid w:val="00F420DB"/>
    <w:rsid w:val="00F42170"/>
    <w:rsid w:val="00F431AB"/>
    <w:rsid w:val="00F436EF"/>
    <w:rsid w:val="00F43AD7"/>
    <w:rsid w:val="00F441EC"/>
    <w:rsid w:val="00F447DD"/>
    <w:rsid w:val="00F451E3"/>
    <w:rsid w:val="00F459A1"/>
    <w:rsid w:val="00F459CC"/>
    <w:rsid w:val="00F464EE"/>
    <w:rsid w:val="00F46665"/>
    <w:rsid w:val="00F468E1"/>
    <w:rsid w:val="00F46F82"/>
    <w:rsid w:val="00F47C50"/>
    <w:rsid w:val="00F47DCA"/>
    <w:rsid w:val="00F5001E"/>
    <w:rsid w:val="00F50A6F"/>
    <w:rsid w:val="00F50B2D"/>
    <w:rsid w:val="00F50C19"/>
    <w:rsid w:val="00F518DB"/>
    <w:rsid w:val="00F51B9B"/>
    <w:rsid w:val="00F51C4E"/>
    <w:rsid w:val="00F51EC2"/>
    <w:rsid w:val="00F51F32"/>
    <w:rsid w:val="00F52288"/>
    <w:rsid w:val="00F52602"/>
    <w:rsid w:val="00F53170"/>
    <w:rsid w:val="00F54369"/>
    <w:rsid w:val="00F54691"/>
    <w:rsid w:val="00F54865"/>
    <w:rsid w:val="00F54980"/>
    <w:rsid w:val="00F550A8"/>
    <w:rsid w:val="00F5587E"/>
    <w:rsid w:val="00F577FC"/>
    <w:rsid w:val="00F6035C"/>
    <w:rsid w:val="00F605CF"/>
    <w:rsid w:val="00F60783"/>
    <w:rsid w:val="00F60E89"/>
    <w:rsid w:val="00F61A1F"/>
    <w:rsid w:val="00F61DDB"/>
    <w:rsid w:val="00F6209D"/>
    <w:rsid w:val="00F62786"/>
    <w:rsid w:val="00F62E16"/>
    <w:rsid w:val="00F635E2"/>
    <w:rsid w:val="00F63A8E"/>
    <w:rsid w:val="00F6405E"/>
    <w:rsid w:val="00F6428D"/>
    <w:rsid w:val="00F644F1"/>
    <w:rsid w:val="00F64A2D"/>
    <w:rsid w:val="00F6537E"/>
    <w:rsid w:val="00F6557E"/>
    <w:rsid w:val="00F6587D"/>
    <w:rsid w:val="00F66DF9"/>
    <w:rsid w:val="00F673BC"/>
    <w:rsid w:val="00F67D6E"/>
    <w:rsid w:val="00F67F74"/>
    <w:rsid w:val="00F7047D"/>
    <w:rsid w:val="00F70662"/>
    <w:rsid w:val="00F70750"/>
    <w:rsid w:val="00F708B3"/>
    <w:rsid w:val="00F70FA0"/>
    <w:rsid w:val="00F711D4"/>
    <w:rsid w:val="00F713C5"/>
    <w:rsid w:val="00F71D7A"/>
    <w:rsid w:val="00F720C5"/>
    <w:rsid w:val="00F72474"/>
    <w:rsid w:val="00F72475"/>
    <w:rsid w:val="00F72F09"/>
    <w:rsid w:val="00F733A8"/>
    <w:rsid w:val="00F734DB"/>
    <w:rsid w:val="00F739A3"/>
    <w:rsid w:val="00F73FAA"/>
    <w:rsid w:val="00F7482B"/>
    <w:rsid w:val="00F74C39"/>
    <w:rsid w:val="00F75F35"/>
    <w:rsid w:val="00F75F6C"/>
    <w:rsid w:val="00F76874"/>
    <w:rsid w:val="00F77C18"/>
    <w:rsid w:val="00F77D9E"/>
    <w:rsid w:val="00F8039D"/>
    <w:rsid w:val="00F813E8"/>
    <w:rsid w:val="00F83FE2"/>
    <w:rsid w:val="00F846C9"/>
    <w:rsid w:val="00F8613F"/>
    <w:rsid w:val="00F873D4"/>
    <w:rsid w:val="00F91DCC"/>
    <w:rsid w:val="00F925F4"/>
    <w:rsid w:val="00F92B28"/>
    <w:rsid w:val="00F92BBE"/>
    <w:rsid w:val="00F938F0"/>
    <w:rsid w:val="00F93FEC"/>
    <w:rsid w:val="00F94147"/>
    <w:rsid w:val="00F9434F"/>
    <w:rsid w:val="00F96007"/>
    <w:rsid w:val="00F9656F"/>
    <w:rsid w:val="00F96A74"/>
    <w:rsid w:val="00F97ED8"/>
    <w:rsid w:val="00FA01A4"/>
    <w:rsid w:val="00FA2CB8"/>
    <w:rsid w:val="00FA3B1D"/>
    <w:rsid w:val="00FA3E83"/>
    <w:rsid w:val="00FA4A37"/>
    <w:rsid w:val="00FA4C00"/>
    <w:rsid w:val="00FA5929"/>
    <w:rsid w:val="00FA593D"/>
    <w:rsid w:val="00FA6376"/>
    <w:rsid w:val="00FA6DA7"/>
    <w:rsid w:val="00FA7E41"/>
    <w:rsid w:val="00FA7E9A"/>
    <w:rsid w:val="00FB0003"/>
    <w:rsid w:val="00FB083B"/>
    <w:rsid w:val="00FB15DE"/>
    <w:rsid w:val="00FB2012"/>
    <w:rsid w:val="00FB2170"/>
    <w:rsid w:val="00FB217C"/>
    <w:rsid w:val="00FB2432"/>
    <w:rsid w:val="00FB2F06"/>
    <w:rsid w:val="00FB3209"/>
    <w:rsid w:val="00FB3BDC"/>
    <w:rsid w:val="00FB445D"/>
    <w:rsid w:val="00FB51B6"/>
    <w:rsid w:val="00FB5833"/>
    <w:rsid w:val="00FB583F"/>
    <w:rsid w:val="00FB58BA"/>
    <w:rsid w:val="00FB5E67"/>
    <w:rsid w:val="00FB6385"/>
    <w:rsid w:val="00FB6C6B"/>
    <w:rsid w:val="00FB7670"/>
    <w:rsid w:val="00FB7B9F"/>
    <w:rsid w:val="00FB7F95"/>
    <w:rsid w:val="00FC01B9"/>
    <w:rsid w:val="00FC0350"/>
    <w:rsid w:val="00FC0FFE"/>
    <w:rsid w:val="00FC1032"/>
    <w:rsid w:val="00FC1435"/>
    <w:rsid w:val="00FC14EC"/>
    <w:rsid w:val="00FC1668"/>
    <w:rsid w:val="00FC16BF"/>
    <w:rsid w:val="00FC1D48"/>
    <w:rsid w:val="00FC2026"/>
    <w:rsid w:val="00FC2306"/>
    <w:rsid w:val="00FC24A8"/>
    <w:rsid w:val="00FC2BE6"/>
    <w:rsid w:val="00FC2C95"/>
    <w:rsid w:val="00FC3161"/>
    <w:rsid w:val="00FC3FD7"/>
    <w:rsid w:val="00FC42A1"/>
    <w:rsid w:val="00FC4933"/>
    <w:rsid w:val="00FC4C01"/>
    <w:rsid w:val="00FC55B8"/>
    <w:rsid w:val="00FC58A3"/>
    <w:rsid w:val="00FC5DA9"/>
    <w:rsid w:val="00FC660B"/>
    <w:rsid w:val="00FC7ED5"/>
    <w:rsid w:val="00FD0366"/>
    <w:rsid w:val="00FD0954"/>
    <w:rsid w:val="00FD0F01"/>
    <w:rsid w:val="00FD16B5"/>
    <w:rsid w:val="00FD1A71"/>
    <w:rsid w:val="00FD1D16"/>
    <w:rsid w:val="00FD2104"/>
    <w:rsid w:val="00FD25C3"/>
    <w:rsid w:val="00FD300D"/>
    <w:rsid w:val="00FD3026"/>
    <w:rsid w:val="00FD343C"/>
    <w:rsid w:val="00FD3839"/>
    <w:rsid w:val="00FD3B49"/>
    <w:rsid w:val="00FD43A3"/>
    <w:rsid w:val="00FD43A4"/>
    <w:rsid w:val="00FD55E4"/>
    <w:rsid w:val="00FD5D12"/>
    <w:rsid w:val="00FD5DBD"/>
    <w:rsid w:val="00FD5F31"/>
    <w:rsid w:val="00FD6134"/>
    <w:rsid w:val="00FD64B2"/>
    <w:rsid w:val="00FD698F"/>
    <w:rsid w:val="00FD6D24"/>
    <w:rsid w:val="00FE046A"/>
    <w:rsid w:val="00FE0ADE"/>
    <w:rsid w:val="00FE0C85"/>
    <w:rsid w:val="00FE0D11"/>
    <w:rsid w:val="00FE1C2E"/>
    <w:rsid w:val="00FE1DC1"/>
    <w:rsid w:val="00FE23C4"/>
    <w:rsid w:val="00FE2B13"/>
    <w:rsid w:val="00FE2D27"/>
    <w:rsid w:val="00FE3F71"/>
    <w:rsid w:val="00FE49CB"/>
    <w:rsid w:val="00FE4B57"/>
    <w:rsid w:val="00FE4B6F"/>
    <w:rsid w:val="00FE4BA2"/>
    <w:rsid w:val="00FE4F2D"/>
    <w:rsid w:val="00FE51D6"/>
    <w:rsid w:val="00FE5424"/>
    <w:rsid w:val="00FE5A45"/>
    <w:rsid w:val="00FE62DB"/>
    <w:rsid w:val="00FE631F"/>
    <w:rsid w:val="00FF0254"/>
    <w:rsid w:val="00FF08D0"/>
    <w:rsid w:val="00FF1063"/>
    <w:rsid w:val="00FF1F7B"/>
    <w:rsid w:val="00FF267F"/>
    <w:rsid w:val="00FF2EAB"/>
    <w:rsid w:val="00FF362C"/>
    <w:rsid w:val="00FF3D65"/>
    <w:rsid w:val="00FF3F8B"/>
    <w:rsid w:val="00FF5477"/>
    <w:rsid w:val="00FF5558"/>
    <w:rsid w:val="00FF5D17"/>
    <w:rsid w:val="00FF5FAB"/>
    <w:rsid w:val="00FF760B"/>
    <w:rsid w:val="00FF770C"/>
    <w:rsid w:val="00FF78BD"/>
    <w:rsid w:val="00FF7960"/>
    <w:rsid w:val="00FF7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57F630"/>
  <w15:chartTrackingRefBased/>
  <w15:docId w15:val="{623D770E-2752-4584-A2FF-96FBACEE8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927DDB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27DDB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27DDB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27DDB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3D2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F63"/>
  </w:style>
  <w:style w:type="paragraph" w:styleId="Footer">
    <w:name w:val="footer"/>
    <w:basedOn w:val="Normal"/>
    <w:link w:val="FooterChar"/>
    <w:uiPriority w:val="99"/>
    <w:unhideWhenUsed/>
    <w:rsid w:val="003D2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F63"/>
  </w:style>
  <w:style w:type="paragraph" w:styleId="BalloonText">
    <w:name w:val="Balloon Text"/>
    <w:basedOn w:val="Normal"/>
    <w:link w:val="BalloonTextChar"/>
    <w:uiPriority w:val="99"/>
    <w:semiHidden/>
    <w:unhideWhenUsed/>
    <w:rsid w:val="005C714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141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00D0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52A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7C26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7316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D2D1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228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3E067A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F0D27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C90E5B"/>
  </w:style>
  <w:style w:type="character" w:styleId="CommentReference">
    <w:name w:val="annotation reference"/>
    <w:basedOn w:val="DefaultParagraphFont"/>
    <w:uiPriority w:val="99"/>
    <w:semiHidden/>
    <w:unhideWhenUsed/>
    <w:rsid w:val="00B256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56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56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5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562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A4A22"/>
    <w:pPr>
      <w:ind w:left="720"/>
      <w:contextualSpacing/>
    </w:pPr>
  </w:style>
  <w:style w:type="paragraph" w:styleId="Revision">
    <w:name w:val="Revision"/>
    <w:hidden/>
    <w:uiPriority w:val="99"/>
    <w:semiHidden/>
    <w:rsid w:val="00D8074A"/>
    <w:pPr>
      <w:spacing w:after="0" w:line="240" w:lineRule="auto"/>
    </w:p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BF1F5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1D505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E1BE2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A2B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61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6F8324-C9F7-49F5-86C5-0E3CFB52F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Johns Hopkins</Company>
  <LinksUpToDate>false</LinksUpToDate>
  <CharactersWithSpaces>21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yu Zhang</dc:creator>
  <cp:keywords/>
  <dc:description/>
  <cp:lastModifiedBy>Mingyu Zhang</cp:lastModifiedBy>
  <cp:revision>82</cp:revision>
  <cp:lastPrinted>2019-07-03T17:15:00Z</cp:lastPrinted>
  <dcterms:created xsi:type="dcterms:W3CDTF">2019-07-03T18:48:00Z</dcterms:created>
  <dcterms:modified xsi:type="dcterms:W3CDTF">2019-08-26T21:59:00Z</dcterms:modified>
  <cp:category/>
</cp:coreProperties>
</file>